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78007" w14:textId="155FB40A" w:rsidR="00CD27D9" w:rsidRPr="001D3931" w:rsidRDefault="00CD27D9" w:rsidP="00CD27D9">
      <w:pPr>
        <w:pStyle w:val="VCAAHeading3"/>
        <w:spacing w:before="0"/>
        <w:rPr>
          <w:lang w:val="en-GB"/>
        </w:rPr>
      </w:pPr>
      <w:r w:rsidRPr="001D3931">
        <w:rPr>
          <w:lang w:val="en-GB"/>
        </w:rPr>
        <w:t xml:space="preserve">Authentication </w:t>
      </w:r>
      <w:r w:rsidR="00076717">
        <w:rPr>
          <w:lang w:val="en-GB"/>
        </w:rPr>
        <w:t>r</w:t>
      </w:r>
      <w:r w:rsidRPr="001D3931">
        <w:rPr>
          <w:lang w:val="en-GB"/>
        </w:rPr>
        <w:t xml:space="preserve">ecord </w:t>
      </w:r>
      <w:r w:rsidR="00076717">
        <w:rPr>
          <w:lang w:val="en-GB"/>
        </w:rPr>
        <w:t>f</w:t>
      </w:r>
      <w:r w:rsidRPr="001D3931">
        <w:rPr>
          <w:lang w:val="en-GB"/>
        </w:rPr>
        <w:t>orm</w:t>
      </w:r>
      <w:r w:rsidR="008150F8">
        <w:rPr>
          <w:lang w:val="en-GB"/>
        </w:rPr>
        <w:t>:</w:t>
      </w:r>
      <w:r w:rsidRPr="001D3931">
        <w:rPr>
          <w:lang w:val="en-GB"/>
        </w:rPr>
        <w:t xml:space="preserve"> VCE Algorithmics (HESS) 202</w:t>
      </w:r>
      <w:r w:rsidR="001F4664">
        <w:rPr>
          <w:lang w:val="en-GB"/>
        </w:rPr>
        <w:t>4</w:t>
      </w:r>
    </w:p>
    <w:p w14:paraId="1E0751B4" w14:textId="77777777" w:rsidR="00CD27D9" w:rsidRPr="001D3931" w:rsidRDefault="00CD27D9" w:rsidP="007E7170">
      <w:pPr>
        <w:pStyle w:val="VCAAHeading4"/>
        <w:spacing w:before="240"/>
        <w:rPr>
          <w:lang w:val="en-GB"/>
        </w:rPr>
      </w:pPr>
      <w:r w:rsidRPr="001D3931">
        <w:rPr>
          <w:lang w:val="en-GB"/>
        </w:rPr>
        <w:t xml:space="preserve">Unit 3 School-assessed Task </w:t>
      </w:r>
    </w:p>
    <w:p w14:paraId="2C1AD474" w14:textId="77777777" w:rsidR="008150F8" w:rsidRPr="00C830F0" w:rsidRDefault="008150F8" w:rsidP="008150F8">
      <w:pPr>
        <w:pStyle w:val="VCAAtablecondensed"/>
        <w:spacing w:before="0" w:after="0" w:line="240" w:lineRule="auto"/>
        <w:rPr>
          <w:lang w:val="en-GB"/>
        </w:rPr>
      </w:pPr>
      <w:bookmarkStart w:id="0" w:name="_Hlk30507212"/>
      <w:r w:rsidRPr="00C830F0">
        <w:rPr>
          <w:lang w:val="en-GB"/>
        </w:rPr>
        <w:t xml:space="preserve">This form must be completed by the class teacher. It provides a record of the monitoring of the student’s work in progress for authentication purposes. This form is to be retained by the school and filed. </w:t>
      </w:r>
      <w:r>
        <w:rPr>
          <w:lang w:val="en-GB"/>
        </w:rPr>
        <w:br/>
      </w:r>
      <w:r w:rsidRPr="00C830F0">
        <w:rPr>
          <w:lang w:val="en-GB"/>
        </w:rPr>
        <w:t xml:space="preserve">It may be collected by the VCAA as part of the </w:t>
      </w:r>
      <w:proofErr w:type="gramStart"/>
      <w:r w:rsidRPr="00C830F0">
        <w:rPr>
          <w:lang w:val="en-GB"/>
        </w:rPr>
        <w:t>School</w:t>
      </w:r>
      <w:proofErr w:type="gramEnd"/>
      <w:r w:rsidRPr="00C830F0">
        <w:rPr>
          <w:lang w:val="en-GB"/>
        </w:rPr>
        <w:t>-based Assessment Audit.</w:t>
      </w:r>
    </w:p>
    <w:tbl>
      <w:tblPr>
        <w:tblStyle w:val="TableGrid"/>
        <w:tblpPr w:leftFromText="180" w:rightFromText="180" w:vertAnchor="text" w:horzAnchor="page" w:tblpX="7527" w:tblpY="-35"/>
        <w:tblW w:w="0" w:type="auto"/>
        <w:tblLook w:val="04A0" w:firstRow="1" w:lastRow="0" w:firstColumn="1" w:lastColumn="0" w:noHBand="0" w:noVBand="1"/>
      </w:tblPr>
      <w:tblGrid>
        <w:gridCol w:w="340"/>
        <w:gridCol w:w="340"/>
        <w:gridCol w:w="340"/>
        <w:gridCol w:w="340"/>
        <w:gridCol w:w="340"/>
        <w:gridCol w:w="340"/>
        <w:gridCol w:w="340"/>
        <w:gridCol w:w="340"/>
        <w:gridCol w:w="340"/>
      </w:tblGrid>
      <w:tr w:rsidR="008150F8" w:rsidRPr="00C830F0" w14:paraId="402F42AB" w14:textId="77777777" w:rsidTr="00177C35">
        <w:trPr>
          <w:trHeight w:val="283"/>
        </w:trPr>
        <w:tc>
          <w:tcPr>
            <w:tcW w:w="340" w:type="dxa"/>
          </w:tcPr>
          <w:p w14:paraId="1C551E7D" w14:textId="77777777" w:rsidR="008150F8" w:rsidRPr="00C830F0" w:rsidRDefault="008150F8" w:rsidP="00177C35">
            <w:pPr>
              <w:pStyle w:val="VCAAtablecondensed"/>
              <w:spacing w:before="120" w:after="0"/>
              <w:rPr>
                <w:lang w:val="en-GB"/>
              </w:rPr>
            </w:pPr>
          </w:p>
        </w:tc>
        <w:tc>
          <w:tcPr>
            <w:tcW w:w="340" w:type="dxa"/>
          </w:tcPr>
          <w:p w14:paraId="087F6BAB" w14:textId="77777777" w:rsidR="008150F8" w:rsidRPr="00C830F0" w:rsidRDefault="008150F8" w:rsidP="00177C35">
            <w:pPr>
              <w:pStyle w:val="VCAAtablecondensed"/>
              <w:spacing w:before="120" w:after="0"/>
              <w:rPr>
                <w:lang w:val="en-GB"/>
              </w:rPr>
            </w:pPr>
          </w:p>
        </w:tc>
        <w:tc>
          <w:tcPr>
            <w:tcW w:w="340" w:type="dxa"/>
          </w:tcPr>
          <w:p w14:paraId="1B5232D3" w14:textId="77777777" w:rsidR="008150F8" w:rsidRPr="00C830F0" w:rsidRDefault="008150F8" w:rsidP="00177C35">
            <w:pPr>
              <w:pStyle w:val="VCAAtablecondensed"/>
              <w:spacing w:before="120" w:after="0"/>
              <w:rPr>
                <w:lang w:val="en-GB"/>
              </w:rPr>
            </w:pPr>
          </w:p>
        </w:tc>
        <w:tc>
          <w:tcPr>
            <w:tcW w:w="340" w:type="dxa"/>
          </w:tcPr>
          <w:p w14:paraId="3B7488DE" w14:textId="77777777" w:rsidR="008150F8" w:rsidRPr="00C830F0" w:rsidRDefault="008150F8" w:rsidP="00177C35">
            <w:pPr>
              <w:pStyle w:val="VCAAtablecondensed"/>
              <w:spacing w:before="120" w:after="0"/>
              <w:rPr>
                <w:lang w:val="en-GB"/>
              </w:rPr>
            </w:pPr>
          </w:p>
        </w:tc>
        <w:tc>
          <w:tcPr>
            <w:tcW w:w="340" w:type="dxa"/>
          </w:tcPr>
          <w:p w14:paraId="00B379AE" w14:textId="77777777" w:rsidR="008150F8" w:rsidRPr="00C830F0" w:rsidRDefault="008150F8" w:rsidP="00177C35">
            <w:pPr>
              <w:pStyle w:val="VCAAtablecondensed"/>
              <w:spacing w:before="120" w:after="0"/>
              <w:rPr>
                <w:lang w:val="en-GB"/>
              </w:rPr>
            </w:pPr>
          </w:p>
        </w:tc>
        <w:tc>
          <w:tcPr>
            <w:tcW w:w="340" w:type="dxa"/>
          </w:tcPr>
          <w:p w14:paraId="004FB133" w14:textId="77777777" w:rsidR="008150F8" w:rsidRPr="00C830F0" w:rsidRDefault="008150F8" w:rsidP="00177C35">
            <w:pPr>
              <w:pStyle w:val="VCAAtablecondensed"/>
              <w:spacing w:before="120" w:after="0"/>
              <w:rPr>
                <w:lang w:val="en-GB"/>
              </w:rPr>
            </w:pPr>
          </w:p>
        </w:tc>
        <w:tc>
          <w:tcPr>
            <w:tcW w:w="340" w:type="dxa"/>
          </w:tcPr>
          <w:p w14:paraId="0C4DB2B8" w14:textId="77777777" w:rsidR="008150F8" w:rsidRPr="00C830F0" w:rsidRDefault="008150F8" w:rsidP="00177C35">
            <w:pPr>
              <w:pStyle w:val="VCAAtablecondensed"/>
              <w:spacing w:before="120" w:after="0"/>
              <w:rPr>
                <w:lang w:val="en-GB"/>
              </w:rPr>
            </w:pPr>
          </w:p>
        </w:tc>
        <w:tc>
          <w:tcPr>
            <w:tcW w:w="340" w:type="dxa"/>
          </w:tcPr>
          <w:p w14:paraId="1BCDFCDF" w14:textId="77777777" w:rsidR="008150F8" w:rsidRPr="00C830F0" w:rsidRDefault="008150F8" w:rsidP="00177C35">
            <w:pPr>
              <w:pStyle w:val="VCAAtablecondensed"/>
              <w:spacing w:before="120" w:after="0"/>
              <w:rPr>
                <w:lang w:val="en-GB"/>
              </w:rPr>
            </w:pPr>
          </w:p>
        </w:tc>
        <w:tc>
          <w:tcPr>
            <w:tcW w:w="340" w:type="dxa"/>
          </w:tcPr>
          <w:p w14:paraId="486AB1AE" w14:textId="77777777" w:rsidR="008150F8" w:rsidRPr="00C830F0" w:rsidRDefault="008150F8" w:rsidP="00177C35">
            <w:pPr>
              <w:pStyle w:val="VCAAtablecondensed"/>
              <w:spacing w:before="120" w:after="0"/>
              <w:rPr>
                <w:lang w:val="en-GB"/>
              </w:rPr>
            </w:pPr>
          </w:p>
        </w:tc>
      </w:tr>
    </w:tbl>
    <w:p w14:paraId="701D6785" w14:textId="77777777" w:rsidR="008150F8" w:rsidRPr="00C830F0" w:rsidRDefault="008150F8" w:rsidP="008150F8">
      <w:pPr>
        <w:pStyle w:val="VCAAtablecondensed"/>
        <w:spacing w:after="240"/>
        <w:rPr>
          <w:lang w:val="en-GB"/>
        </w:rPr>
      </w:pPr>
      <w:r w:rsidRPr="00C830F0">
        <w:rPr>
          <w:lang w:val="en-GB"/>
        </w:rPr>
        <w:t>Student name …………………………………………………………</w:t>
      </w:r>
      <w:proofErr w:type="gramStart"/>
      <w:r w:rsidRPr="00C830F0">
        <w:rPr>
          <w:lang w:val="en-GB"/>
        </w:rPr>
        <w:t>…..</w:t>
      </w:r>
      <w:proofErr w:type="gramEnd"/>
      <w:r w:rsidRPr="00C830F0">
        <w:rPr>
          <w:lang w:val="en-GB"/>
        </w:rPr>
        <w:t xml:space="preserve">              Student No </w:t>
      </w:r>
    </w:p>
    <w:p w14:paraId="33194B82" w14:textId="77777777" w:rsidR="008150F8" w:rsidRPr="00C830F0" w:rsidRDefault="008150F8" w:rsidP="008150F8">
      <w:pPr>
        <w:pStyle w:val="VCAAtablecondensed"/>
        <w:spacing w:after="240"/>
        <w:rPr>
          <w:lang w:val="en-GB"/>
        </w:rPr>
      </w:pPr>
      <w:r w:rsidRPr="00C830F0">
        <w:rPr>
          <w:lang w:val="en-GB"/>
        </w:rPr>
        <w:t>School ……………………………………………………………………                Teacher: …………………………………</w:t>
      </w:r>
      <w:proofErr w:type="gramStart"/>
      <w:r w:rsidRPr="00C830F0">
        <w:rPr>
          <w:lang w:val="en-GB"/>
        </w:rPr>
        <w:t>…..</w:t>
      </w:r>
      <w:proofErr w:type="gramEnd"/>
      <w:r w:rsidRPr="00C830F0">
        <w:rPr>
          <w:lang w:val="en-GB"/>
        </w:rPr>
        <w:t>…………………………………………….</w:t>
      </w:r>
    </w:p>
    <w:tbl>
      <w:tblPr>
        <w:tblStyle w:val="TableGrid"/>
        <w:tblW w:w="15906" w:type="dxa"/>
        <w:tblInd w:w="-176" w:type="dxa"/>
        <w:tblLayout w:type="fixed"/>
        <w:tblLook w:val="04A0" w:firstRow="1" w:lastRow="0" w:firstColumn="1" w:lastColumn="0" w:noHBand="0" w:noVBand="1"/>
      </w:tblPr>
      <w:tblGrid>
        <w:gridCol w:w="4849"/>
        <w:gridCol w:w="1418"/>
        <w:gridCol w:w="7087"/>
        <w:gridCol w:w="1276"/>
        <w:gridCol w:w="1276"/>
      </w:tblGrid>
      <w:tr w:rsidR="008150F8" w:rsidRPr="00D15B8E" w14:paraId="6049E5F8" w14:textId="77777777" w:rsidTr="00177C35">
        <w:tc>
          <w:tcPr>
            <w:tcW w:w="4849" w:type="dxa"/>
            <w:shd w:val="clear" w:color="auto" w:fill="0072AA" w:themeFill="accent1" w:themeFillShade="BF"/>
          </w:tcPr>
          <w:p w14:paraId="6C728D2B"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Component of School-assessed Task</w:t>
            </w:r>
          </w:p>
        </w:tc>
        <w:tc>
          <w:tcPr>
            <w:tcW w:w="1418" w:type="dxa"/>
            <w:shd w:val="clear" w:color="auto" w:fill="0072AA" w:themeFill="accent1" w:themeFillShade="BF"/>
          </w:tcPr>
          <w:p w14:paraId="019EADC0" w14:textId="663F4BCF"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 xml:space="preserve">Date observed </w:t>
            </w:r>
            <w:r w:rsidR="00D10F9C">
              <w:rPr>
                <w:b/>
                <w:color w:val="FFFFFF" w:themeColor="background1"/>
                <w:lang w:val="en-GB"/>
              </w:rPr>
              <w:t xml:space="preserve">and </w:t>
            </w:r>
            <w:r w:rsidRPr="00D15B8E">
              <w:rPr>
                <w:b/>
                <w:color w:val="FFFFFF" w:themeColor="background1"/>
                <w:lang w:val="en-GB"/>
              </w:rPr>
              <w:t>submitted</w:t>
            </w:r>
          </w:p>
        </w:tc>
        <w:tc>
          <w:tcPr>
            <w:tcW w:w="7087" w:type="dxa"/>
            <w:shd w:val="clear" w:color="auto" w:fill="0072AA" w:themeFill="accent1" w:themeFillShade="BF"/>
          </w:tcPr>
          <w:p w14:paraId="3F7C4D6E" w14:textId="558B90CF" w:rsidR="008150F8" w:rsidRPr="00D15B8E" w:rsidRDefault="00D10F9C" w:rsidP="00177C35">
            <w:pPr>
              <w:pStyle w:val="VCAAtablecondensed"/>
              <w:spacing w:before="40" w:after="40"/>
              <w:rPr>
                <w:b/>
                <w:color w:val="FFFFFF" w:themeColor="background1"/>
                <w:lang w:val="en-GB"/>
              </w:rPr>
            </w:pPr>
            <w:r>
              <w:rPr>
                <w:b/>
                <w:color w:val="FFFFFF" w:themeColor="background1"/>
                <w:lang w:val="en-GB"/>
              </w:rPr>
              <w:t>Teacher</w:t>
            </w:r>
            <w:r w:rsidRPr="00D15B8E">
              <w:rPr>
                <w:b/>
                <w:color w:val="FFFFFF" w:themeColor="background1"/>
                <w:lang w:val="en-GB"/>
              </w:rPr>
              <w:t xml:space="preserve"> </w:t>
            </w:r>
            <w:r w:rsidR="008150F8" w:rsidRPr="00D15B8E">
              <w:rPr>
                <w:b/>
                <w:color w:val="FFFFFF" w:themeColor="background1"/>
                <w:lang w:val="en-GB"/>
              </w:rPr>
              <w:t>comments</w:t>
            </w:r>
          </w:p>
        </w:tc>
        <w:tc>
          <w:tcPr>
            <w:tcW w:w="1276" w:type="dxa"/>
            <w:shd w:val="clear" w:color="auto" w:fill="0072AA" w:themeFill="accent1" w:themeFillShade="BF"/>
          </w:tcPr>
          <w:p w14:paraId="1EB35506"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Teacher’s initials</w:t>
            </w:r>
          </w:p>
        </w:tc>
        <w:tc>
          <w:tcPr>
            <w:tcW w:w="1276" w:type="dxa"/>
            <w:shd w:val="clear" w:color="auto" w:fill="0072AA" w:themeFill="accent1" w:themeFillShade="BF"/>
          </w:tcPr>
          <w:p w14:paraId="60D180DF"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Student’s initials</w:t>
            </w:r>
          </w:p>
        </w:tc>
      </w:tr>
      <w:tr w:rsidR="005618E3" w:rsidRPr="00C830F0" w14:paraId="6C68EF56" w14:textId="77777777" w:rsidTr="00177C35">
        <w:trPr>
          <w:trHeight w:val="680"/>
        </w:trPr>
        <w:tc>
          <w:tcPr>
            <w:tcW w:w="4849" w:type="dxa"/>
          </w:tcPr>
          <w:p w14:paraId="4BE275F8" w14:textId="373A5453"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1: </w:t>
            </w:r>
            <w:r w:rsidR="00FA5A2F">
              <w:rPr>
                <w:b/>
                <w:sz w:val="18"/>
                <w:szCs w:val="18"/>
                <w:lang w:val="en-GB"/>
              </w:rPr>
              <w:t xml:space="preserve">Specifying </w:t>
            </w:r>
            <w:r>
              <w:rPr>
                <w:b/>
                <w:sz w:val="18"/>
                <w:szCs w:val="18"/>
                <w:lang w:val="en-GB"/>
              </w:rPr>
              <w:t xml:space="preserve">and modelling the </w:t>
            </w:r>
            <w:proofErr w:type="gramStart"/>
            <w:r>
              <w:rPr>
                <w:b/>
                <w:sz w:val="18"/>
                <w:szCs w:val="18"/>
                <w:lang w:val="en-GB"/>
              </w:rPr>
              <w:t>problem</w:t>
            </w:r>
            <w:proofErr w:type="gramEnd"/>
          </w:p>
          <w:p w14:paraId="49D49557" w14:textId="77777777" w:rsidR="005618E3" w:rsidRDefault="005618E3" w:rsidP="005618E3">
            <w:pPr>
              <w:pStyle w:val="VCAAtablecondensed"/>
              <w:spacing w:before="0" w:after="0" w:line="240" w:lineRule="auto"/>
              <w:rPr>
                <w:b/>
                <w:sz w:val="18"/>
                <w:szCs w:val="18"/>
                <w:lang w:val="en-GB"/>
              </w:rPr>
            </w:pPr>
            <w:r w:rsidRPr="00C830F0">
              <w:rPr>
                <w:b/>
                <w:sz w:val="18"/>
                <w:szCs w:val="18"/>
                <w:lang w:val="en-GB"/>
              </w:rPr>
              <w:t>(Criterion 1)</w:t>
            </w:r>
            <w:r>
              <w:rPr>
                <w:b/>
                <w:sz w:val="18"/>
                <w:szCs w:val="18"/>
                <w:lang w:val="en-GB"/>
              </w:rPr>
              <w:t xml:space="preserve"> Unit 3 Outcome 3 SAT – Part 1</w:t>
            </w:r>
          </w:p>
          <w:p w14:paraId="02D8DD7C" w14:textId="50C9ECC1" w:rsidR="005618E3" w:rsidRPr="00527025" w:rsidRDefault="005618E3" w:rsidP="00BF444C">
            <w:pPr>
              <w:pStyle w:val="VCAAtablecondensed"/>
              <w:spacing w:before="0" w:after="120" w:line="240" w:lineRule="auto"/>
              <w:rPr>
                <w:bCs/>
                <w:sz w:val="18"/>
                <w:szCs w:val="18"/>
                <w:lang w:val="en-GB"/>
              </w:rPr>
            </w:pPr>
            <w:r>
              <w:rPr>
                <w:bCs/>
                <w:sz w:val="18"/>
                <w:szCs w:val="18"/>
                <w:lang w:val="en-GB"/>
              </w:rPr>
              <w:t xml:space="preserve">The student specifies the </w:t>
            </w:r>
            <w:r w:rsidRPr="00012291">
              <w:rPr>
                <w:bCs/>
                <w:sz w:val="18"/>
                <w:szCs w:val="18"/>
                <w:lang w:val="en-GB"/>
              </w:rPr>
              <w:t>problem</w:t>
            </w:r>
            <w:r>
              <w:rPr>
                <w:bCs/>
                <w:sz w:val="18"/>
                <w:szCs w:val="18"/>
                <w:lang w:val="en-GB"/>
              </w:rPr>
              <w:t xml:space="preserve"> and models </w:t>
            </w:r>
            <w:r w:rsidR="00BB0082">
              <w:rPr>
                <w:bCs/>
                <w:sz w:val="18"/>
                <w:szCs w:val="18"/>
                <w:lang w:val="en-GB"/>
              </w:rPr>
              <w:t>it using</w:t>
            </w:r>
            <w:r>
              <w:rPr>
                <w:bCs/>
                <w:sz w:val="18"/>
                <w:szCs w:val="18"/>
                <w:lang w:val="en-GB"/>
              </w:rPr>
              <w:t xml:space="preserve"> ADTs.</w:t>
            </w:r>
          </w:p>
        </w:tc>
        <w:tc>
          <w:tcPr>
            <w:tcW w:w="1418" w:type="dxa"/>
          </w:tcPr>
          <w:p w14:paraId="54B593EB" w14:textId="77777777" w:rsidR="005618E3" w:rsidRPr="00C830F0" w:rsidRDefault="005618E3" w:rsidP="00BF444C">
            <w:pPr>
              <w:pStyle w:val="VCAAbody"/>
              <w:spacing w:before="8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7087" w:type="dxa"/>
          </w:tcPr>
          <w:p w14:paraId="54F88F37" w14:textId="2EBC8FBA" w:rsidR="005618E3" w:rsidRPr="00C830F0" w:rsidRDefault="005618E3" w:rsidP="00BF444C">
            <w:pPr>
              <w:pStyle w:val="VCAAbody"/>
              <w:spacing w:before="80" w:after="0"/>
              <w:rPr>
                <w:rFonts w:ascii="Arial Narrow" w:hAnsi="Arial Narrow"/>
                <w:sz w:val="18"/>
                <w:szCs w:val="18"/>
                <w:lang w:val="en-GB"/>
              </w:rPr>
            </w:pPr>
            <w:r>
              <w:rPr>
                <w:rFonts w:ascii="Arial Narrow" w:hAnsi="Arial Narrow"/>
                <w:sz w:val="18"/>
                <w:szCs w:val="18"/>
                <w:lang w:val="en-GB"/>
              </w:rPr>
              <w:t>Observation of the problem</w:t>
            </w:r>
            <w:r w:rsidR="00F65265">
              <w:rPr>
                <w:rFonts w:ascii="Arial Narrow" w:hAnsi="Arial Narrow"/>
                <w:sz w:val="18"/>
                <w:szCs w:val="18"/>
                <w:lang w:val="en-GB"/>
              </w:rPr>
              <w:t xml:space="preserve"> specification </w:t>
            </w:r>
            <w:r>
              <w:rPr>
                <w:rFonts w:ascii="Arial Narrow" w:hAnsi="Arial Narrow"/>
                <w:sz w:val="18"/>
                <w:szCs w:val="18"/>
                <w:lang w:val="en-GB"/>
              </w:rPr>
              <w:t>and mode</w:t>
            </w:r>
            <w:r w:rsidR="00F65265">
              <w:rPr>
                <w:rFonts w:ascii="Arial Narrow" w:hAnsi="Arial Narrow"/>
                <w:sz w:val="18"/>
                <w:szCs w:val="18"/>
                <w:lang w:val="en-GB"/>
              </w:rPr>
              <w:t>l</w:t>
            </w:r>
            <w:r>
              <w:rPr>
                <w:rFonts w:ascii="Arial Narrow" w:hAnsi="Arial Narrow"/>
                <w:sz w:val="18"/>
                <w:szCs w:val="18"/>
                <w:lang w:val="en-GB"/>
              </w:rPr>
              <w:t>l</w:t>
            </w:r>
            <w:r w:rsidR="00F65265">
              <w:rPr>
                <w:rFonts w:ascii="Arial Narrow" w:hAnsi="Arial Narrow"/>
                <w:sz w:val="18"/>
                <w:szCs w:val="18"/>
                <w:lang w:val="en-GB"/>
              </w:rPr>
              <w:t>ing process</w:t>
            </w:r>
            <w:r>
              <w:rPr>
                <w:rFonts w:ascii="Arial Narrow" w:hAnsi="Arial Narrow"/>
                <w:sz w:val="18"/>
                <w:szCs w:val="18"/>
                <w:lang w:val="en-GB"/>
              </w:rPr>
              <w:t>.</w:t>
            </w:r>
          </w:p>
        </w:tc>
        <w:tc>
          <w:tcPr>
            <w:tcW w:w="1276" w:type="dxa"/>
          </w:tcPr>
          <w:p w14:paraId="5E9B1096"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7DD84200"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58072C85" w14:textId="77777777" w:rsidTr="00177C35">
        <w:trPr>
          <w:trHeight w:val="454"/>
        </w:trPr>
        <w:tc>
          <w:tcPr>
            <w:tcW w:w="4849" w:type="dxa"/>
          </w:tcPr>
          <w:p w14:paraId="69DE0C3D" w14:textId="12E299C1"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2: </w:t>
            </w:r>
            <w:r>
              <w:rPr>
                <w:b/>
                <w:sz w:val="18"/>
                <w:szCs w:val="18"/>
                <w:lang w:val="en-GB"/>
              </w:rPr>
              <w:t>Designing</w:t>
            </w:r>
            <w:r w:rsidR="00BC45A6">
              <w:rPr>
                <w:b/>
                <w:sz w:val="18"/>
                <w:szCs w:val="18"/>
                <w:lang w:val="en-GB"/>
              </w:rPr>
              <w:t xml:space="preserve"> an</w:t>
            </w:r>
            <w:r>
              <w:rPr>
                <w:b/>
                <w:sz w:val="18"/>
                <w:szCs w:val="18"/>
                <w:lang w:val="en-GB"/>
              </w:rPr>
              <w:t xml:space="preserve"> algorithmic </w:t>
            </w:r>
            <w:proofErr w:type="gramStart"/>
            <w:r>
              <w:rPr>
                <w:b/>
                <w:sz w:val="18"/>
                <w:szCs w:val="18"/>
                <w:lang w:val="en-GB"/>
              </w:rPr>
              <w:t>solution</w:t>
            </w:r>
            <w:proofErr w:type="gramEnd"/>
          </w:p>
          <w:p w14:paraId="068870C8" w14:textId="77777777" w:rsidR="005618E3" w:rsidRPr="00C830F0" w:rsidRDefault="005618E3" w:rsidP="005618E3">
            <w:pPr>
              <w:pStyle w:val="VCAAtablecondensed"/>
              <w:spacing w:before="0" w:after="0" w:line="240" w:lineRule="auto"/>
              <w:rPr>
                <w:b/>
                <w:sz w:val="18"/>
                <w:szCs w:val="18"/>
                <w:lang w:val="en-GB"/>
              </w:rPr>
            </w:pPr>
            <w:r w:rsidRPr="00C830F0">
              <w:rPr>
                <w:b/>
                <w:sz w:val="18"/>
                <w:szCs w:val="18"/>
                <w:lang w:val="en-GB"/>
              </w:rPr>
              <w:t>(Criterion 2)</w:t>
            </w:r>
            <w:r>
              <w:rPr>
                <w:b/>
                <w:sz w:val="18"/>
                <w:szCs w:val="18"/>
                <w:lang w:val="en-GB"/>
              </w:rPr>
              <w:t xml:space="preserve"> Unit 3 Outcome 3 SAT – Part 1</w:t>
            </w:r>
          </w:p>
          <w:p w14:paraId="197607A7" w14:textId="1C9D9F2A" w:rsidR="005618E3" w:rsidRPr="00C830F0" w:rsidRDefault="005618E3" w:rsidP="00BF444C">
            <w:pPr>
              <w:pStyle w:val="VCAAtablecondensed"/>
              <w:spacing w:before="0" w:after="120" w:line="240" w:lineRule="auto"/>
              <w:rPr>
                <w:sz w:val="18"/>
                <w:szCs w:val="18"/>
                <w:lang w:val="en-GB"/>
              </w:rPr>
            </w:pPr>
            <w:r>
              <w:rPr>
                <w:sz w:val="18"/>
                <w:szCs w:val="18"/>
                <w:lang w:val="en-GB"/>
              </w:rPr>
              <w:t xml:space="preserve">The student </w:t>
            </w:r>
            <w:r w:rsidR="00FA5A2F">
              <w:rPr>
                <w:sz w:val="18"/>
                <w:szCs w:val="18"/>
                <w:lang w:val="en-GB"/>
              </w:rPr>
              <w:t>considers a range of approaches and designs an</w:t>
            </w:r>
            <w:r>
              <w:rPr>
                <w:sz w:val="18"/>
                <w:szCs w:val="18"/>
                <w:lang w:val="en-GB"/>
              </w:rPr>
              <w:t xml:space="preserve"> algorithmic solution to the problem.</w:t>
            </w:r>
          </w:p>
        </w:tc>
        <w:tc>
          <w:tcPr>
            <w:tcW w:w="1418" w:type="dxa"/>
          </w:tcPr>
          <w:p w14:paraId="60105B05" w14:textId="77777777" w:rsidR="005618E3" w:rsidRPr="00C830F0" w:rsidRDefault="005618E3" w:rsidP="00BF444C">
            <w:pPr>
              <w:pStyle w:val="VCAAbody"/>
              <w:spacing w:before="8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7087" w:type="dxa"/>
          </w:tcPr>
          <w:p w14:paraId="6E80C859" w14:textId="3CBC7A61"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Observation of</w:t>
            </w:r>
            <w:r w:rsidR="00FA5A2F">
              <w:rPr>
                <w:rFonts w:ascii="Arial Narrow" w:hAnsi="Arial Narrow"/>
                <w:sz w:val="18"/>
                <w:szCs w:val="18"/>
                <w:lang w:val="en-GB"/>
              </w:rPr>
              <w:t xml:space="preserve"> the design of an</w:t>
            </w:r>
            <w:r w:rsidR="00A12458">
              <w:rPr>
                <w:rFonts w:ascii="Arial Narrow" w:hAnsi="Arial Narrow"/>
                <w:sz w:val="18"/>
                <w:szCs w:val="18"/>
                <w:lang w:val="en-GB"/>
              </w:rPr>
              <w:t xml:space="preserve"> </w:t>
            </w:r>
            <w:r>
              <w:rPr>
                <w:rFonts w:ascii="Arial Narrow" w:hAnsi="Arial Narrow"/>
                <w:sz w:val="18"/>
                <w:szCs w:val="18"/>
                <w:lang w:val="en-GB"/>
              </w:rPr>
              <w:t>algorithmic solution.</w:t>
            </w:r>
          </w:p>
        </w:tc>
        <w:tc>
          <w:tcPr>
            <w:tcW w:w="1276" w:type="dxa"/>
          </w:tcPr>
          <w:p w14:paraId="5D92EFFF"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690DF89A"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111529D6" w14:textId="77777777" w:rsidTr="00177C35">
        <w:trPr>
          <w:trHeight w:val="454"/>
        </w:trPr>
        <w:tc>
          <w:tcPr>
            <w:tcW w:w="4849" w:type="dxa"/>
          </w:tcPr>
          <w:p w14:paraId="25614EA9" w14:textId="25AFB1EF"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w:t>
            </w:r>
            <w:r>
              <w:rPr>
                <w:b/>
                <w:sz w:val="18"/>
                <w:szCs w:val="18"/>
                <w:lang w:val="en-GB"/>
              </w:rPr>
              <w:t>3</w:t>
            </w:r>
            <w:r w:rsidRPr="00C830F0">
              <w:rPr>
                <w:b/>
                <w:sz w:val="18"/>
                <w:szCs w:val="18"/>
                <w:lang w:val="en-GB"/>
              </w:rPr>
              <w:t xml:space="preserve">: </w:t>
            </w:r>
            <w:r>
              <w:rPr>
                <w:b/>
                <w:sz w:val="18"/>
                <w:szCs w:val="18"/>
                <w:lang w:val="en-GB"/>
              </w:rPr>
              <w:t xml:space="preserve">Communicating </w:t>
            </w:r>
            <w:r w:rsidR="00BC45A6">
              <w:rPr>
                <w:b/>
                <w:sz w:val="18"/>
                <w:szCs w:val="18"/>
                <w:lang w:val="en-GB"/>
              </w:rPr>
              <w:t xml:space="preserve">the </w:t>
            </w:r>
            <w:r>
              <w:rPr>
                <w:b/>
                <w:sz w:val="18"/>
                <w:szCs w:val="18"/>
                <w:lang w:val="en-GB"/>
              </w:rPr>
              <w:t xml:space="preserve">algorithmic </w:t>
            </w:r>
            <w:proofErr w:type="gramStart"/>
            <w:r>
              <w:rPr>
                <w:b/>
                <w:sz w:val="18"/>
                <w:szCs w:val="18"/>
                <w:lang w:val="en-GB"/>
              </w:rPr>
              <w:t>solution</w:t>
            </w:r>
            <w:proofErr w:type="gramEnd"/>
          </w:p>
          <w:p w14:paraId="377B37A3" w14:textId="6049D75E" w:rsidR="001C26EA" w:rsidRPr="00C830F0" w:rsidRDefault="005618E3" w:rsidP="005618E3">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3</w:t>
            </w:r>
            <w:r w:rsidRPr="00C830F0">
              <w:rPr>
                <w:b/>
                <w:sz w:val="18"/>
                <w:szCs w:val="18"/>
                <w:lang w:val="en-GB"/>
              </w:rPr>
              <w:t>)</w:t>
            </w:r>
            <w:r>
              <w:rPr>
                <w:b/>
                <w:sz w:val="18"/>
                <w:szCs w:val="18"/>
                <w:lang w:val="en-GB"/>
              </w:rPr>
              <w:t xml:space="preserve"> Unit 3 Outcome 3 SAT – Part 1</w:t>
            </w:r>
          </w:p>
          <w:p w14:paraId="10AE9D58" w14:textId="0BD81E2C" w:rsidR="005618E3" w:rsidRPr="00527025" w:rsidRDefault="005618E3" w:rsidP="00BF444C">
            <w:pPr>
              <w:pStyle w:val="VCAAtablecondensed"/>
              <w:spacing w:before="0" w:after="120" w:line="240" w:lineRule="auto"/>
              <w:rPr>
                <w:bCs/>
                <w:sz w:val="18"/>
                <w:szCs w:val="18"/>
                <w:lang w:val="en-GB"/>
              </w:rPr>
            </w:pPr>
            <w:r>
              <w:rPr>
                <w:bCs/>
                <w:sz w:val="18"/>
                <w:szCs w:val="18"/>
                <w:lang w:val="en-GB"/>
              </w:rPr>
              <w:t xml:space="preserve">The student communicates their </w:t>
            </w:r>
            <w:r w:rsidR="00BB0082">
              <w:rPr>
                <w:bCs/>
                <w:sz w:val="18"/>
                <w:szCs w:val="18"/>
                <w:lang w:val="en-GB"/>
              </w:rPr>
              <w:t>solution</w:t>
            </w:r>
            <w:r>
              <w:rPr>
                <w:bCs/>
                <w:sz w:val="18"/>
                <w:szCs w:val="18"/>
                <w:lang w:val="en-GB"/>
              </w:rPr>
              <w:t xml:space="preserve"> in pseudocode.</w:t>
            </w:r>
          </w:p>
        </w:tc>
        <w:tc>
          <w:tcPr>
            <w:tcW w:w="1418" w:type="dxa"/>
          </w:tcPr>
          <w:p w14:paraId="15D6EA0D" w14:textId="63C4ABE9"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7087" w:type="dxa"/>
          </w:tcPr>
          <w:p w14:paraId="70DDA739" w14:textId="7D0A3C79"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 xml:space="preserve">Observation of </w:t>
            </w:r>
            <w:r w:rsidR="00A12458">
              <w:rPr>
                <w:rFonts w:ascii="Arial Narrow" w:hAnsi="Arial Narrow"/>
                <w:sz w:val="18"/>
                <w:szCs w:val="18"/>
                <w:lang w:val="en-GB"/>
              </w:rPr>
              <w:t>pseudocod</w:t>
            </w:r>
            <w:r w:rsidR="00FA5A2F">
              <w:rPr>
                <w:rFonts w:ascii="Arial Narrow" w:hAnsi="Arial Narrow"/>
                <w:sz w:val="18"/>
                <w:szCs w:val="18"/>
                <w:lang w:val="en-GB"/>
              </w:rPr>
              <w:t>e</w:t>
            </w:r>
            <w:r>
              <w:rPr>
                <w:rFonts w:ascii="Arial Narrow" w:hAnsi="Arial Narrow"/>
                <w:sz w:val="18"/>
                <w:szCs w:val="18"/>
                <w:lang w:val="en-GB"/>
              </w:rPr>
              <w:t>.</w:t>
            </w:r>
          </w:p>
        </w:tc>
        <w:tc>
          <w:tcPr>
            <w:tcW w:w="1276" w:type="dxa"/>
          </w:tcPr>
          <w:p w14:paraId="02651FE2"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7C84E369"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4772583D" w14:textId="77777777" w:rsidTr="00D10F9C">
        <w:trPr>
          <w:trHeight w:val="413"/>
        </w:trPr>
        <w:tc>
          <w:tcPr>
            <w:tcW w:w="4849" w:type="dxa"/>
          </w:tcPr>
          <w:p w14:paraId="396D10B2" w14:textId="10D24E87" w:rsidR="005618E3" w:rsidRDefault="005618E3" w:rsidP="00BF444C">
            <w:pPr>
              <w:pStyle w:val="VCAAtablecondensed"/>
              <w:spacing w:after="0" w:line="240" w:lineRule="auto"/>
              <w:rPr>
                <w:b/>
                <w:sz w:val="18"/>
                <w:szCs w:val="18"/>
                <w:lang w:val="en-GB"/>
              </w:rPr>
            </w:pPr>
            <w:r>
              <w:rPr>
                <w:b/>
                <w:sz w:val="18"/>
                <w:szCs w:val="18"/>
                <w:lang w:val="en-GB"/>
              </w:rPr>
              <w:t>Observation 4</w:t>
            </w:r>
            <w:r w:rsidR="00BB0082">
              <w:rPr>
                <w:b/>
                <w:sz w:val="18"/>
                <w:szCs w:val="18"/>
                <w:lang w:val="en-GB"/>
              </w:rPr>
              <w:t>:</w:t>
            </w:r>
            <w:r>
              <w:rPr>
                <w:b/>
                <w:sz w:val="18"/>
                <w:szCs w:val="18"/>
                <w:lang w:val="en-GB"/>
              </w:rPr>
              <w:t xml:space="preserve"> Solution </w:t>
            </w:r>
            <w:r w:rsidR="00FA5A2F">
              <w:rPr>
                <w:b/>
                <w:sz w:val="18"/>
                <w:szCs w:val="18"/>
                <w:lang w:val="en-GB"/>
              </w:rPr>
              <w:t>justification</w:t>
            </w:r>
          </w:p>
          <w:p w14:paraId="28264665" w14:textId="77777777" w:rsidR="005618E3" w:rsidRDefault="005618E3" w:rsidP="005618E3">
            <w:pPr>
              <w:pStyle w:val="VCAAtablecondensed"/>
              <w:spacing w:before="0" w:after="0" w:line="240" w:lineRule="auto"/>
              <w:rPr>
                <w:b/>
                <w:sz w:val="18"/>
                <w:szCs w:val="18"/>
                <w:lang w:val="en-GB"/>
              </w:rPr>
            </w:pPr>
            <w:r>
              <w:rPr>
                <w:b/>
                <w:sz w:val="18"/>
                <w:szCs w:val="18"/>
                <w:lang w:val="en-GB"/>
              </w:rPr>
              <w:t>(Criterion 4) Unit 3 Outcome 3 SAT – Part 1</w:t>
            </w:r>
          </w:p>
          <w:p w14:paraId="44D41550" w14:textId="05EF3F2C" w:rsidR="005618E3" w:rsidRPr="00C830F0" w:rsidRDefault="005618E3" w:rsidP="00BF444C">
            <w:pPr>
              <w:pStyle w:val="VCAAtablecondensed"/>
              <w:spacing w:before="0" w:after="120" w:line="240" w:lineRule="auto"/>
              <w:rPr>
                <w:b/>
                <w:sz w:val="18"/>
                <w:szCs w:val="18"/>
                <w:lang w:val="en-GB"/>
              </w:rPr>
            </w:pPr>
            <w:r>
              <w:rPr>
                <w:bCs/>
                <w:sz w:val="18"/>
                <w:szCs w:val="18"/>
                <w:lang w:val="en-GB"/>
              </w:rPr>
              <w:t xml:space="preserve">The student </w:t>
            </w:r>
            <w:r w:rsidR="00FA5A2F">
              <w:rPr>
                <w:bCs/>
                <w:sz w:val="18"/>
                <w:szCs w:val="18"/>
                <w:lang w:val="en-GB"/>
              </w:rPr>
              <w:t xml:space="preserve">justifies the suitability of </w:t>
            </w:r>
            <w:r>
              <w:rPr>
                <w:bCs/>
                <w:sz w:val="18"/>
                <w:szCs w:val="18"/>
                <w:lang w:val="en-GB"/>
              </w:rPr>
              <w:t>their solution.</w:t>
            </w:r>
          </w:p>
        </w:tc>
        <w:tc>
          <w:tcPr>
            <w:tcW w:w="1418" w:type="dxa"/>
          </w:tcPr>
          <w:p w14:paraId="1742719C" w14:textId="6948981F"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7087" w:type="dxa"/>
          </w:tcPr>
          <w:p w14:paraId="6B0D3573" w14:textId="17DDCAB7"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 xml:space="preserve">Observation of </w:t>
            </w:r>
            <w:r w:rsidR="008E6E23">
              <w:rPr>
                <w:rFonts w:ascii="Arial Narrow" w:hAnsi="Arial Narrow"/>
                <w:sz w:val="18"/>
                <w:szCs w:val="18"/>
                <w:lang w:val="en-GB"/>
              </w:rPr>
              <w:t xml:space="preserve">the </w:t>
            </w:r>
            <w:r w:rsidR="00FA5A2F">
              <w:rPr>
                <w:rFonts w:ascii="Arial Narrow" w:hAnsi="Arial Narrow"/>
                <w:sz w:val="18"/>
                <w:szCs w:val="18"/>
                <w:lang w:val="en-GB"/>
              </w:rPr>
              <w:t>justification of the</w:t>
            </w:r>
            <w:r>
              <w:rPr>
                <w:rFonts w:ascii="Arial Narrow" w:hAnsi="Arial Narrow"/>
                <w:sz w:val="18"/>
                <w:szCs w:val="18"/>
                <w:lang w:val="en-GB"/>
              </w:rPr>
              <w:t xml:space="preserve"> solution.</w:t>
            </w:r>
          </w:p>
        </w:tc>
        <w:tc>
          <w:tcPr>
            <w:tcW w:w="1276" w:type="dxa"/>
          </w:tcPr>
          <w:p w14:paraId="74C87D6D"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4A80BA27"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38AAD3C6" w14:textId="77777777" w:rsidTr="00177C35">
        <w:trPr>
          <w:trHeight w:val="412"/>
        </w:trPr>
        <w:tc>
          <w:tcPr>
            <w:tcW w:w="4849" w:type="dxa"/>
          </w:tcPr>
          <w:p w14:paraId="1C71E9B6" w14:textId="77777777" w:rsidR="005618E3" w:rsidRDefault="005618E3" w:rsidP="00BF444C">
            <w:pPr>
              <w:pStyle w:val="VCAAtablecondensed"/>
              <w:spacing w:after="0" w:line="240" w:lineRule="auto"/>
              <w:rPr>
                <w:b/>
                <w:sz w:val="18"/>
                <w:szCs w:val="18"/>
                <w:lang w:val="en-GB"/>
              </w:rPr>
            </w:pPr>
            <w:r>
              <w:rPr>
                <w:b/>
                <w:sz w:val="18"/>
                <w:szCs w:val="18"/>
                <w:lang w:val="en-GB"/>
              </w:rPr>
              <w:t>Submission of Unit 3 Outcome 3 School-assessed Task</w:t>
            </w:r>
          </w:p>
          <w:p w14:paraId="7921C8CA" w14:textId="7B89DAC4" w:rsidR="005618E3" w:rsidRPr="00527025" w:rsidRDefault="005618E3" w:rsidP="00BF444C">
            <w:pPr>
              <w:pStyle w:val="VCAAtablecondensed"/>
              <w:spacing w:before="0" w:after="120" w:line="240" w:lineRule="auto"/>
              <w:rPr>
                <w:bCs/>
                <w:sz w:val="18"/>
                <w:szCs w:val="18"/>
                <w:lang w:val="en-GB"/>
              </w:rPr>
            </w:pPr>
            <w:r>
              <w:rPr>
                <w:bCs/>
                <w:sz w:val="18"/>
                <w:szCs w:val="18"/>
                <w:lang w:val="en-GB"/>
              </w:rPr>
              <w:t>The student submits the Unit 3 Outcome 3 SAT – Part 1 for assessment.</w:t>
            </w:r>
          </w:p>
        </w:tc>
        <w:tc>
          <w:tcPr>
            <w:tcW w:w="1418" w:type="dxa"/>
          </w:tcPr>
          <w:p w14:paraId="2020E964" w14:textId="1B56BACA" w:rsidR="005618E3"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Submitted</w:t>
            </w:r>
          </w:p>
        </w:tc>
        <w:tc>
          <w:tcPr>
            <w:tcW w:w="7087" w:type="dxa"/>
          </w:tcPr>
          <w:p w14:paraId="29A66C7C" w14:textId="535577F2" w:rsidR="005618E3" w:rsidRDefault="005618E3" w:rsidP="00BF444C">
            <w:pPr>
              <w:pStyle w:val="VCAAbody"/>
              <w:spacing w:before="80" w:after="0"/>
              <w:rPr>
                <w:rFonts w:ascii="Arial Narrow" w:hAnsi="Arial Narrow"/>
                <w:sz w:val="18"/>
                <w:szCs w:val="18"/>
                <w:lang w:val="en-GB"/>
              </w:rPr>
            </w:pPr>
            <w:r>
              <w:rPr>
                <w:rFonts w:ascii="Arial Narrow" w:hAnsi="Arial Narrow"/>
                <w:sz w:val="18"/>
                <w:szCs w:val="18"/>
                <w:lang w:val="en-GB"/>
              </w:rPr>
              <w:t>Submission of Unit 3 Outcome 3 SAT</w:t>
            </w:r>
            <w:r w:rsidR="00B06FFF">
              <w:rPr>
                <w:rFonts w:ascii="Arial Narrow" w:hAnsi="Arial Narrow"/>
                <w:sz w:val="18"/>
                <w:szCs w:val="18"/>
                <w:lang w:val="en-GB"/>
              </w:rPr>
              <w:t xml:space="preserve"> – Part 1</w:t>
            </w:r>
            <w:r>
              <w:rPr>
                <w:rFonts w:ascii="Arial Narrow" w:hAnsi="Arial Narrow"/>
                <w:sz w:val="18"/>
                <w:szCs w:val="18"/>
                <w:lang w:val="en-GB"/>
              </w:rPr>
              <w:t>.</w:t>
            </w:r>
          </w:p>
        </w:tc>
        <w:tc>
          <w:tcPr>
            <w:tcW w:w="1276" w:type="dxa"/>
          </w:tcPr>
          <w:p w14:paraId="709C8BA3"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40A5EE11" w14:textId="77777777" w:rsidR="005618E3" w:rsidRPr="00C830F0" w:rsidRDefault="005618E3" w:rsidP="005618E3">
            <w:pPr>
              <w:pStyle w:val="VCAAbody"/>
              <w:spacing w:before="0" w:after="0"/>
              <w:rPr>
                <w:rFonts w:ascii="Arial Narrow" w:hAnsi="Arial Narrow"/>
                <w:sz w:val="18"/>
                <w:szCs w:val="18"/>
                <w:lang w:val="en-GB"/>
              </w:rPr>
            </w:pPr>
          </w:p>
        </w:tc>
      </w:tr>
    </w:tbl>
    <w:p w14:paraId="6AFE13A3" w14:textId="77777777" w:rsidR="008150F8" w:rsidRPr="00C830F0" w:rsidRDefault="008150F8" w:rsidP="00BF444C">
      <w:pPr>
        <w:pStyle w:val="VCAAtablecondensed"/>
        <w:spacing w:before="160" w:after="0"/>
        <w:rPr>
          <w:lang w:val="en-GB"/>
        </w:rPr>
      </w:pPr>
      <w:r w:rsidRPr="00C830F0">
        <w:rPr>
          <w:lang w:val="en-GB"/>
        </w:rPr>
        <w:t>I declare that all resource materials and assistance used have been acknowledged and that all unacknowledged work is my own.</w:t>
      </w:r>
    </w:p>
    <w:p w14:paraId="30443C97" w14:textId="01725C97" w:rsidR="008150F8" w:rsidRPr="00C830F0" w:rsidRDefault="008150F8" w:rsidP="00BF444C">
      <w:pPr>
        <w:pStyle w:val="VCAAtablecondensed"/>
        <w:spacing w:before="160" w:after="0"/>
        <w:rPr>
          <w:lang w:val="en-GB"/>
        </w:rPr>
      </w:pPr>
      <w:r w:rsidRPr="00C830F0">
        <w:rPr>
          <w:lang w:val="en-GB"/>
        </w:rPr>
        <w:t>Student signature …………………………………………</w:t>
      </w:r>
      <w:r w:rsidR="00BF444C">
        <w:rPr>
          <w:lang w:val="en-GB"/>
        </w:rPr>
        <w:t>…</w:t>
      </w:r>
      <w:proofErr w:type="gramStart"/>
      <w:r w:rsidR="00BF444C">
        <w:rPr>
          <w:lang w:val="en-GB"/>
        </w:rPr>
        <w:t>….,,,,,</w:t>
      </w:r>
      <w:proofErr w:type="gramEnd"/>
      <w:r w:rsidRPr="00C830F0">
        <w:rPr>
          <w:lang w:val="en-GB"/>
        </w:rPr>
        <w:t>… Date …………………………………</w:t>
      </w:r>
    </w:p>
    <w:bookmarkEnd w:id="0"/>
    <w:p w14:paraId="2BEECCB2" w14:textId="55B356DD" w:rsidR="006E0F6C" w:rsidRPr="001D3931" w:rsidRDefault="006E0F6C">
      <w:pPr>
        <w:rPr>
          <w:rFonts w:ascii="Arial Narrow" w:hAnsi="Arial Narrow" w:cs="Arial"/>
          <w:color w:val="000000" w:themeColor="text1"/>
          <w:sz w:val="20"/>
          <w:lang w:val="en-GB"/>
        </w:rPr>
      </w:pPr>
      <w:r w:rsidRPr="001D3931">
        <w:rPr>
          <w:rFonts w:ascii="Arial Narrow" w:hAnsi="Arial Narrow"/>
          <w:lang w:val="en-GB"/>
        </w:rPr>
        <w:br w:type="page"/>
      </w:r>
    </w:p>
    <w:p w14:paraId="4AEC08C1" w14:textId="138AA92B" w:rsidR="00CD27D9" w:rsidRPr="00230364" w:rsidRDefault="00CD27D9" w:rsidP="00CD27D9">
      <w:pPr>
        <w:pStyle w:val="VCAAHeading3"/>
        <w:rPr>
          <w:lang w:val="en-GB"/>
        </w:rPr>
      </w:pPr>
      <w:r w:rsidRPr="001D3931">
        <w:rPr>
          <w:lang w:val="en-GB"/>
        </w:rPr>
        <w:lastRenderedPageBreak/>
        <w:t xml:space="preserve">Authentication </w:t>
      </w:r>
      <w:r w:rsidR="00076717">
        <w:rPr>
          <w:lang w:val="en-GB"/>
        </w:rPr>
        <w:t>r</w:t>
      </w:r>
      <w:r w:rsidRPr="001D3931">
        <w:rPr>
          <w:lang w:val="en-GB"/>
        </w:rPr>
        <w:t xml:space="preserve">ecord </w:t>
      </w:r>
      <w:r w:rsidR="00076717">
        <w:rPr>
          <w:lang w:val="en-GB"/>
        </w:rPr>
        <w:t>f</w:t>
      </w:r>
      <w:r w:rsidRPr="001D3931">
        <w:rPr>
          <w:lang w:val="en-GB"/>
        </w:rPr>
        <w:t>orm</w:t>
      </w:r>
      <w:r w:rsidR="008150F8">
        <w:rPr>
          <w:lang w:val="en-GB"/>
        </w:rPr>
        <w:t>:</w:t>
      </w:r>
      <w:r w:rsidRPr="001D3931">
        <w:rPr>
          <w:lang w:val="en-GB"/>
        </w:rPr>
        <w:t xml:space="preserve"> VCE Algorithmics (HESS) 202</w:t>
      </w:r>
      <w:r w:rsidR="001F4664">
        <w:rPr>
          <w:lang w:val="en-GB"/>
        </w:rPr>
        <w:t>4</w:t>
      </w:r>
    </w:p>
    <w:p w14:paraId="5C18B119" w14:textId="77777777" w:rsidR="00CD27D9" w:rsidRPr="001D3931" w:rsidRDefault="00CD27D9" w:rsidP="00CD27D9">
      <w:pPr>
        <w:pStyle w:val="VCAAHeading4"/>
        <w:spacing w:before="240"/>
        <w:rPr>
          <w:lang w:val="en-GB"/>
        </w:rPr>
      </w:pPr>
      <w:r w:rsidRPr="001D3931">
        <w:rPr>
          <w:lang w:val="en-GB"/>
        </w:rPr>
        <w:t xml:space="preserve">Unit 4 School-assessed Task </w:t>
      </w:r>
    </w:p>
    <w:p w14:paraId="01FD03FF" w14:textId="77777777" w:rsidR="008150F8" w:rsidRDefault="008150F8" w:rsidP="00017469">
      <w:pPr>
        <w:pStyle w:val="VCAAcaptionsandfootnotes"/>
        <w:spacing w:after="0" w:line="240" w:lineRule="auto"/>
        <w:rPr>
          <w:lang w:val="en-GB"/>
        </w:rPr>
      </w:pPr>
    </w:p>
    <w:p w14:paraId="37A788A8" w14:textId="77777777" w:rsidR="008150F8" w:rsidRPr="00C830F0" w:rsidRDefault="008150F8" w:rsidP="00BF444C">
      <w:pPr>
        <w:pStyle w:val="VCAAtablecondensed"/>
        <w:spacing w:before="0" w:after="120" w:line="240" w:lineRule="auto"/>
        <w:rPr>
          <w:lang w:val="en-GB"/>
        </w:rPr>
      </w:pPr>
      <w:r w:rsidRPr="00C830F0">
        <w:rPr>
          <w:lang w:val="en-GB"/>
        </w:rPr>
        <w:t xml:space="preserve">This form must be completed by the class teacher. It provides a record of the monitoring of the student’s work in progress for authentication purposes. This form is to be retained by the school and filed. </w:t>
      </w:r>
      <w:r>
        <w:rPr>
          <w:lang w:val="en-GB"/>
        </w:rPr>
        <w:br/>
      </w:r>
      <w:r w:rsidRPr="00C830F0">
        <w:rPr>
          <w:lang w:val="en-GB"/>
        </w:rPr>
        <w:t xml:space="preserve">It may be collected by the VCAA as part of the </w:t>
      </w:r>
      <w:proofErr w:type="gramStart"/>
      <w:r w:rsidRPr="00C830F0">
        <w:rPr>
          <w:lang w:val="en-GB"/>
        </w:rPr>
        <w:t>School</w:t>
      </w:r>
      <w:proofErr w:type="gramEnd"/>
      <w:r w:rsidRPr="00C830F0">
        <w:rPr>
          <w:lang w:val="en-GB"/>
        </w:rPr>
        <w:t>-based Assessment Audit.</w:t>
      </w:r>
    </w:p>
    <w:tbl>
      <w:tblPr>
        <w:tblStyle w:val="TableGrid"/>
        <w:tblpPr w:leftFromText="180" w:rightFromText="180" w:vertAnchor="text" w:horzAnchor="page" w:tblpX="7527" w:tblpY="-35"/>
        <w:tblW w:w="0" w:type="auto"/>
        <w:tblLook w:val="04A0" w:firstRow="1" w:lastRow="0" w:firstColumn="1" w:lastColumn="0" w:noHBand="0" w:noVBand="1"/>
      </w:tblPr>
      <w:tblGrid>
        <w:gridCol w:w="340"/>
        <w:gridCol w:w="340"/>
        <w:gridCol w:w="340"/>
        <w:gridCol w:w="340"/>
        <w:gridCol w:w="340"/>
        <w:gridCol w:w="340"/>
        <w:gridCol w:w="340"/>
        <w:gridCol w:w="340"/>
        <w:gridCol w:w="340"/>
      </w:tblGrid>
      <w:tr w:rsidR="008150F8" w:rsidRPr="00C830F0" w14:paraId="4F7F23FB" w14:textId="77777777" w:rsidTr="00177C35">
        <w:trPr>
          <w:trHeight w:val="283"/>
        </w:trPr>
        <w:tc>
          <w:tcPr>
            <w:tcW w:w="340" w:type="dxa"/>
          </w:tcPr>
          <w:p w14:paraId="313267FA" w14:textId="77777777" w:rsidR="008150F8" w:rsidRPr="00C830F0" w:rsidRDefault="008150F8" w:rsidP="00177C35">
            <w:pPr>
              <w:pStyle w:val="VCAAtablecondensed"/>
              <w:spacing w:before="120" w:after="0"/>
              <w:rPr>
                <w:lang w:val="en-GB"/>
              </w:rPr>
            </w:pPr>
          </w:p>
        </w:tc>
        <w:tc>
          <w:tcPr>
            <w:tcW w:w="340" w:type="dxa"/>
          </w:tcPr>
          <w:p w14:paraId="75CBBE94" w14:textId="77777777" w:rsidR="008150F8" w:rsidRPr="00C830F0" w:rsidRDefault="008150F8" w:rsidP="00177C35">
            <w:pPr>
              <w:pStyle w:val="VCAAtablecondensed"/>
              <w:spacing w:before="120" w:after="0"/>
              <w:rPr>
                <w:lang w:val="en-GB"/>
              </w:rPr>
            </w:pPr>
          </w:p>
        </w:tc>
        <w:tc>
          <w:tcPr>
            <w:tcW w:w="340" w:type="dxa"/>
          </w:tcPr>
          <w:p w14:paraId="245B2F06" w14:textId="77777777" w:rsidR="008150F8" w:rsidRPr="00C830F0" w:rsidRDefault="008150F8" w:rsidP="00177C35">
            <w:pPr>
              <w:pStyle w:val="VCAAtablecondensed"/>
              <w:spacing w:before="120" w:after="0"/>
              <w:rPr>
                <w:lang w:val="en-GB"/>
              </w:rPr>
            </w:pPr>
          </w:p>
        </w:tc>
        <w:tc>
          <w:tcPr>
            <w:tcW w:w="340" w:type="dxa"/>
          </w:tcPr>
          <w:p w14:paraId="5927CB60" w14:textId="77777777" w:rsidR="008150F8" w:rsidRPr="00C830F0" w:rsidRDefault="008150F8" w:rsidP="00177C35">
            <w:pPr>
              <w:pStyle w:val="VCAAtablecondensed"/>
              <w:spacing w:before="120" w:after="0"/>
              <w:rPr>
                <w:lang w:val="en-GB"/>
              </w:rPr>
            </w:pPr>
          </w:p>
        </w:tc>
        <w:tc>
          <w:tcPr>
            <w:tcW w:w="340" w:type="dxa"/>
          </w:tcPr>
          <w:p w14:paraId="66B205AD" w14:textId="77777777" w:rsidR="008150F8" w:rsidRPr="00C830F0" w:rsidRDefault="008150F8" w:rsidP="00177C35">
            <w:pPr>
              <w:pStyle w:val="VCAAtablecondensed"/>
              <w:spacing w:before="120" w:after="0"/>
              <w:rPr>
                <w:lang w:val="en-GB"/>
              </w:rPr>
            </w:pPr>
          </w:p>
        </w:tc>
        <w:tc>
          <w:tcPr>
            <w:tcW w:w="340" w:type="dxa"/>
          </w:tcPr>
          <w:p w14:paraId="5690BBF3" w14:textId="77777777" w:rsidR="008150F8" w:rsidRPr="00C830F0" w:rsidRDefault="008150F8" w:rsidP="00177C35">
            <w:pPr>
              <w:pStyle w:val="VCAAtablecondensed"/>
              <w:spacing w:before="120" w:after="0"/>
              <w:rPr>
                <w:lang w:val="en-GB"/>
              </w:rPr>
            </w:pPr>
          </w:p>
        </w:tc>
        <w:tc>
          <w:tcPr>
            <w:tcW w:w="340" w:type="dxa"/>
          </w:tcPr>
          <w:p w14:paraId="09874E05" w14:textId="77777777" w:rsidR="008150F8" w:rsidRPr="00C830F0" w:rsidRDefault="008150F8" w:rsidP="00177C35">
            <w:pPr>
              <w:pStyle w:val="VCAAtablecondensed"/>
              <w:spacing w:before="120" w:after="0"/>
              <w:rPr>
                <w:lang w:val="en-GB"/>
              </w:rPr>
            </w:pPr>
          </w:p>
        </w:tc>
        <w:tc>
          <w:tcPr>
            <w:tcW w:w="340" w:type="dxa"/>
          </w:tcPr>
          <w:p w14:paraId="26C8C925" w14:textId="77777777" w:rsidR="008150F8" w:rsidRPr="00C830F0" w:rsidRDefault="008150F8" w:rsidP="00177C35">
            <w:pPr>
              <w:pStyle w:val="VCAAtablecondensed"/>
              <w:spacing w:before="120" w:after="0"/>
              <w:rPr>
                <w:lang w:val="en-GB"/>
              </w:rPr>
            </w:pPr>
          </w:p>
        </w:tc>
        <w:tc>
          <w:tcPr>
            <w:tcW w:w="340" w:type="dxa"/>
          </w:tcPr>
          <w:p w14:paraId="7FD9542C" w14:textId="77777777" w:rsidR="008150F8" w:rsidRPr="00C830F0" w:rsidRDefault="008150F8" w:rsidP="00177C35">
            <w:pPr>
              <w:pStyle w:val="VCAAtablecondensed"/>
              <w:spacing w:before="120" w:after="0"/>
              <w:rPr>
                <w:lang w:val="en-GB"/>
              </w:rPr>
            </w:pPr>
          </w:p>
        </w:tc>
      </w:tr>
    </w:tbl>
    <w:p w14:paraId="5B9421BC" w14:textId="77777777" w:rsidR="008150F8" w:rsidRPr="00C830F0" w:rsidRDefault="008150F8" w:rsidP="008150F8">
      <w:pPr>
        <w:pStyle w:val="VCAAtablecondensed"/>
        <w:spacing w:after="240"/>
        <w:rPr>
          <w:lang w:val="en-GB"/>
        </w:rPr>
      </w:pPr>
      <w:r w:rsidRPr="00C830F0">
        <w:rPr>
          <w:lang w:val="en-GB"/>
        </w:rPr>
        <w:t>Student name …………………………………………………………</w:t>
      </w:r>
      <w:proofErr w:type="gramStart"/>
      <w:r w:rsidRPr="00C830F0">
        <w:rPr>
          <w:lang w:val="en-GB"/>
        </w:rPr>
        <w:t>…..</w:t>
      </w:r>
      <w:proofErr w:type="gramEnd"/>
      <w:r w:rsidRPr="00C830F0">
        <w:rPr>
          <w:lang w:val="en-GB"/>
        </w:rPr>
        <w:t xml:space="preserve">              Student No </w:t>
      </w:r>
    </w:p>
    <w:p w14:paraId="5CDF030F" w14:textId="77777777" w:rsidR="008150F8" w:rsidRPr="00C830F0" w:rsidRDefault="008150F8" w:rsidP="008150F8">
      <w:pPr>
        <w:pStyle w:val="VCAAtablecondensed"/>
        <w:spacing w:after="240"/>
        <w:rPr>
          <w:lang w:val="en-GB"/>
        </w:rPr>
      </w:pPr>
      <w:r w:rsidRPr="00C830F0">
        <w:rPr>
          <w:lang w:val="en-GB"/>
        </w:rPr>
        <w:t>School ……………………………………………………………………                Teacher: …………………………………</w:t>
      </w:r>
      <w:proofErr w:type="gramStart"/>
      <w:r w:rsidRPr="00C830F0">
        <w:rPr>
          <w:lang w:val="en-GB"/>
        </w:rPr>
        <w:t>…..</w:t>
      </w:r>
      <w:proofErr w:type="gramEnd"/>
      <w:r w:rsidRPr="00C830F0">
        <w:rPr>
          <w:lang w:val="en-GB"/>
        </w:rPr>
        <w:t>…………………………………………….</w:t>
      </w:r>
    </w:p>
    <w:tbl>
      <w:tblPr>
        <w:tblStyle w:val="TableGrid"/>
        <w:tblW w:w="15906" w:type="dxa"/>
        <w:tblInd w:w="-176" w:type="dxa"/>
        <w:tblLayout w:type="fixed"/>
        <w:tblLook w:val="04A0" w:firstRow="1" w:lastRow="0" w:firstColumn="1" w:lastColumn="0" w:noHBand="0" w:noVBand="1"/>
      </w:tblPr>
      <w:tblGrid>
        <w:gridCol w:w="4990"/>
        <w:gridCol w:w="1418"/>
        <w:gridCol w:w="6946"/>
        <w:gridCol w:w="1276"/>
        <w:gridCol w:w="1276"/>
      </w:tblGrid>
      <w:tr w:rsidR="008150F8" w:rsidRPr="00D15B8E" w14:paraId="68877066" w14:textId="77777777" w:rsidTr="00B1042F">
        <w:tc>
          <w:tcPr>
            <w:tcW w:w="4990" w:type="dxa"/>
            <w:shd w:val="clear" w:color="auto" w:fill="0072AA" w:themeFill="accent1" w:themeFillShade="BF"/>
          </w:tcPr>
          <w:p w14:paraId="72854783"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Component of School-assessed Task</w:t>
            </w:r>
          </w:p>
        </w:tc>
        <w:tc>
          <w:tcPr>
            <w:tcW w:w="1418" w:type="dxa"/>
            <w:shd w:val="clear" w:color="auto" w:fill="0072AA" w:themeFill="accent1" w:themeFillShade="BF"/>
          </w:tcPr>
          <w:p w14:paraId="7E157076" w14:textId="0896355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 xml:space="preserve">Date observed </w:t>
            </w:r>
            <w:r w:rsidR="00D10F9C" w:rsidRPr="00B1042F">
              <w:rPr>
                <w:b/>
                <w:color w:val="FFFFFF" w:themeColor="background1"/>
                <w:sz w:val="18"/>
                <w:szCs w:val="18"/>
                <w:lang w:val="en-GB"/>
              </w:rPr>
              <w:t xml:space="preserve">and </w:t>
            </w:r>
            <w:r w:rsidRPr="00B1042F">
              <w:rPr>
                <w:b/>
                <w:color w:val="FFFFFF" w:themeColor="background1"/>
                <w:sz w:val="18"/>
                <w:szCs w:val="18"/>
                <w:lang w:val="en-GB"/>
              </w:rPr>
              <w:t>submitted</w:t>
            </w:r>
          </w:p>
        </w:tc>
        <w:tc>
          <w:tcPr>
            <w:tcW w:w="6946" w:type="dxa"/>
            <w:shd w:val="clear" w:color="auto" w:fill="0072AA" w:themeFill="accent1" w:themeFillShade="BF"/>
          </w:tcPr>
          <w:p w14:paraId="17885315" w14:textId="0588FB8A" w:rsidR="008150F8" w:rsidRPr="00B1042F" w:rsidRDefault="00D10F9C"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 xml:space="preserve">Teacher </w:t>
            </w:r>
            <w:r w:rsidR="008150F8" w:rsidRPr="00B1042F">
              <w:rPr>
                <w:b/>
                <w:color w:val="FFFFFF" w:themeColor="background1"/>
                <w:sz w:val="18"/>
                <w:szCs w:val="18"/>
                <w:lang w:val="en-GB"/>
              </w:rPr>
              <w:t>comments</w:t>
            </w:r>
          </w:p>
        </w:tc>
        <w:tc>
          <w:tcPr>
            <w:tcW w:w="1276" w:type="dxa"/>
            <w:shd w:val="clear" w:color="auto" w:fill="0072AA" w:themeFill="accent1" w:themeFillShade="BF"/>
          </w:tcPr>
          <w:p w14:paraId="63E81BFA"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Teacher’s initials</w:t>
            </w:r>
          </w:p>
        </w:tc>
        <w:tc>
          <w:tcPr>
            <w:tcW w:w="1276" w:type="dxa"/>
            <w:shd w:val="clear" w:color="auto" w:fill="0072AA" w:themeFill="accent1" w:themeFillShade="BF"/>
          </w:tcPr>
          <w:p w14:paraId="5A862D5F"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Student’s initials</w:t>
            </w:r>
          </w:p>
        </w:tc>
      </w:tr>
      <w:tr w:rsidR="006A36C9" w:rsidRPr="00C830F0" w14:paraId="628A4D32" w14:textId="77777777" w:rsidTr="00B1042F">
        <w:trPr>
          <w:trHeight w:val="680"/>
        </w:trPr>
        <w:tc>
          <w:tcPr>
            <w:tcW w:w="4990" w:type="dxa"/>
          </w:tcPr>
          <w:p w14:paraId="015C8CE8" w14:textId="69E00727" w:rsidR="006A36C9" w:rsidRPr="00C830F0" w:rsidRDefault="006A36C9" w:rsidP="006A36C9">
            <w:pPr>
              <w:pStyle w:val="VCAAtablecondensed"/>
              <w:spacing w:before="40" w:after="0" w:line="240" w:lineRule="auto"/>
              <w:rPr>
                <w:b/>
                <w:sz w:val="18"/>
                <w:szCs w:val="18"/>
                <w:lang w:val="en-GB"/>
              </w:rPr>
            </w:pPr>
            <w:r w:rsidRPr="00C830F0">
              <w:rPr>
                <w:b/>
                <w:sz w:val="18"/>
                <w:szCs w:val="18"/>
                <w:lang w:val="en-GB"/>
              </w:rPr>
              <w:t xml:space="preserve">Observation </w:t>
            </w:r>
            <w:r>
              <w:rPr>
                <w:b/>
                <w:sz w:val="18"/>
                <w:szCs w:val="18"/>
                <w:lang w:val="en-GB"/>
              </w:rPr>
              <w:t>5</w:t>
            </w:r>
            <w:r w:rsidRPr="00C830F0">
              <w:rPr>
                <w:b/>
                <w:sz w:val="18"/>
                <w:szCs w:val="18"/>
                <w:lang w:val="en-GB"/>
              </w:rPr>
              <w:t xml:space="preserve">: </w:t>
            </w:r>
            <w:r w:rsidR="00BB0082">
              <w:rPr>
                <w:b/>
                <w:sz w:val="18"/>
                <w:szCs w:val="18"/>
                <w:lang w:val="en-GB"/>
              </w:rPr>
              <w:t xml:space="preserve">Determining time </w:t>
            </w:r>
            <w:proofErr w:type="gramStart"/>
            <w:r w:rsidR="00BB0082">
              <w:rPr>
                <w:b/>
                <w:sz w:val="18"/>
                <w:szCs w:val="18"/>
                <w:lang w:val="en-GB"/>
              </w:rPr>
              <w:t>complexity</w:t>
            </w:r>
            <w:proofErr w:type="gramEnd"/>
          </w:p>
          <w:p w14:paraId="569658DA"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5</w:t>
            </w:r>
            <w:r w:rsidRPr="00C830F0">
              <w:rPr>
                <w:b/>
                <w:sz w:val="18"/>
                <w:szCs w:val="18"/>
                <w:lang w:val="en-GB"/>
              </w:rPr>
              <w:t>)</w:t>
            </w:r>
            <w:r>
              <w:rPr>
                <w:b/>
                <w:sz w:val="18"/>
                <w:szCs w:val="18"/>
                <w:lang w:val="en-GB"/>
              </w:rPr>
              <w:t xml:space="preserve"> Unit 4 Outcome 1 SAT – Part 2</w:t>
            </w:r>
          </w:p>
          <w:p w14:paraId="5D2B1B32" w14:textId="527F640B" w:rsidR="006A36C9" w:rsidRPr="00C830F0" w:rsidRDefault="006B6DB3" w:rsidP="006A36C9">
            <w:pPr>
              <w:pStyle w:val="VCAAtablecondensed"/>
              <w:spacing w:before="0" w:after="40" w:line="240" w:lineRule="auto"/>
              <w:rPr>
                <w:sz w:val="18"/>
                <w:szCs w:val="18"/>
                <w:lang w:val="en-GB"/>
              </w:rPr>
            </w:pPr>
            <w:r>
              <w:rPr>
                <w:sz w:val="18"/>
                <w:szCs w:val="18"/>
                <w:lang w:val="en-GB"/>
              </w:rPr>
              <w:t xml:space="preserve">The student </w:t>
            </w:r>
            <w:r w:rsidR="00BB0082">
              <w:rPr>
                <w:sz w:val="18"/>
                <w:szCs w:val="18"/>
                <w:lang w:val="en-GB"/>
              </w:rPr>
              <w:t xml:space="preserve">determines the time </w:t>
            </w:r>
            <w:proofErr w:type="spellStart"/>
            <w:r w:rsidR="00BB0082">
              <w:rPr>
                <w:sz w:val="18"/>
                <w:szCs w:val="18"/>
                <w:lang w:val="en-GB"/>
              </w:rPr>
              <w:t>complexty</w:t>
            </w:r>
            <w:proofErr w:type="spellEnd"/>
            <w:r w:rsidR="00BB0082">
              <w:rPr>
                <w:sz w:val="18"/>
                <w:szCs w:val="18"/>
                <w:lang w:val="en-GB"/>
              </w:rPr>
              <w:t xml:space="preserve"> of </w:t>
            </w:r>
            <w:r>
              <w:rPr>
                <w:sz w:val="18"/>
                <w:szCs w:val="18"/>
                <w:lang w:val="en-GB"/>
              </w:rPr>
              <w:t>their Unit 3 Outcome 3 solution.</w:t>
            </w:r>
          </w:p>
        </w:tc>
        <w:tc>
          <w:tcPr>
            <w:tcW w:w="1418" w:type="dxa"/>
          </w:tcPr>
          <w:p w14:paraId="59BF3457" w14:textId="77777777" w:rsidR="006A36C9" w:rsidRPr="00C830F0" w:rsidRDefault="006A36C9" w:rsidP="006A36C9">
            <w:pPr>
              <w:pStyle w:val="VCAAbody"/>
              <w:spacing w:before="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6946" w:type="dxa"/>
          </w:tcPr>
          <w:p w14:paraId="1747CC05" w14:textId="7C2DE404" w:rsidR="006A36C9" w:rsidRPr="00C830F0" w:rsidRDefault="006B6DB3" w:rsidP="006A36C9">
            <w:pPr>
              <w:pStyle w:val="VCAAbody"/>
              <w:spacing w:before="0" w:after="0"/>
              <w:rPr>
                <w:rFonts w:ascii="Arial Narrow" w:hAnsi="Arial Narrow"/>
                <w:sz w:val="18"/>
                <w:szCs w:val="18"/>
                <w:lang w:val="en-GB"/>
              </w:rPr>
            </w:pPr>
            <w:proofErr w:type="spellStart"/>
            <w:r>
              <w:rPr>
                <w:rFonts w:ascii="Arial Narrow" w:hAnsi="Arial Narrow"/>
                <w:sz w:val="18"/>
                <w:szCs w:val="18"/>
                <w:lang w:val="en-GB"/>
              </w:rPr>
              <w:t>Obervation</w:t>
            </w:r>
            <w:proofErr w:type="spellEnd"/>
            <w:r>
              <w:rPr>
                <w:rFonts w:ascii="Arial Narrow" w:hAnsi="Arial Narrow"/>
                <w:sz w:val="18"/>
                <w:szCs w:val="18"/>
                <w:lang w:val="en-GB"/>
              </w:rPr>
              <w:t xml:space="preserve"> of analysis</w:t>
            </w:r>
            <w:r w:rsidR="00BB0082">
              <w:rPr>
                <w:rFonts w:ascii="Arial Narrow" w:hAnsi="Arial Narrow"/>
                <w:sz w:val="18"/>
                <w:szCs w:val="18"/>
                <w:lang w:val="en-GB"/>
              </w:rPr>
              <w:t xml:space="preserve"> of time complexity of the</w:t>
            </w:r>
            <w:r w:rsidR="00BC45A6">
              <w:rPr>
                <w:rFonts w:ascii="Arial Narrow" w:hAnsi="Arial Narrow"/>
                <w:sz w:val="18"/>
                <w:szCs w:val="18"/>
                <w:lang w:val="en-GB"/>
              </w:rPr>
              <w:t>ir</w:t>
            </w:r>
            <w:r w:rsidR="00BB0082">
              <w:rPr>
                <w:rFonts w:ascii="Arial Narrow" w:hAnsi="Arial Narrow"/>
                <w:sz w:val="18"/>
                <w:szCs w:val="18"/>
                <w:lang w:val="en-GB"/>
              </w:rPr>
              <w:t xml:space="preserve"> initial solution</w:t>
            </w:r>
          </w:p>
        </w:tc>
        <w:tc>
          <w:tcPr>
            <w:tcW w:w="1276" w:type="dxa"/>
          </w:tcPr>
          <w:p w14:paraId="386A8A33"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6A448AB6"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297B6F8A" w14:textId="77777777" w:rsidTr="00B1042F">
        <w:trPr>
          <w:trHeight w:val="454"/>
        </w:trPr>
        <w:tc>
          <w:tcPr>
            <w:tcW w:w="4990" w:type="dxa"/>
          </w:tcPr>
          <w:p w14:paraId="67B8970A" w14:textId="07916E7C"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6</w:t>
            </w:r>
            <w:r w:rsidRPr="00C830F0">
              <w:rPr>
                <w:b/>
                <w:sz w:val="18"/>
                <w:szCs w:val="18"/>
                <w:lang w:val="en-GB"/>
              </w:rPr>
              <w:t xml:space="preserve">: </w:t>
            </w:r>
            <w:r w:rsidR="00B734BD">
              <w:rPr>
                <w:b/>
                <w:sz w:val="18"/>
                <w:szCs w:val="18"/>
                <w:lang w:val="en-GB"/>
              </w:rPr>
              <w:t>Time complexity implications</w:t>
            </w:r>
          </w:p>
          <w:p w14:paraId="2F875032"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6</w:t>
            </w:r>
            <w:r w:rsidRPr="00C830F0">
              <w:rPr>
                <w:b/>
                <w:sz w:val="18"/>
                <w:szCs w:val="18"/>
                <w:lang w:val="en-GB"/>
              </w:rPr>
              <w:t>)</w:t>
            </w:r>
            <w:r>
              <w:rPr>
                <w:b/>
                <w:sz w:val="18"/>
                <w:szCs w:val="18"/>
                <w:lang w:val="en-GB"/>
              </w:rPr>
              <w:t xml:space="preserve"> Unit 4 Outcome 1 SAT – Part 2</w:t>
            </w:r>
          </w:p>
          <w:p w14:paraId="3AEF90C5" w14:textId="7A5CFA51" w:rsidR="006A36C9" w:rsidRPr="00C830F0" w:rsidRDefault="00B734BD" w:rsidP="006A36C9">
            <w:pPr>
              <w:pStyle w:val="VCAAtablecondensed"/>
              <w:spacing w:before="0" w:after="0" w:line="240" w:lineRule="auto"/>
              <w:rPr>
                <w:sz w:val="18"/>
                <w:szCs w:val="18"/>
                <w:lang w:val="en-GB"/>
              </w:rPr>
            </w:pPr>
            <w:r>
              <w:rPr>
                <w:sz w:val="18"/>
                <w:szCs w:val="18"/>
                <w:lang w:val="en-GB"/>
              </w:rPr>
              <w:t>The student e</w:t>
            </w:r>
            <w:r w:rsidRPr="00B734BD">
              <w:rPr>
                <w:sz w:val="18"/>
                <w:szCs w:val="18"/>
                <w:lang w:val="en-GB"/>
              </w:rPr>
              <w:t xml:space="preserve">xplains the consequences of </w:t>
            </w:r>
            <w:r>
              <w:rPr>
                <w:sz w:val="18"/>
                <w:szCs w:val="18"/>
                <w:lang w:val="en-GB"/>
              </w:rPr>
              <w:t xml:space="preserve">the </w:t>
            </w:r>
            <w:r w:rsidRPr="00B734BD">
              <w:rPr>
                <w:sz w:val="18"/>
                <w:szCs w:val="18"/>
                <w:lang w:val="en-GB"/>
              </w:rPr>
              <w:t>time complexity</w:t>
            </w:r>
            <w:r>
              <w:rPr>
                <w:sz w:val="18"/>
                <w:szCs w:val="18"/>
                <w:lang w:val="en-GB"/>
              </w:rPr>
              <w:t xml:space="preserve"> of </w:t>
            </w:r>
            <w:r w:rsidR="006A36C9">
              <w:rPr>
                <w:sz w:val="18"/>
                <w:szCs w:val="18"/>
                <w:lang w:val="en-GB"/>
              </w:rPr>
              <w:t>their Unit 3 Outcome 3 solution.</w:t>
            </w:r>
          </w:p>
        </w:tc>
        <w:tc>
          <w:tcPr>
            <w:tcW w:w="1418" w:type="dxa"/>
          </w:tcPr>
          <w:p w14:paraId="1391BB2C" w14:textId="77777777" w:rsidR="006A36C9" w:rsidRPr="00C830F0" w:rsidRDefault="006A36C9" w:rsidP="006A36C9">
            <w:pPr>
              <w:pStyle w:val="VCAAbody"/>
              <w:spacing w:before="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6946" w:type="dxa"/>
          </w:tcPr>
          <w:p w14:paraId="58C64626" w14:textId="5618F197" w:rsidR="006A36C9" w:rsidRPr="00C830F0" w:rsidRDefault="00B734BD"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Explanation of consequences of the time complexity</w:t>
            </w:r>
            <w:r w:rsidR="00BB0082">
              <w:rPr>
                <w:rFonts w:ascii="Arial Narrow" w:hAnsi="Arial Narrow"/>
                <w:sz w:val="18"/>
                <w:szCs w:val="18"/>
                <w:lang w:val="en-GB"/>
              </w:rPr>
              <w:t xml:space="preserve"> of the</w:t>
            </w:r>
            <w:r w:rsidR="00BC45A6">
              <w:rPr>
                <w:rFonts w:ascii="Arial Narrow" w:hAnsi="Arial Narrow"/>
                <w:sz w:val="18"/>
                <w:szCs w:val="18"/>
                <w:lang w:val="en-GB"/>
              </w:rPr>
              <w:t>ir</w:t>
            </w:r>
            <w:r w:rsidR="00BB0082">
              <w:rPr>
                <w:rFonts w:ascii="Arial Narrow" w:hAnsi="Arial Narrow"/>
                <w:sz w:val="18"/>
                <w:szCs w:val="18"/>
                <w:lang w:val="en-GB"/>
              </w:rPr>
              <w:t xml:space="preserve"> initial solution</w:t>
            </w:r>
            <w:r w:rsidR="00BC45A6">
              <w:rPr>
                <w:rFonts w:ascii="Arial Narrow" w:hAnsi="Arial Narrow"/>
                <w:sz w:val="18"/>
                <w:szCs w:val="18"/>
                <w:lang w:val="en-GB"/>
              </w:rPr>
              <w:t>.</w:t>
            </w:r>
          </w:p>
        </w:tc>
        <w:tc>
          <w:tcPr>
            <w:tcW w:w="1276" w:type="dxa"/>
          </w:tcPr>
          <w:p w14:paraId="497DFE5D"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01941878"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19FBCFDE" w14:textId="77777777" w:rsidTr="00B1042F">
        <w:trPr>
          <w:trHeight w:val="567"/>
        </w:trPr>
        <w:tc>
          <w:tcPr>
            <w:tcW w:w="4990" w:type="dxa"/>
          </w:tcPr>
          <w:p w14:paraId="32330E9A" w14:textId="0F2FF7C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7</w:t>
            </w:r>
            <w:r w:rsidRPr="00C830F0">
              <w:rPr>
                <w:b/>
                <w:sz w:val="18"/>
                <w:szCs w:val="18"/>
                <w:lang w:val="en-GB"/>
              </w:rPr>
              <w:t xml:space="preserve">: </w:t>
            </w:r>
            <w:r w:rsidR="00ED297D">
              <w:rPr>
                <w:b/>
                <w:sz w:val="18"/>
                <w:szCs w:val="18"/>
                <w:lang w:val="en-GB"/>
              </w:rPr>
              <w:t>Design of an improved algorithmic solution</w:t>
            </w:r>
          </w:p>
          <w:p w14:paraId="6BC3FED6"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8</w:t>
            </w:r>
            <w:r w:rsidRPr="00C830F0">
              <w:rPr>
                <w:b/>
                <w:sz w:val="18"/>
                <w:szCs w:val="18"/>
                <w:lang w:val="en-GB"/>
              </w:rPr>
              <w:t>)</w:t>
            </w:r>
            <w:r>
              <w:rPr>
                <w:b/>
                <w:sz w:val="18"/>
                <w:szCs w:val="18"/>
                <w:lang w:val="en-GB"/>
              </w:rPr>
              <w:t xml:space="preserve"> Unit 4 Outcome 2 SAT – Part 3</w:t>
            </w:r>
          </w:p>
          <w:p w14:paraId="5FA9464D" w14:textId="3E4042C3"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student </w:t>
            </w:r>
            <w:r w:rsidR="00ED297D">
              <w:rPr>
                <w:bCs/>
                <w:sz w:val="18"/>
                <w:szCs w:val="18"/>
                <w:lang w:val="en-GB"/>
              </w:rPr>
              <w:t>designs an improved algorithmic solution.</w:t>
            </w:r>
          </w:p>
        </w:tc>
        <w:tc>
          <w:tcPr>
            <w:tcW w:w="1418" w:type="dxa"/>
          </w:tcPr>
          <w:p w14:paraId="7BFAD6C1" w14:textId="2CDD2A77"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610DA1B2" w14:textId="476E9F34"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of </w:t>
            </w:r>
            <w:r w:rsidR="00ED297D">
              <w:rPr>
                <w:rFonts w:ascii="Arial Narrow" w:hAnsi="Arial Narrow"/>
                <w:sz w:val="18"/>
                <w:szCs w:val="18"/>
                <w:lang w:val="en-GB"/>
              </w:rPr>
              <w:t xml:space="preserve">the documented design process </w:t>
            </w:r>
            <w:r w:rsidR="00D82DD6">
              <w:rPr>
                <w:rFonts w:ascii="Arial Narrow" w:hAnsi="Arial Narrow"/>
                <w:sz w:val="18"/>
                <w:szCs w:val="18"/>
                <w:lang w:val="en-GB"/>
              </w:rPr>
              <w:t>and solution</w:t>
            </w:r>
            <w:r>
              <w:rPr>
                <w:rFonts w:ascii="Arial Narrow" w:hAnsi="Arial Narrow"/>
                <w:sz w:val="18"/>
                <w:szCs w:val="18"/>
                <w:lang w:val="en-GB"/>
              </w:rPr>
              <w:t>.</w:t>
            </w:r>
          </w:p>
        </w:tc>
        <w:tc>
          <w:tcPr>
            <w:tcW w:w="1276" w:type="dxa"/>
          </w:tcPr>
          <w:p w14:paraId="630125F8"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3E1A820C"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672D9CBE" w14:textId="77777777" w:rsidTr="00B1042F">
        <w:trPr>
          <w:trHeight w:val="567"/>
        </w:trPr>
        <w:tc>
          <w:tcPr>
            <w:tcW w:w="4990" w:type="dxa"/>
          </w:tcPr>
          <w:p w14:paraId="49EB50C1" w14:textId="0A65BFC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8</w:t>
            </w:r>
            <w:r w:rsidRPr="00C830F0">
              <w:rPr>
                <w:b/>
                <w:sz w:val="18"/>
                <w:szCs w:val="18"/>
                <w:lang w:val="en-GB"/>
              </w:rPr>
              <w:t>:</w:t>
            </w:r>
            <w:r>
              <w:rPr>
                <w:b/>
                <w:sz w:val="18"/>
                <w:szCs w:val="18"/>
                <w:lang w:val="en-GB"/>
              </w:rPr>
              <w:t xml:space="preserve"> </w:t>
            </w:r>
            <w:r w:rsidR="00D82DD6">
              <w:rPr>
                <w:b/>
                <w:sz w:val="18"/>
                <w:szCs w:val="18"/>
                <w:lang w:val="en-GB"/>
              </w:rPr>
              <w:t>Algorithmic problem</w:t>
            </w:r>
            <w:r w:rsidR="007E599B">
              <w:rPr>
                <w:b/>
                <w:sz w:val="18"/>
                <w:szCs w:val="18"/>
                <w:lang w:val="en-GB"/>
              </w:rPr>
              <w:t>-</w:t>
            </w:r>
            <w:r w:rsidR="00D82DD6">
              <w:rPr>
                <w:b/>
                <w:sz w:val="18"/>
                <w:szCs w:val="18"/>
                <w:lang w:val="en-GB"/>
              </w:rPr>
              <w:t>solving</w:t>
            </w:r>
          </w:p>
          <w:p w14:paraId="6385D5F3"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9</w:t>
            </w:r>
            <w:r w:rsidRPr="00C830F0">
              <w:rPr>
                <w:b/>
                <w:sz w:val="18"/>
                <w:szCs w:val="18"/>
                <w:lang w:val="en-GB"/>
              </w:rPr>
              <w:t>)</w:t>
            </w:r>
            <w:r>
              <w:rPr>
                <w:b/>
                <w:sz w:val="18"/>
                <w:szCs w:val="18"/>
                <w:lang w:val="en-GB"/>
              </w:rPr>
              <w:t xml:space="preserve"> Unit 4 Outcome 2 SAT – Part 3</w:t>
            </w:r>
          </w:p>
          <w:p w14:paraId="3749B0F4" w14:textId="39AA10BF"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w:t>
            </w:r>
            <w:r w:rsidR="00D82DD6">
              <w:rPr>
                <w:bCs/>
                <w:sz w:val="18"/>
                <w:szCs w:val="18"/>
                <w:lang w:val="en-GB"/>
              </w:rPr>
              <w:t>quality of the student’s improved solution.</w:t>
            </w:r>
          </w:p>
        </w:tc>
        <w:tc>
          <w:tcPr>
            <w:tcW w:w="1418" w:type="dxa"/>
          </w:tcPr>
          <w:p w14:paraId="2116426E" w14:textId="6D458A4E"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6DFF3BDE" w14:textId="3DA1B15C"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w:t>
            </w:r>
            <w:r w:rsidR="00D82DD6">
              <w:rPr>
                <w:rFonts w:ascii="Arial Narrow" w:hAnsi="Arial Narrow"/>
                <w:sz w:val="18"/>
                <w:szCs w:val="18"/>
                <w:lang w:val="en-GB"/>
              </w:rPr>
              <w:t>of the quality of the improved design.</w:t>
            </w:r>
          </w:p>
        </w:tc>
        <w:tc>
          <w:tcPr>
            <w:tcW w:w="1276" w:type="dxa"/>
          </w:tcPr>
          <w:p w14:paraId="73A89F8B"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26FD86EB"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206B4D9F" w14:textId="77777777" w:rsidTr="00B1042F">
        <w:trPr>
          <w:trHeight w:val="567"/>
        </w:trPr>
        <w:tc>
          <w:tcPr>
            <w:tcW w:w="4990" w:type="dxa"/>
          </w:tcPr>
          <w:p w14:paraId="29DC42E9" w14:textId="376C707C"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9</w:t>
            </w:r>
            <w:r w:rsidRPr="00C830F0">
              <w:rPr>
                <w:b/>
                <w:sz w:val="18"/>
                <w:szCs w:val="18"/>
                <w:lang w:val="en-GB"/>
              </w:rPr>
              <w:t xml:space="preserve">: </w:t>
            </w:r>
            <w:r>
              <w:rPr>
                <w:b/>
                <w:sz w:val="18"/>
                <w:szCs w:val="18"/>
                <w:lang w:val="en-GB"/>
              </w:rPr>
              <w:t xml:space="preserve">Further </w:t>
            </w:r>
            <w:r w:rsidR="008E5B3F">
              <w:rPr>
                <w:b/>
                <w:sz w:val="18"/>
                <w:szCs w:val="18"/>
                <w:lang w:val="en-GB"/>
              </w:rPr>
              <w:t>f</w:t>
            </w:r>
            <w:r>
              <w:rPr>
                <w:b/>
                <w:sz w:val="18"/>
                <w:szCs w:val="18"/>
                <w:lang w:val="en-GB"/>
              </w:rPr>
              <w:t xml:space="preserve">ormal </w:t>
            </w:r>
            <w:r w:rsidR="008E5B3F">
              <w:rPr>
                <w:b/>
                <w:sz w:val="18"/>
                <w:szCs w:val="18"/>
                <w:lang w:val="en-GB"/>
              </w:rPr>
              <w:t>a</w:t>
            </w:r>
            <w:r>
              <w:rPr>
                <w:b/>
                <w:sz w:val="18"/>
                <w:szCs w:val="18"/>
                <w:lang w:val="en-GB"/>
              </w:rPr>
              <w:t>nalysis</w:t>
            </w:r>
          </w:p>
          <w:p w14:paraId="01FFB067" w14:textId="5624035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sidR="006B6DB3">
              <w:rPr>
                <w:b/>
                <w:sz w:val="18"/>
                <w:szCs w:val="18"/>
                <w:lang w:val="en-GB"/>
              </w:rPr>
              <w:t>5</w:t>
            </w:r>
            <w:r w:rsidRPr="00C830F0">
              <w:rPr>
                <w:b/>
                <w:sz w:val="18"/>
                <w:szCs w:val="18"/>
                <w:lang w:val="en-GB"/>
              </w:rPr>
              <w:t>)</w:t>
            </w:r>
            <w:r>
              <w:rPr>
                <w:b/>
                <w:sz w:val="18"/>
                <w:szCs w:val="18"/>
                <w:lang w:val="en-GB"/>
              </w:rPr>
              <w:t xml:space="preserve"> Unit 4 Outcome 1 SAT – Part 2</w:t>
            </w:r>
          </w:p>
          <w:p w14:paraId="5BE307C7" w14:textId="3E9FEBBB" w:rsidR="006A36C9" w:rsidRPr="00527025" w:rsidRDefault="006A36C9" w:rsidP="006A36C9">
            <w:pPr>
              <w:pStyle w:val="VCAAtablecondensed"/>
              <w:spacing w:before="0" w:after="0" w:line="240" w:lineRule="auto"/>
              <w:rPr>
                <w:bCs/>
                <w:sz w:val="18"/>
                <w:szCs w:val="18"/>
                <w:lang w:val="en-GB"/>
              </w:rPr>
            </w:pPr>
            <w:r>
              <w:rPr>
                <w:bCs/>
                <w:sz w:val="18"/>
                <w:szCs w:val="18"/>
                <w:lang w:val="en-GB"/>
              </w:rPr>
              <w:t>The student</w:t>
            </w:r>
            <w:r w:rsidR="008E5B3F">
              <w:rPr>
                <w:bCs/>
                <w:sz w:val="18"/>
                <w:szCs w:val="18"/>
                <w:lang w:val="en-GB"/>
              </w:rPr>
              <w:t xml:space="preserve"> </w:t>
            </w:r>
            <w:r>
              <w:rPr>
                <w:bCs/>
                <w:sz w:val="18"/>
                <w:szCs w:val="18"/>
                <w:lang w:val="en-GB"/>
              </w:rPr>
              <w:t>analyses</w:t>
            </w:r>
            <w:r w:rsidR="008E5B3F">
              <w:rPr>
                <w:bCs/>
                <w:sz w:val="18"/>
                <w:szCs w:val="18"/>
                <w:lang w:val="en-GB"/>
              </w:rPr>
              <w:t xml:space="preserve"> the time complexity of</w:t>
            </w:r>
            <w:r>
              <w:rPr>
                <w:bCs/>
                <w:sz w:val="18"/>
                <w:szCs w:val="18"/>
                <w:lang w:val="en-GB"/>
              </w:rPr>
              <w:t xml:space="preserve"> their improved algorithmic solution.</w:t>
            </w:r>
          </w:p>
        </w:tc>
        <w:tc>
          <w:tcPr>
            <w:tcW w:w="1418" w:type="dxa"/>
          </w:tcPr>
          <w:p w14:paraId="2FAE4692" w14:textId="196CFBB4"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4BD60A62" w14:textId="1868E36B"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Observation of analysis</w:t>
            </w:r>
            <w:r w:rsidR="008E5B3F">
              <w:rPr>
                <w:rFonts w:ascii="Arial Narrow" w:hAnsi="Arial Narrow"/>
                <w:sz w:val="18"/>
                <w:szCs w:val="18"/>
                <w:lang w:val="en-GB"/>
              </w:rPr>
              <w:t xml:space="preserve"> of the time complexity</w:t>
            </w:r>
            <w:r>
              <w:rPr>
                <w:rFonts w:ascii="Arial Narrow" w:hAnsi="Arial Narrow"/>
                <w:sz w:val="18"/>
                <w:szCs w:val="18"/>
                <w:lang w:val="en-GB"/>
              </w:rPr>
              <w:t xml:space="preserve"> of </w:t>
            </w:r>
            <w:r w:rsidR="008E6E23">
              <w:rPr>
                <w:rFonts w:ascii="Arial Narrow" w:hAnsi="Arial Narrow"/>
                <w:sz w:val="18"/>
                <w:szCs w:val="18"/>
                <w:lang w:val="en-GB"/>
              </w:rPr>
              <w:t>an</w:t>
            </w:r>
            <w:r>
              <w:rPr>
                <w:rFonts w:ascii="Arial Narrow" w:hAnsi="Arial Narrow"/>
                <w:sz w:val="18"/>
                <w:szCs w:val="18"/>
                <w:lang w:val="en-GB"/>
              </w:rPr>
              <w:t xml:space="preserve"> </w:t>
            </w:r>
            <w:r w:rsidR="008E6E23">
              <w:rPr>
                <w:rFonts w:ascii="Arial Narrow" w:hAnsi="Arial Narrow"/>
                <w:sz w:val="18"/>
                <w:szCs w:val="18"/>
                <w:lang w:val="en-GB"/>
              </w:rPr>
              <w:t xml:space="preserve">improved </w:t>
            </w:r>
            <w:r>
              <w:rPr>
                <w:rFonts w:ascii="Arial Narrow" w:hAnsi="Arial Narrow"/>
                <w:sz w:val="18"/>
                <w:szCs w:val="18"/>
                <w:lang w:val="en-GB"/>
              </w:rPr>
              <w:t>solution.</w:t>
            </w:r>
          </w:p>
        </w:tc>
        <w:tc>
          <w:tcPr>
            <w:tcW w:w="1276" w:type="dxa"/>
          </w:tcPr>
          <w:p w14:paraId="6D59260B"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1015690A"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551B2D3A" w14:textId="77777777" w:rsidTr="00B1042F">
        <w:trPr>
          <w:trHeight w:val="308"/>
        </w:trPr>
        <w:tc>
          <w:tcPr>
            <w:tcW w:w="4990" w:type="dxa"/>
          </w:tcPr>
          <w:p w14:paraId="24CB598D" w14:textId="31C51397" w:rsidR="006A36C9" w:rsidRDefault="006A36C9" w:rsidP="006A36C9">
            <w:pPr>
              <w:pStyle w:val="VCAAtablecondensed"/>
              <w:spacing w:before="0" w:after="0" w:line="240" w:lineRule="auto"/>
              <w:rPr>
                <w:b/>
                <w:sz w:val="18"/>
                <w:szCs w:val="18"/>
                <w:lang w:val="en-GB"/>
              </w:rPr>
            </w:pPr>
            <w:r>
              <w:rPr>
                <w:b/>
                <w:sz w:val="18"/>
                <w:szCs w:val="18"/>
                <w:lang w:val="en-GB"/>
              </w:rPr>
              <w:t xml:space="preserve">Observation 10: </w:t>
            </w:r>
            <w:r w:rsidR="00F65265">
              <w:rPr>
                <w:b/>
                <w:sz w:val="18"/>
                <w:szCs w:val="18"/>
                <w:lang w:val="en-GB"/>
              </w:rPr>
              <w:t>Comparison of solutions</w:t>
            </w:r>
          </w:p>
          <w:p w14:paraId="283736BD" w14:textId="77777777" w:rsidR="006A36C9" w:rsidRDefault="006A36C9" w:rsidP="006A36C9">
            <w:pPr>
              <w:pStyle w:val="VCAAtablecondensed"/>
              <w:spacing w:before="0" w:after="0" w:line="240" w:lineRule="auto"/>
              <w:rPr>
                <w:b/>
                <w:sz w:val="18"/>
                <w:szCs w:val="18"/>
                <w:lang w:val="en-GB"/>
              </w:rPr>
            </w:pPr>
            <w:r>
              <w:rPr>
                <w:b/>
                <w:sz w:val="18"/>
                <w:szCs w:val="18"/>
                <w:lang w:val="en-GB"/>
              </w:rPr>
              <w:t>(Criteria 7 &amp; 10) Unit 4 Outcomes 1 and 2 SAT – Parts 2 and 3</w:t>
            </w:r>
          </w:p>
          <w:p w14:paraId="4F8D8DF3" w14:textId="708D4392" w:rsidR="006A36C9" w:rsidRDefault="006A36C9" w:rsidP="006A36C9">
            <w:pPr>
              <w:pStyle w:val="VCAAtablecondensed"/>
              <w:spacing w:before="0" w:after="0" w:line="240" w:lineRule="auto"/>
              <w:rPr>
                <w:b/>
                <w:sz w:val="18"/>
                <w:szCs w:val="18"/>
                <w:lang w:val="en-GB"/>
              </w:rPr>
            </w:pPr>
            <w:r>
              <w:rPr>
                <w:bCs/>
                <w:sz w:val="18"/>
                <w:szCs w:val="18"/>
                <w:lang w:val="en-GB"/>
              </w:rPr>
              <w:t>The student compares</w:t>
            </w:r>
            <w:r w:rsidR="00F65265">
              <w:rPr>
                <w:bCs/>
                <w:sz w:val="18"/>
                <w:szCs w:val="18"/>
                <w:lang w:val="en-GB"/>
              </w:rPr>
              <w:t xml:space="preserve"> </w:t>
            </w:r>
            <w:r>
              <w:rPr>
                <w:bCs/>
                <w:sz w:val="18"/>
                <w:szCs w:val="18"/>
                <w:lang w:val="en-GB"/>
              </w:rPr>
              <w:t>the suitability of their solutions.</w:t>
            </w:r>
          </w:p>
        </w:tc>
        <w:tc>
          <w:tcPr>
            <w:tcW w:w="1418" w:type="dxa"/>
          </w:tcPr>
          <w:p w14:paraId="7821626B" w14:textId="274A7C15"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p w14:paraId="048B7E2B" w14:textId="6F86F330" w:rsidR="006A36C9" w:rsidRDefault="006A36C9" w:rsidP="006A36C9">
            <w:pPr>
              <w:pStyle w:val="VCAAbody"/>
              <w:spacing w:before="0" w:after="0"/>
              <w:rPr>
                <w:rFonts w:ascii="Arial Narrow" w:hAnsi="Arial Narrow" w:cstheme="minorHAnsi"/>
                <w:sz w:val="18"/>
                <w:szCs w:val="18"/>
                <w:lang w:val="en-GB"/>
              </w:rPr>
            </w:pPr>
          </w:p>
        </w:tc>
        <w:tc>
          <w:tcPr>
            <w:tcW w:w="6946" w:type="dxa"/>
          </w:tcPr>
          <w:p w14:paraId="7673F7C2" w14:textId="76662F52"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of comparison </w:t>
            </w:r>
            <w:r w:rsidR="00F65265">
              <w:rPr>
                <w:rFonts w:ascii="Arial Narrow" w:hAnsi="Arial Narrow"/>
                <w:sz w:val="18"/>
                <w:szCs w:val="18"/>
                <w:lang w:val="en-GB"/>
              </w:rPr>
              <w:t xml:space="preserve">the initial </w:t>
            </w:r>
            <w:r w:rsidR="008E6E23">
              <w:rPr>
                <w:rFonts w:ascii="Arial Narrow" w:hAnsi="Arial Narrow"/>
                <w:sz w:val="18"/>
                <w:szCs w:val="18"/>
                <w:lang w:val="en-GB"/>
              </w:rPr>
              <w:t xml:space="preserve">and improved </w:t>
            </w:r>
            <w:r>
              <w:rPr>
                <w:rFonts w:ascii="Arial Narrow" w:hAnsi="Arial Narrow"/>
                <w:sz w:val="18"/>
                <w:szCs w:val="18"/>
                <w:lang w:val="en-GB"/>
              </w:rPr>
              <w:t>solutions.</w:t>
            </w:r>
          </w:p>
        </w:tc>
        <w:tc>
          <w:tcPr>
            <w:tcW w:w="1276" w:type="dxa"/>
          </w:tcPr>
          <w:p w14:paraId="59F4B9E6"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1C8C801A"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5EFF4D43" w14:textId="77777777" w:rsidTr="00B1042F">
        <w:trPr>
          <w:trHeight w:val="307"/>
        </w:trPr>
        <w:tc>
          <w:tcPr>
            <w:tcW w:w="4990" w:type="dxa"/>
          </w:tcPr>
          <w:p w14:paraId="11F55ECF" w14:textId="77777777" w:rsidR="006A36C9" w:rsidRDefault="006A36C9" w:rsidP="006A36C9">
            <w:pPr>
              <w:pStyle w:val="VCAAtablecondensed"/>
              <w:spacing w:before="0" w:after="0" w:line="240" w:lineRule="auto"/>
              <w:rPr>
                <w:b/>
                <w:sz w:val="18"/>
                <w:szCs w:val="18"/>
                <w:lang w:val="en-GB"/>
              </w:rPr>
            </w:pPr>
            <w:r w:rsidRPr="00350BE3">
              <w:rPr>
                <w:b/>
                <w:sz w:val="18"/>
                <w:szCs w:val="18"/>
                <w:lang w:val="en-GB"/>
              </w:rPr>
              <w:t xml:space="preserve">Submission of Unit 4 </w:t>
            </w:r>
            <w:r>
              <w:rPr>
                <w:b/>
                <w:sz w:val="18"/>
                <w:szCs w:val="18"/>
                <w:lang w:val="en-GB"/>
              </w:rPr>
              <w:t xml:space="preserve">Outcomes 1 and 2 </w:t>
            </w:r>
            <w:r w:rsidRPr="00350BE3">
              <w:rPr>
                <w:b/>
                <w:sz w:val="18"/>
                <w:szCs w:val="18"/>
                <w:lang w:val="en-GB"/>
              </w:rPr>
              <w:t xml:space="preserve">School-assessed </w:t>
            </w:r>
            <w:proofErr w:type="gramStart"/>
            <w:r w:rsidRPr="00350BE3">
              <w:rPr>
                <w:b/>
                <w:sz w:val="18"/>
                <w:szCs w:val="18"/>
                <w:lang w:val="en-GB"/>
              </w:rPr>
              <w:t>Task</w:t>
            </w:r>
            <w:proofErr w:type="gramEnd"/>
          </w:p>
          <w:p w14:paraId="006A39E1" w14:textId="2FE0C02D"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student submits the Unit 4 Outcomes 1 and 2 SAT – Parts </w:t>
            </w:r>
            <w:r w:rsidR="00200D7E">
              <w:rPr>
                <w:bCs/>
                <w:sz w:val="18"/>
                <w:szCs w:val="18"/>
                <w:lang w:val="en-GB"/>
              </w:rPr>
              <w:t>2</w:t>
            </w:r>
            <w:r>
              <w:rPr>
                <w:bCs/>
                <w:sz w:val="18"/>
                <w:szCs w:val="18"/>
                <w:lang w:val="en-GB"/>
              </w:rPr>
              <w:t xml:space="preserve"> and </w:t>
            </w:r>
            <w:r w:rsidR="00200D7E">
              <w:rPr>
                <w:bCs/>
                <w:sz w:val="18"/>
                <w:szCs w:val="18"/>
                <w:lang w:val="en-GB"/>
              </w:rPr>
              <w:t>3</w:t>
            </w:r>
            <w:r>
              <w:rPr>
                <w:bCs/>
                <w:sz w:val="18"/>
                <w:szCs w:val="18"/>
                <w:lang w:val="en-GB"/>
              </w:rPr>
              <w:t xml:space="preserve"> for assessment.</w:t>
            </w:r>
          </w:p>
        </w:tc>
        <w:tc>
          <w:tcPr>
            <w:tcW w:w="1418" w:type="dxa"/>
          </w:tcPr>
          <w:p w14:paraId="7F60C914" w14:textId="77777777"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Submitted</w:t>
            </w:r>
          </w:p>
          <w:p w14:paraId="063B0BEA" w14:textId="26BB6D67" w:rsidR="006A36C9" w:rsidRDefault="006A36C9" w:rsidP="006A36C9">
            <w:pPr>
              <w:pStyle w:val="VCAAbody"/>
              <w:spacing w:before="0" w:after="0"/>
              <w:rPr>
                <w:rFonts w:ascii="Arial Narrow" w:hAnsi="Arial Narrow" w:cstheme="minorHAnsi"/>
                <w:sz w:val="18"/>
                <w:szCs w:val="18"/>
                <w:lang w:val="en-GB"/>
              </w:rPr>
            </w:pPr>
          </w:p>
        </w:tc>
        <w:tc>
          <w:tcPr>
            <w:tcW w:w="6946" w:type="dxa"/>
          </w:tcPr>
          <w:p w14:paraId="2244B2B4" w14:textId="07F7F111" w:rsidR="006A36C9" w:rsidRDefault="006A36C9" w:rsidP="006A36C9">
            <w:pPr>
              <w:pStyle w:val="VCAAbody"/>
              <w:spacing w:before="0" w:after="0"/>
              <w:rPr>
                <w:rFonts w:ascii="Arial Narrow" w:hAnsi="Arial Narrow"/>
                <w:sz w:val="18"/>
                <w:szCs w:val="18"/>
                <w:lang w:val="en-GB"/>
              </w:rPr>
            </w:pPr>
            <w:r>
              <w:rPr>
                <w:rFonts w:ascii="Arial Narrow" w:hAnsi="Arial Narrow"/>
                <w:sz w:val="18"/>
                <w:szCs w:val="18"/>
                <w:lang w:val="en-GB"/>
              </w:rPr>
              <w:t>Submission of Unit 4 Outcomes 1 and 2 SAT</w:t>
            </w:r>
            <w:r w:rsidR="00200D7E">
              <w:rPr>
                <w:rFonts w:ascii="Arial Narrow" w:hAnsi="Arial Narrow"/>
                <w:sz w:val="18"/>
                <w:szCs w:val="18"/>
                <w:lang w:val="en-GB"/>
              </w:rPr>
              <w:t xml:space="preserve"> – Parts 2 and 3</w:t>
            </w:r>
            <w:r>
              <w:rPr>
                <w:rFonts w:ascii="Arial Narrow" w:hAnsi="Arial Narrow"/>
                <w:sz w:val="18"/>
                <w:szCs w:val="18"/>
                <w:lang w:val="en-GB"/>
              </w:rPr>
              <w:t>.</w:t>
            </w:r>
          </w:p>
        </w:tc>
        <w:tc>
          <w:tcPr>
            <w:tcW w:w="1276" w:type="dxa"/>
          </w:tcPr>
          <w:p w14:paraId="4088662F"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4BC4FBDE" w14:textId="77777777" w:rsidR="006A36C9" w:rsidRPr="00C830F0" w:rsidRDefault="006A36C9" w:rsidP="006A36C9">
            <w:pPr>
              <w:pStyle w:val="VCAAbody"/>
              <w:spacing w:before="0" w:after="0"/>
              <w:rPr>
                <w:rFonts w:ascii="Arial Narrow" w:hAnsi="Arial Narrow"/>
                <w:sz w:val="18"/>
                <w:szCs w:val="18"/>
                <w:lang w:val="en-GB"/>
              </w:rPr>
            </w:pPr>
          </w:p>
        </w:tc>
      </w:tr>
    </w:tbl>
    <w:p w14:paraId="72EA7DED" w14:textId="77777777" w:rsidR="008150F8" w:rsidRPr="00C830F0" w:rsidRDefault="008150F8" w:rsidP="008150F8">
      <w:pPr>
        <w:pStyle w:val="VCAAtablecondensed"/>
        <w:spacing w:before="120" w:after="0"/>
        <w:rPr>
          <w:lang w:val="en-GB"/>
        </w:rPr>
      </w:pPr>
      <w:r w:rsidRPr="00C830F0">
        <w:rPr>
          <w:lang w:val="en-GB"/>
        </w:rPr>
        <w:t>I declare that all resource materials and assistance used have been acknowledged and that all unacknowledged work is my own.</w:t>
      </w:r>
    </w:p>
    <w:p w14:paraId="28EDD4A6" w14:textId="21E093EE" w:rsidR="008150F8" w:rsidRPr="00C830F0" w:rsidRDefault="008150F8" w:rsidP="008150F8">
      <w:pPr>
        <w:pStyle w:val="VCAAtablecondensed"/>
        <w:spacing w:before="120" w:after="0"/>
        <w:rPr>
          <w:lang w:val="en-GB"/>
        </w:rPr>
      </w:pPr>
      <w:r w:rsidRPr="00C830F0">
        <w:rPr>
          <w:lang w:val="en-GB"/>
        </w:rPr>
        <w:t>Student signature ……………………………………………</w:t>
      </w:r>
      <w:r w:rsidR="00EB69A2">
        <w:rPr>
          <w:lang w:val="en-GB"/>
        </w:rPr>
        <w:t>………</w:t>
      </w:r>
      <w:proofErr w:type="gramStart"/>
      <w:r w:rsidR="00EB69A2">
        <w:rPr>
          <w:lang w:val="en-GB"/>
        </w:rPr>
        <w:t>…..</w:t>
      </w:r>
      <w:proofErr w:type="gramEnd"/>
      <w:r w:rsidRPr="00C830F0">
        <w:rPr>
          <w:lang w:val="en-GB"/>
        </w:rPr>
        <w:t xml:space="preserve"> Date …………………………………</w:t>
      </w:r>
    </w:p>
    <w:p w14:paraId="03C41443" w14:textId="259FE410" w:rsidR="008150F8" w:rsidRDefault="008150F8" w:rsidP="00017469">
      <w:pPr>
        <w:pStyle w:val="VCAAcaptionsandfootnotes"/>
        <w:spacing w:after="0" w:line="240" w:lineRule="auto"/>
        <w:rPr>
          <w:lang w:val="en-GB"/>
        </w:rPr>
        <w:sectPr w:rsidR="008150F8" w:rsidSect="008150F8">
          <w:headerReference w:type="even" r:id="rId11"/>
          <w:headerReference w:type="default" r:id="rId12"/>
          <w:footerReference w:type="default" r:id="rId13"/>
          <w:headerReference w:type="first" r:id="rId14"/>
          <w:footerReference w:type="first" r:id="rId15"/>
          <w:pgSz w:w="16840" w:h="11907" w:orient="landscape" w:code="9"/>
          <w:pgMar w:top="1134" w:right="1418" w:bottom="1134" w:left="567" w:header="283" w:footer="283" w:gutter="0"/>
          <w:cols w:space="708"/>
          <w:titlePg/>
          <w:docGrid w:linePitch="360"/>
        </w:sectPr>
      </w:pPr>
    </w:p>
    <w:tbl>
      <w:tblPr>
        <w:tblStyle w:val="TableGrid"/>
        <w:tblW w:w="16018" w:type="dxa"/>
        <w:tblLook w:val="04A0" w:firstRow="1" w:lastRow="0" w:firstColumn="1" w:lastColumn="0" w:noHBand="0" w:noVBand="1"/>
      </w:tblPr>
      <w:tblGrid>
        <w:gridCol w:w="2174"/>
        <w:gridCol w:w="1644"/>
        <w:gridCol w:w="2555"/>
        <w:gridCol w:w="988"/>
        <w:gridCol w:w="851"/>
        <w:gridCol w:w="84"/>
        <w:gridCol w:w="765"/>
        <w:gridCol w:w="140"/>
        <w:gridCol w:w="850"/>
        <w:gridCol w:w="104"/>
        <w:gridCol w:w="765"/>
        <w:gridCol w:w="997"/>
        <w:gridCol w:w="21"/>
        <w:gridCol w:w="1529"/>
        <w:gridCol w:w="283"/>
        <w:gridCol w:w="284"/>
        <w:gridCol w:w="283"/>
        <w:gridCol w:w="284"/>
        <w:gridCol w:w="283"/>
        <w:gridCol w:w="284"/>
        <w:gridCol w:w="283"/>
        <w:gridCol w:w="284"/>
        <w:gridCol w:w="283"/>
      </w:tblGrid>
      <w:tr w:rsidR="00E75917" w14:paraId="3CA375F7" w14:textId="77777777" w:rsidTr="00E75917">
        <w:tc>
          <w:tcPr>
            <w:tcW w:w="2174" w:type="dxa"/>
            <w:tcBorders>
              <w:top w:val="nil"/>
              <w:left w:val="nil"/>
              <w:bottom w:val="single" w:sz="4" w:space="0" w:color="auto"/>
              <w:right w:val="nil"/>
            </w:tcBorders>
            <w:shd w:val="clear" w:color="auto" w:fill="0072AA" w:themeFill="accent1" w:themeFillShade="BF"/>
            <w:vAlign w:val="center"/>
          </w:tcPr>
          <w:p w14:paraId="4282A243" w14:textId="49889FAD" w:rsidR="00E75917" w:rsidRPr="006A56A4" w:rsidRDefault="00E75917" w:rsidP="00AE1581">
            <w:pPr>
              <w:jc w:val="center"/>
              <w:rPr>
                <w:rFonts w:cstheme="minorHAnsi"/>
                <w:b/>
                <w:color w:val="FFFFFF" w:themeColor="background1"/>
                <w:sz w:val="18"/>
                <w:szCs w:val="18"/>
                <w:lang w:val="en-AU"/>
              </w:rPr>
            </w:pPr>
            <w:r w:rsidRPr="00F869B0">
              <w:rPr>
                <w:rFonts w:cstheme="minorHAnsi"/>
                <w:b/>
                <w:color w:val="FFFFFF" w:themeColor="background1"/>
                <w:sz w:val="88"/>
                <w:szCs w:val="88"/>
                <w:lang w:val="en-AU"/>
              </w:rPr>
              <w:lastRenderedPageBreak/>
              <w:t>202</w:t>
            </w:r>
            <w:r w:rsidR="001F4664">
              <w:rPr>
                <w:rFonts w:cstheme="minorHAnsi"/>
                <w:b/>
                <w:color w:val="FFFFFF" w:themeColor="background1"/>
                <w:sz w:val="88"/>
                <w:szCs w:val="88"/>
                <w:lang w:val="en-AU"/>
              </w:rPr>
              <w:t>4</w:t>
            </w:r>
          </w:p>
        </w:tc>
        <w:tc>
          <w:tcPr>
            <w:tcW w:w="9743" w:type="dxa"/>
            <w:gridSpan w:val="11"/>
            <w:tcBorders>
              <w:top w:val="nil"/>
              <w:left w:val="nil"/>
              <w:bottom w:val="single" w:sz="4" w:space="0" w:color="auto"/>
            </w:tcBorders>
            <w:shd w:val="clear" w:color="auto" w:fill="auto"/>
            <w:vAlign w:val="center"/>
          </w:tcPr>
          <w:p w14:paraId="2897C1C7" w14:textId="77777777" w:rsidR="00E75917" w:rsidRPr="00CB2A4C" w:rsidRDefault="00E75917" w:rsidP="00AE1581">
            <w:pPr>
              <w:pStyle w:val="VCAASATSheetHead"/>
              <w:rPr>
                <w:b/>
              </w:rPr>
            </w:pPr>
            <w:r w:rsidRPr="00CB2A4C">
              <w:t>Victorian Certificate of Education</w:t>
            </w:r>
          </w:p>
          <w:p w14:paraId="60F1B62C" w14:textId="2EDC8F4F" w:rsidR="00E75917" w:rsidRPr="00CB2A4C" w:rsidRDefault="00E75917" w:rsidP="00AE1581">
            <w:pPr>
              <w:pStyle w:val="VCAASATSheetHead"/>
              <w:spacing w:before="0"/>
              <w:rPr>
                <w:b/>
              </w:rPr>
            </w:pPr>
            <w:r>
              <w:t>Algorithmics</w:t>
            </w:r>
            <w:r w:rsidRPr="00CB2A4C">
              <w:t xml:space="preserve"> </w:t>
            </w:r>
            <w:r w:rsidR="004D60C1">
              <w:t xml:space="preserve">(HESS) </w:t>
            </w:r>
            <w:r w:rsidRPr="00CB2A4C">
              <w:t>Assessment Sheet</w:t>
            </w:r>
          </w:p>
          <w:p w14:paraId="33E6AFBE" w14:textId="77777777" w:rsidR="00E75917" w:rsidRDefault="00E75917" w:rsidP="00AE1581">
            <w:pPr>
              <w:pStyle w:val="VCAASATSheetHead"/>
              <w:spacing w:before="0" w:after="120"/>
            </w:pPr>
            <w:r w:rsidRPr="00CB2A4C">
              <w:t>School-assessed Task</w:t>
            </w:r>
          </w:p>
        </w:tc>
        <w:tc>
          <w:tcPr>
            <w:tcW w:w="4101" w:type="dxa"/>
            <w:gridSpan w:val="11"/>
            <w:tcBorders>
              <w:top w:val="single" w:sz="4" w:space="0" w:color="auto"/>
              <w:bottom w:val="single" w:sz="4" w:space="0" w:color="auto"/>
            </w:tcBorders>
          </w:tcPr>
          <w:p w14:paraId="33F0EC3C" w14:textId="77777777" w:rsidR="00E75917" w:rsidRPr="00F50F0D" w:rsidRDefault="00E75917" w:rsidP="00AE1581">
            <w:pPr>
              <w:spacing w:before="120"/>
              <w:rPr>
                <w:rFonts w:ascii="Arial Narrow" w:hAnsi="Arial Narrow"/>
                <w:sz w:val="20"/>
                <w:szCs w:val="20"/>
              </w:rPr>
            </w:pPr>
            <w:r w:rsidRPr="00F50F0D">
              <w:rPr>
                <w:rFonts w:ascii="Arial Narrow" w:hAnsi="Arial Narrow"/>
                <w:sz w:val="20"/>
                <w:szCs w:val="20"/>
              </w:rPr>
              <w:t>STUDENT NAME</w:t>
            </w:r>
          </w:p>
        </w:tc>
      </w:tr>
      <w:tr w:rsidR="00E75917" w14:paraId="5E5B9812" w14:textId="77777777" w:rsidTr="00E75917">
        <w:trPr>
          <w:trHeight w:val="397"/>
        </w:trPr>
        <w:tc>
          <w:tcPr>
            <w:tcW w:w="11917" w:type="dxa"/>
            <w:gridSpan w:val="12"/>
            <w:vMerge w:val="restart"/>
            <w:tcBorders>
              <w:top w:val="single" w:sz="4" w:space="0" w:color="auto"/>
            </w:tcBorders>
            <w:vAlign w:val="center"/>
          </w:tcPr>
          <w:p w14:paraId="65F15919" w14:textId="77777777" w:rsidR="00E75917" w:rsidRPr="00C44451" w:rsidRDefault="00E75917" w:rsidP="00AE1581">
            <w:pPr>
              <w:pStyle w:val="BodyText"/>
              <w:spacing w:before="60" w:after="60" w:line="240" w:lineRule="auto"/>
              <w:jc w:val="left"/>
              <w:rPr>
                <w:rFonts w:ascii="Arial Narrow" w:hAnsi="Arial Narrow"/>
                <w:lang w:val="en-GB"/>
              </w:rPr>
            </w:pPr>
            <w:r w:rsidRPr="00C44451">
              <w:rPr>
                <w:rFonts w:ascii="Arial Narrow" w:hAnsi="Arial Narrow"/>
                <w:lang w:val="en-GB"/>
              </w:rPr>
              <w:t xml:space="preserve">This assessment sheet will assist teachers to determine their score for each student. Teachers need to make judgments on the student’s performance for each criterion. Teachers will be required to choose one number from 0–10 to indicate how the student performed on each criterion with comments, as appropriate. Teachers then add the subtotals to determine the total score. </w:t>
            </w:r>
          </w:p>
        </w:tc>
        <w:tc>
          <w:tcPr>
            <w:tcW w:w="1550" w:type="dxa"/>
            <w:gridSpan w:val="2"/>
            <w:tcBorders>
              <w:top w:val="single" w:sz="4" w:space="0" w:color="auto"/>
            </w:tcBorders>
            <w:vAlign w:val="center"/>
          </w:tcPr>
          <w:p w14:paraId="76F40226" w14:textId="77777777" w:rsidR="00E75917" w:rsidRPr="00A95E79" w:rsidRDefault="00E75917" w:rsidP="00AE1581">
            <w:pPr>
              <w:rPr>
                <w:smallCaps/>
              </w:rPr>
            </w:pPr>
            <w:r w:rsidRPr="00A95E79">
              <w:rPr>
                <w:rFonts w:ascii="Arial Narrow" w:hAnsi="Arial Narrow" w:cs="HelveticaNeue LT 67 MdCn"/>
                <w:smallCaps/>
                <w:sz w:val="18"/>
                <w:szCs w:val="18"/>
                <w:lang w:val="en-GB"/>
              </w:rPr>
              <w:t>student number</w:t>
            </w:r>
          </w:p>
        </w:tc>
        <w:tc>
          <w:tcPr>
            <w:tcW w:w="283" w:type="dxa"/>
            <w:tcBorders>
              <w:top w:val="single" w:sz="4" w:space="0" w:color="auto"/>
            </w:tcBorders>
          </w:tcPr>
          <w:p w14:paraId="0A03657E" w14:textId="77777777" w:rsidR="00E75917" w:rsidRDefault="00E75917" w:rsidP="00AE1581"/>
        </w:tc>
        <w:tc>
          <w:tcPr>
            <w:tcW w:w="284" w:type="dxa"/>
            <w:tcBorders>
              <w:top w:val="single" w:sz="4" w:space="0" w:color="auto"/>
            </w:tcBorders>
          </w:tcPr>
          <w:p w14:paraId="3F5945A6" w14:textId="77777777" w:rsidR="00E75917" w:rsidRDefault="00E75917" w:rsidP="00AE1581"/>
        </w:tc>
        <w:tc>
          <w:tcPr>
            <w:tcW w:w="283" w:type="dxa"/>
            <w:tcBorders>
              <w:top w:val="single" w:sz="4" w:space="0" w:color="auto"/>
            </w:tcBorders>
          </w:tcPr>
          <w:p w14:paraId="5ED1D7F4" w14:textId="77777777" w:rsidR="00E75917" w:rsidRDefault="00E75917" w:rsidP="00AE1581"/>
        </w:tc>
        <w:tc>
          <w:tcPr>
            <w:tcW w:w="284" w:type="dxa"/>
            <w:tcBorders>
              <w:top w:val="single" w:sz="4" w:space="0" w:color="auto"/>
            </w:tcBorders>
          </w:tcPr>
          <w:p w14:paraId="3356A600" w14:textId="77777777" w:rsidR="00E75917" w:rsidRDefault="00E75917" w:rsidP="00AE1581"/>
        </w:tc>
        <w:tc>
          <w:tcPr>
            <w:tcW w:w="283" w:type="dxa"/>
            <w:tcBorders>
              <w:top w:val="single" w:sz="4" w:space="0" w:color="auto"/>
            </w:tcBorders>
          </w:tcPr>
          <w:p w14:paraId="1E2B193B" w14:textId="77777777" w:rsidR="00E75917" w:rsidRDefault="00E75917" w:rsidP="00AE1581"/>
        </w:tc>
        <w:tc>
          <w:tcPr>
            <w:tcW w:w="284" w:type="dxa"/>
            <w:tcBorders>
              <w:top w:val="single" w:sz="4" w:space="0" w:color="auto"/>
            </w:tcBorders>
          </w:tcPr>
          <w:p w14:paraId="7673ADFE" w14:textId="77777777" w:rsidR="00E75917" w:rsidRDefault="00E75917" w:rsidP="00AE1581"/>
        </w:tc>
        <w:tc>
          <w:tcPr>
            <w:tcW w:w="283" w:type="dxa"/>
            <w:tcBorders>
              <w:top w:val="single" w:sz="4" w:space="0" w:color="auto"/>
            </w:tcBorders>
          </w:tcPr>
          <w:p w14:paraId="4EE6E701" w14:textId="77777777" w:rsidR="00E75917" w:rsidRDefault="00E75917" w:rsidP="00AE1581"/>
        </w:tc>
        <w:tc>
          <w:tcPr>
            <w:tcW w:w="284" w:type="dxa"/>
            <w:tcBorders>
              <w:top w:val="single" w:sz="4" w:space="0" w:color="auto"/>
            </w:tcBorders>
          </w:tcPr>
          <w:p w14:paraId="0B38E36A" w14:textId="77777777" w:rsidR="00E75917" w:rsidRDefault="00E75917" w:rsidP="00AE1581"/>
        </w:tc>
        <w:tc>
          <w:tcPr>
            <w:tcW w:w="283" w:type="dxa"/>
            <w:tcBorders>
              <w:top w:val="single" w:sz="4" w:space="0" w:color="auto"/>
            </w:tcBorders>
          </w:tcPr>
          <w:p w14:paraId="20790904" w14:textId="77777777" w:rsidR="00E75917" w:rsidRDefault="00E75917" w:rsidP="00AE1581"/>
        </w:tc>
      </w:tr>
      <w:tr w:rsidR="00E75917" w14:paraId="2CA8396F" w14:textId="77777777" w:rsidTr="00E75917">
        <w:trPr>
          <w:trHeight w:val="397"/>
        </w:trPr>
        <w:tc>
          <w:tcPr>
            <w:tcW w:w="11917" w:type="dxa"/>
            <w:gridSpan w:val="12"/>
            <w:vMerge/>
            <w:tcBorders>
              <w:bottom w:val="single" w:sz="4" w:space="0" w:color="auto"/>
            </w:tcBorders>
          </w:tcPr>
          <w:p w14:paraId="7AE5DE86" w14:textId="77777777" w:rsidR="00E75917" w:rsidRPr="00C44451" w:rsidRDefault="00E75917" w:rsidP="00AE1581">
            <w:pPr>
              <w:pStyle w:val="BodyText"/>
              <w:spacing w:before="60" w:after="60"/>
              <w:rPr>
                <w:rFonts w:ascii="Arial Narrow" w:hAnsi="Arial Narrow"/>
                <w:lang w:val="en-GB"/>
              </w:rPr>
            </w:pPr>
          </w:p>
        </w:tc>
        <w:tc>
          <w:tcPr>
            <w:tcW w:w="2684" w:type="dxa"/>
            <w:gridSpan w:val="6"/>
            <w:tcBorders>
              <w:top w:val="single" w:sz="4" w:space="0" w:color="auto"/>
              <w:bottom w:val="single" w:sz="4" w:space="0" w:color="auto"/>
            </w:tcBorders>
            <w:vAlign w:val="center"/>
          </w:tcPr>
          <w:p w14:paraId="5F96C1C6" w14:textId="77777777" w:rsidR="00E75917" w:rsidRPr="00A95E79" w:rsidRDefault="00E75917" w:rsidP="00AE1581">
            <w:pPr>
              <w:rPr>
                <w:smallCaps/>
              </w:rPr>
            </w:pPr>
            <w:r w:rsidRPr="00A95E79">
              <w:rPr>
                <w:rFonts w:ascii="Arial Narrow" w:hAnsi="Arial Narrow" w:cs="HelveticaNeue LT 67 MdCn"/>
                <w:smallCaps/>
                <w:sz w:val="18"/>
                <w:szCs w:val="18"/>
                <w:lang w:val="en-GB"/>
              </w:rPr>
              <w:t>assessing school number</w:t>
            </w:r>
          </w:p>
        </w:tc>
        <w:tc>
          <w:tcPr>
            <w:tcW w:w="283" w:type="dxa"/>
            <w:tcBorders>
              <w:top w:val="single" w:sz="4" w:space="0" w:color="auto"/>
              <w:bottom w:val="single" w:sz="4" w:space="0" w:color="auto"/>
            </w:tcBorders>
          </w:tcPr>
          <w:p w14:paraId="3594B5F4" w14:textId="77777777" w:rsidR="00E75917" w:rsidRDefault="00E75917" w:rsidP="00AE1581"/>
        </w:tc>
        <w:tc>
          <w:tcPr>
            <w:tcW w:w="284" w:type="dxa"/>
            <w:tcBorders>
              <w:top w:val="single" w:sz="4" w:space="0" w:color="auto"/>
              <w:bottom w:val="single" w:sz="4" w:space="0" w:color="auto"/>
            </w:tcBorders>
          </w:tcPr>
          <w:p w14:paraId="25151022" w14:textId="77777777" w:rsidR="00E75917" w:rsidRDefault="00E75917" w:rsidP="00AE1581"/>
        </w:tc>
        <w:tc>
          <w:tcPr>
            <w:tcW w:w="283" w:type="dxa"/>
            <w:tcBorders>
              <w:top w:val="single" w:sz="4" w:space="0" w:color="auto"/>
              <w:bottom w:val="single" w:sz="4" w:space="0" w:color="auto"/>
            </w:tcBorders>
          </w:tcPr>
          <w:p w14:paraId="3418AE8F" w14:textId="77777777" w:rsidR="00E75917" w:rsidRDefault="00E75917" w:rsidP="00AE1581"/>
        </w:tc>
        <w:tc>
          <w:tcPr>
            <w:tcW w:w="284" w:type="dxa"/>
            <w:tcBorders>
              <w:top w:val="single" w:sz="4" w:space="0" w:color="auto"/>
              <w:bottom w:val="single" w:sz="4" w:space="0" w:color="auto"/>
            </w:tcBorders>
          </w:tcPr>
          <w:p w14:paraId="31ED855B" w14:textId="77777777" w:rsidR="00E75917" w:rsidRDefault="00E75917" w:rsidP="00AE1581"/>
        </w:tc>
        <w:tc>
          <w:tcPr>
            <w:tcW w:w="283" w:type="dxa"/>
            <w:tcBorders>
              <w:top w:val="single" w:sz="4" w:space="0" w:color="auto"/>
              <w:bottom w:val="single" w:sz="4" w:space="0" w:color="auto"/>
            </w:tcBorders>
          </w:tcPr>
          <w:p w14:paraId="0021D2FF" w14:textId="77777777" w:rsidR="00E75917" w:rsidRDefault="00E75917" w:rsidP="00AE1581"/>
        </w:tc>
      </w:tr>
      <w:tr w:rsidR="00E75917" w:rsidRPr="00330CAE" w14:paraId="5A660DBB" w14:textId="77777777" w:rsidTr="00E75917">
        <w:tc>
          <w:tcPr>
            <w:tcW w:w="11917" w:type="dxa"/>
            <w:gridSpan w:val="12"/>
            <w:tcBorders>
              <w:left w:val="nil"/>
              <w:bottom w:val="single" w:sz="4" w:space="0" w:color="auto"/>
              <w:right w:val="nil"/>
            </w:tcBorders>
          </w:tcPr>
          <w:p w14:paraId="4CB02507" w14:textId="77777777" w:rsidR="00E75917" w:rsidRPr="00330CAE" w:rsidRDefault="00E75917" w:rsidP="00AE1581">
            <w:pPr>
              <w:suppressAutoHyphens/>
              <w:autoSpaceDE w:val="0"/>
              <w:autoSpaceDN w:val="0"/>
              <w:adjustRightInd w:val="0"/>
              <w:spacing w:before="60" w:line="288" w:lineRule="auto"/>
              <w:jc w:val="both"/>
              <w:textAlignment w:val="center"/>
              <w:rPr>
                <w:rFonts w:ascii="Arial Narrow" w:hAnsi="Arial Narrow" w:cs="HelveticaNeue LT 57 Cn"/>
                <w:b/>
                <w:bCs/>
                <w:color w:val="000000"/>
                <w:sz w:val="4"/>
                <w:szCs w:val="4"/>
              </w:rPr>
            </w:pPr>
          </w:p>
        </w:tc>
        <w:tc>
          <w:tcPr>
            <w:tcW w:w="4101" w:type="dxa"/>
            <w:gridSpan w:val="11"/>
            <w:tcBorders>
              <w:left w:val="nil"/>
              <w:bottom w:val="single" w:sz="4" w:space="0" w:color="auto"/>
              <w:right w:val="nil"/>
            </w:tcBorders>
          </w:tcPr>
          <w:p w14:paraId="1C894D45" w14:textId="77777777" w:rsidR="00E75917" w:rsidRPr="00330CAE" w:rsidRDefault="00E75917" w:rsidP="00AE1581">
            <w:pPr>
              <w:suppressAutoHyphens/>
              <w:autoSpaceDE w:val="0"/>
              <w:autoSpaceDN w:val="0"/>
              <w:adjustRightInd w:val="0"/>
              <w:spacing w:line="288" w:lineRule="auto"/>
              <w:textAlignment w:val="center"/>
              <w:rPr>
                <w:rFonts w:ascii="HelveticaNeue LT 47 LightCn" w:hAnsi="HelveticaNeue LT 47 LightCn" w:cs="HelveticaNeue LT 47 LightCn"/>
                <w:color w:val="000000"/>
                <w:sz w:val="4"/>
                <w:szCs w:val="4"/>
                <w:lang w:val="en-GB"/>
              </w:rPr>
            </w:pPr>
          </w:p>
        </w:tc>
      </w:tr>
      <w:tr w:rsidR="00E75917" w14:paraId="590D3B97" w14:textId="77777777" w:rsidTr="00E75917">
        <w:tc>
          <w:tcPr>
            <w:tcW w:w="6373" w:type="dxa"/>
            <w:gridSpan w:val="3"/>
            <w:tcBorders>
              <w:bottom w:val="nil"/>
              <w:right w:val="nil"/>
            </w:tcBorders>
          </w:tcPr>
          <w:p w14:paraId="1829AB95" w14:textId="77777777" w:rsidR="00E75917" w:rsidRDefault="00E75917" w:rsidP="00AE1581">
            <w:pPr>
              <w:spacing w:before="120"/>
            </w:pPr>
            <w:r w:rsidRPr="00C44451">
              <w:rPr>
                <w:rFonts w:ascii="Arial Narrow" w:hAnsi="Arial Narrow" w:cs="HelveticaNeue LT 57 Cn"/>
                <w:b/>
                <w:bCs/>
                <w:color w:val="000000"/>
                <w:sz w:val="19"/>
                <w:szCs w:val="19"/>
              </w:rPr>
              <w:t>Criteria for the award of grades</w:t>
            </w:r>
          </w:p>
        </w:tc>
        <w:tc>
          <w:tcPr>
            <w:tcW w:w="988" w:type="dxa"/>
            <w:tcBorders>
              <w:left w:val="nil"/>
              <w:bottom w:val="nil"/>
              <w:right w:val="nil"/>
            </w:tcBorders>
          </w:tcPr>
          <w:p w14:paraId="11A83525"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Not Shown (0)</w:t>
            </w:r>
          </w:p>
        </w:tc>
        <w:tc>
          <w:tcPr>
            <w:tcW w:w="851" w:type="dxa"/>
            <w:tcBorders>
              <w:left w:val="nil"/>
              <w:bottom w:val="nil"/>
              <w:right w:val="nil"/>
            </w:tcBorders>
          </w:tcPr>
          <w:p w14:paraId="7D0B80E3"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Very Low (1–2)</w:t>
            </w:r>
          </w:p>
        </w:tc>
        <w:tc>
          <w:tcPr>
            <w:tcW w:w="989" w:type="dxa"/>
            <w:gridSpan w:val="3"/>
            <w:tcBorders>
              <w:left w:val="nil"/>
              <w:bottom w:val="nil"/>
              <w:right w:val="nil"/>
            </w:tcBorders>
          </w:tcPr>
          <w:p w14:paraId="3D5C8A5D" w14:textId="77777777" w:rsidR="00E75917" w:rsidRPr="006A56A4" w:rsidRDefault="00E75917" w:rsidP="00AE1581">
            <w:pPr>
              <w:pStyle w:val="BodyText"/>
              <w:spacing w:before="40" w:line="240" w:lineRule="auto"/>
              <w:jc w:val="center"/>
              <w:rPr>
                <w:rFonts w:ascii="Arial Narrow" w:hAnsi="Arial Narrow"/>
              </w:rPr>
            </w:pPr>
            <w:r w:rsidRPr="006A56A4">
              <w:rPr>
                <w:rFonts w:ascii="Arial Narrow" w:hAnsi="Arial Narrow"/>
                <w:sz w:val="18"/>
                <w:szCs w:val="18"/>
              </w:rPr>
              <w:t xml:space="preserve">Low </w:t>
            </w:r>
            <w:r w:rsidRPr="006A56A4">
              <w:rPr>
                <w:rFonts w:ascii="Arial Narrow" w:hAnsi="Arial Narrow"/>
                <w:sz w:val="18"/>
                <w:szCs w:val="18"/>
              </w:rPr>
              <w:br/>
              <w:t>(3–4)</w:t>
            </w:r>
          </w:p>
        </w:tc>
        <w:tc>
          <w:tcPr>
            <w:tcW w:w="850" w:type="dxa"/>
            <w:tcBorders>
              <w:left w:val="nil"/>
              <w:bottom w:val="nil"/>
              <w:right w:val="nil"/>
            </w:tcBorders>
          </w:tcPr>
          <w:p w14:paraId="2234DC0B"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 xml:space="preserve">Med </w:t>
            </w:r>
            <w:r w:rsidRPr="006A56A4">
              <w:rPr>
                <w:rFonts w:ascii="Arial Narrow" w:hAnsi="Arial Narrow" w:cs="HelveticaNeue LT 47 LightCn"/>
                <w:color w:val="000000"/>
                <w:sz w:val="18"/>
                <w:szCs w:val="18"/>
              </w:rPr>
              <w:br/>
              <w:t>(5–6)</w:t>
            </w:r>
          </w:p>
        </w:tc>
        <w:tc>
          <w:tcPr>
            <w:tcW w:w="869" w:type="dxa"/>
            <w:gridSpan w:val="2"/>
            <w:tcBorders>
              <w:left w:val="nil"/>
              <w:bottom w:val="nil"/>
              <w:right w:val="nil"/>
            </w:tcBorders>
          </w:tcPr>
          <w:p w14:paraId="60EA45B2"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 xml:space="preserve">High </w:t>
            </w:r>
            <w:r w:rsidRPr="006A56A4">
              <w:rPr>
                <w:rFonts w:ascii="Arial Narrow" w:hAnsi="Arial Narrow" w:cs="HelveticaNeue LT 47 LightCn"/>
                <w:color w:val="000000"/>
                <w:sz w:val="18"/>
                <w:szCs w:val="18"/>
              </w:rPr>
              <w:br/>
              <w:t>(7–8)</w:t>
            </w:r>
          </w:p>
        </w:tc>
        <w:tc>
          <w:tcPr>
            <w:tcW w:w="997" w:type="dxa"/>
            <w:tcBorders>
              <w:left w:val="nil"/>
              <w:bottom w:val="nil"/>
            </w:tcBorders>
          </w:tcPr>
          <w:p w14:paraId="1680A43E"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Very High (9–10)</w:t>
            </w:r>
          </w:p>
        </w:tc>
        <w:tc>
          <w:tcPr>
            <w:tcW w:w="4101" w:type="dxa"/>
            <w:gridSpan w:val="11"/>
            <w:vMerge w:val="restart"/>
            <w:tcBorders>
              <w:bottom w:val="nil"/>
            </w:tcBorders>
          </w:tcPr>
          <w:p w14:paraId="6029AB8C" w14:textId="77777777" w:rsidR="00E75917" w:rsidRPr="00C44451" w:rsidRDefault="00E75917" w:rsidP="00AE1581">
            <w:pPr>
              <w:suppressAutoHyphens/>
              <w:autoSpaceDE w:val="0"/>
              <w:autoSpaceDN w:val="0"/>
              <w:adjustRightInd w:val="0"/>
              <w:spacing w:before="60" w:line="288" w:lineRule="auto"/>
              <w:textAlignment w:val="center"/>
              <w:rPr>
                <w:rFonts w:ascii="Arial Narrow Bold" w:hAnsi="Arial Narrow Bold" w:cs="HelveticaNeue LT 57 Cn"/>
                <w:b/>
                <w:bCs/>
                <w:color w:val="000000"/>
                <w:sz w:val="19"/>
                <w:szCs w:val="19"/>
                <w:lang w:val="en-GB"/>
              </w:rPr>
            </w:pPr>
            <w:r w:rsidRPr="00C44451">
              <w:rPr>
                <w:rFonts w:ascii="Arial Narrow Bold" w:hAnsi="Arial Narrow Bold" w:cs="HelveticaNeue LT 57 Cn"/>
                <w:b/>
                <w:bCs/>
                <w:color w:val="000000"/>
                <w:sz w:val="19"/>
                <w:szCs w:val="19"/>
                <w:lang w:val="en-GB"/>
              </w:rPr>
              <w:t>Performance on Criteria: Teacher’s Comments</w:t>
            </w:r>
          </w:p>
          <w:p w14:paraId="39A70F93" w14:textId="77777777" w:rsidR="00E75917" w:rsidRDefault="00E75917" w:rsidP="00AE1581">
            <w:r w:rsidRPr="00C44451">
              <w:rPr>
                <w:rFonts w:ascii="Arial Narrow" w:hAnsi="Arial Narrow" w:cs="HelveticaNeue LT 47 LightCn"/>
                <w:color w:val="000000"/>
                <w:sz w:val="19"/>
                <w:szCs w:val="19"/>
                <w:lang w:val="en-GB"/>
              </w:rPr>
              <w:t>You may wish to comment on aspects of the student’s work that led to your assessment.</w:t>
            </w:r>
          </w:p>
        </w:tc>
      </w:tr>
      <w:tr w:rsidR="00E75917" w:rsidRPr="00365856" w14:paraId="61BBC172" w14:textId="77777777" w:rsidTr="00E75917">
        <w:tc>
          <w:tcPr>
            <w:tcW w:w="6373" w:type="dxa"/>
            <w:gridSpan w:val="3"/>
            <w:tcBorders>
              <w:top w:val="nil"/>
              <w:bottom w:val="nil"/>
              <w:right w:val="nil"/>
            </w:tcBorders>
          </w:tcPr>
          <w:p w14:paraId="6BB3EABE" w14:textId="77777777" w:rsidR="00E75917" w:rsidRPr="00365856" w:rsidRDefault="00E75917" w:rsidP="00AE1581">
            <w:pPr>
              <w:pStyle w:val="VCAAtablecondensed"/>
              <w:spacing w:before="0" w:after="0" w:line="240" w:lineRule="auto"/>
              <w:rPr>
                <w:b/>
                <w:sz w:val="18"/>
                <w:szCs w:val="18"/>
              </w:rPr>
            </w:pPr>
            <w:r w:rsidRPr="00365856">
              <w:rPr>
                <w:b/>
                <w:sz w:val="18"/>
                <w:szCs w:val="18"/>
              </w:rPr>
              <w:t xml:space="preserve">The extent to which the </w:t>
            </w:r>
            <w:r>
              <w:rPr>
                <w:b/>
                <w:sz w:val="18"/>
                <w:szCs w:val="18"/>
              </w:rPr>
              <w:t>student</w:t>
            </w:r>
            <w:r w:rsidRPr="00365856">
              <w:rPr>
                <w:b/>
                <w:sz w:val="18"/>
                <w:szCs w:val="18"/>
              </w:rPr>
              <w:t xml:space="preserve"> demonstrates:</w:t>
            </w:r>
          </w:p>
        </w:tc>
        <w:tc>
          <w:tcPr>
            <w:tcW w:w="988" w:type="dxa"/>
            <w:tcBorders>
              <w:top w:val="nil"/>
              <w:left w:val="nil"/>
              <w:bottom w:val="nil"/>
              <w:right w:val="nil"/>
            </w:tcBorders>
          </w:tcPr>
          <w:p w14:paraId="70416186"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851" w:type="dxa"/>
            <w:tcBorders>
              <w:top w:val="nil"/>
              <w:left w:val="nil"/>
              <w:bottom w:val="nil"/>
              <w:right w:val="nil"/>
            </w:tcBorders>
          </w:tcPr>
          <w:p w14:paraId="17473E1B"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989" w:type="dxa"/>
            <w:gridSpan w:val="3"/>
            <w:tcBorders>
              <w:top w:val="nil"/>
              <w:left w:val="nil"/>
              <w:bottom w:val="nil"/>
              <w:right w:val="nil"/>
            </w:tcBorders>
          </w:tcPr>
          <w:p w14:paraId="23263EFE" w14:textId="77777777" w:rsidR="00E75917" w:rsidRPr="006A56A4" w:rsidRDefault="00E75917" w:rsidP="00AE1581">
            <w:pPr>
              <w:pStyle w:val="BodyText"/>
              <w:spacing w:before="40" w:line="240" w:lineRule="auto"/>
              <w:jc w:val="center"/>
              <w:rPr>
                <w:rFonts w:ascii="Arial Narrow" w:hAnsi="Arial Narrow"/>
                <w:sz w:val="18"/>
                <w:szCs w:val="18"/>
              </w:rPr>
            </w:pPr>
          </w:p>
        </w:tc>
        <w:tc>
          <w:tcPr>
            <w:tcW w:w="850" w:type="dxa"/>
            <w:tcBorders>
              <w:top w:val="nil"/>
              <w:left w:val="nil"/>
              <w:bottom w:val="nil"/>
              <w:right w:val="nil"/>
            </w:tcBorders>
          </w:tcPr>
          <w:p w14:paraId="0D4B5E0F"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869" w:type="dxa"/>
            <w:gridSpan w:val="2"/>
            <w:tcBorders>
              <w:top w:val="nil"/>
              <w:left w:val="nil"/>
              <w:bottom w:val="nil"/>
              <w:right w:val="nil"/>
            </w:tcBorders>
          </w:tcPr>
          <w:p w14:paraId="1F641960"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997" w:type="dxa"/>
            <w:tcBorders>
              <w:top w:val="nil"/>
              <w:left w:val="nil"/>
              <w:bottom w:val="nil"/>
            </w:tcBorders>
          </w:tcPr>
          <w:p w14:paraId="5E2E4CFE"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4101" w:type="dxa"/>
            <w:gridSpan w:val="11"/>
            <w:vMerge/>
            <w:tcBorders>
              <w:bottom w:val="nil"/>
            </w:tcBorders>
          </w:tcPr>
          <w:p w14:paraId="314C934D" w14:textId="77777777" w:rsidR="00E75917" w:rsidRPr="00365856" w:rsidRDefault="00E75917" w:rsidP="00AE1581">
            <w:pPr>
              <w:rPr>
                <w:sz w:val="18"/>
                <w:szCs w:val="18"/>
              </w:rPr>
            </w:pPr>
          </w:p>
        </w:tc>
      </w:tr>
      <w:tr w:rsidR="00E75917" w14:paraId="0B255505" w14:textId="77777777" w:rsidTr="00E75917">
        <w:tc>
          <w:tcPr>
            <w:tcW w:w="6373" w:type="dxa"/>
            <w:gridSpan w:val="3"/>
            <w:tcBorders>
              <w:top w:val="nil"/>
              <w:bottom w:val="nil"/>
              <w:right w:val="nil"/>
            </w:tcBorders>
          </w:tcPr>
          <w:p w14:paraId="7AF90F66" w14:textId="3CC05C8E" w:rsidR="00E75917" w:rsidRPr="0074040D" w:rsidRDefault="00081E4F" w:rsidP="00AE1581">
            <w:pPr>
              <w:pStyle w:val="VCAASATcriteriatext"/>
              <w:spacing w:before="120"/>
              <w:rPr>
                <w:color w:val="000000" w:themeColor="text1"/>
              </w:rPr>
            </w:pPr>
            <w:r w:rsidRPr="00081E4F">
              <w:rPr>
                <w:color w:val="000000" w:themeColor="text1"/>
              </w:rPr>
              <w:t>1.</w:t>
            </w:r>
            <w:r w:rsidRPr="00081E4F">
              <w:rPr>
                <w:color w:val="000000" w:themeColor="text1"/>
              </w:rPr>
              <w:tab/>
              <w:t xml:space="preserve">Skills in </w:t>
            </w:r>
            <w:r w:rsidR="004F3BA6">
              <w:rPr>
                <w:color w:val="000000" w:themeColor="text1"/>
              </w:rPr>
              <w:t xml:space="preserve">specifying </w:t>
            </w:r>
            <w:r w:rsidR="00900E8C">
              <w:rPr>
                <w:color w:val="000000" w:themeColor="text1"/>
              </w:rPr>
              <w:t>a</w:t>
            </w:r>
            <w:r w:rsidRPr="00081E4F">
              <w:rPr>
                <w:color w:val="000000" w:themeColor="text1"/>
              </w:rPr>
              <w:t xml:space="preserve"> problem and </w:t>
            </w:r>
            <w:r w:rsidR="00AF0E88">
              <w:rPr>
                <w:color w:val="000000" w:themeColor="text1"/>
              </w:rPr>
              <w:t>modelling</w:t>
            </w:r>
            <w:r w:rsidR="00AF0E88" w:rsidRPr="00081E4F">
              <w:rPr>
                <w:color w:val="000000" w:themeColor="text1"/>
              </w:rPr>
              <w:t xml:space="preserve"> </w:t>
            </w:r>
            <w:r w:rsidR="00900E8C">
              <w:rPr>
                <w:color w:val="000000" w:themeColor="text1"/>
              </w:rPr>
              <w:t>its</w:t>
            </w:r>
            <w:r w:rsidR="00900E8C" w:rsidRPr="00081E4F">
              <w:rPr>
                <w:color w:val="000000" w:themeColor="text1"/>
              </w:rPr>
              <w:t xml:space="preserve"> </w:t>
            </w:r>
            <w:r w:rsidRPr="00081E4F">
              <w:rPr>
                <w:color w:val="000000" w:themeColor="text1"/>
              </w:rPr>
              <w:t>key features</w:t>
            </w:r>
          </w:p>
        </w:tc>
        <w:tc>
          <w:tcPr>
            <w:tcW w:w="988" w:type="dxa"/>
            <w:tcBorders>
              <w:top w:val="nil"/>
              <w:left w:val="nil"/>
              <w:bottom w:val="nil"/>
              <w:right w:val="nil"/>
            </w:tcBorders>
          </w:tcPr>
          <w:p w14:paraId="3FD0A5DB" w14:textId="77777777" w:rsidR="00E75917" w:rsidRPr="00D5421D" w:rsidRDefault="00E75917" w:rsidP="00AE1581">
            <w:pPr>
              <w:tabs>
                <w:tab w:val="left" w:pos="283"/>
                <w:tab w:val="left" w:pos="567"/>
                <w:tab w:val="center" w:pos="5200"/>
                <w:tab w:val="center" w:pos="5440"/>
                <w:tab w:val="center" w:pos="5800"/>
                <w:tab w:val="center" w:pos="6060"/>
                <w:tab w:val="center" w:pos="6440"/>
                <w:tab w:val="center" w:pos="6700"/>
                <w:tab w:val="center" w:pos="7060"/>
                <w:tab w:val="center" w:pos="7320"/>
                <w:tab w:val="center" w:pos="7700"/>
                <w:tab w:val="center" w:pos="7960"/>
                <w:tab w:val="center" w:pos="8340"/>
                <w:tab w:val="center" w:pos="8600"/>
              </w:tabs>
              <w:suppressAutoHyphens/>
              <w:autoSpaceDE w:val="0"/>
              <w:autoSpaceDN w:val="0"/>
              <w:adjustRightInd w:val="0"/>
              <w:spacing w:before="120"/>
              <w:ind w:left="283" w:hanging="283"/>
              <w:jc w:val="center"/>
              <w:textAlignment w:val="center"/>
              <w:rPr>
                <w:rFonts w:ascii="Wingdings 2" w:hAnsi="Wingdings 2" w:cs="Wingdings 2"/>
                <w:color w:val="000000"/>
                <w:sz w:val="20"/>
                <w:szCs w:val="20"/>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42778851"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7EB56962" w14:textId="77777777" w:rsidR="00E75917" w:rsidRDefault="00E75917" w:rsidP="00AE1581">
            <w:pPr>
              <w:pStyle w:val="BodyText"/>
              <w:spacing w:before="120"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098CC44"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50E10353"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634970F3" w14:textId="77777777" w:rsidR="00E75917" w:rsidRPr="00365856"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137F0667" w14:textId="77777777" w:rsidR="00E75917" w:rsidRDefault="00E75917" w:rsidP="00AE1581"/>
        </w:tc>
      </w:tr>
      <w:tr w:rsidR="00E75917" w14:paraId="1E2EBAA4" w14:textId="77777777" w:rsidTr="00E75917">
        <w:tc>
          <w:tcPr>
            <w:tcW w:w="6373" w:type="dxa"/>
            <w:gridSpan w:val="3"/>
            <w:tcBorders>
              <w:top w:val="nil"/>
              <w:bottom w:val="nil"/>
              <w:right w:val="nil"/>
            </w:tcBorders>
          </w:tcPr>
          <w:p w14:paraId="323B4BC0" w14:textId="3AAB784C" w:rsidR="00E75917" w:rsidRPr="0074040D" w:rsidRDefault="00081E4F" w:rsidP="00AE1581">
            <w:pPr>
              <w:pStyle w:val="VCAASATcriteriatext"/>
              <w:rPr>
                <w:color w:val="000000" w:themeColor="text1"/>
              </w:rPr>
            </w:pPr>
            <w:r w:rsidRPr="00081E4F">
              <w:rPr>
                <w:color w:val="000000" w:themeColor="text1"/>
              </w:rPr>
              <w:t>2.</w:t>
            </w:r>
            <w:r w:rsidRPr="00081E4F">
              <w:rPr>
                <w:color w:val="000000" w:themeColor="text1"/>
              </w:rPr>
              <w:tab/>
              <w:t>Skills in the design of</w:t>
            </w:r>
            <w:r w:rsidR="00441C34">
              <w:rPr>
                <w:color w:val="000000" w:themeColor="text1"/>
              </w:rPr>
              <w:t xml:space="preserve"> an</w:t>
            </w:r>
            <w:r w:rsidRPr="00081E4F">
              <w:rPr>
                <w:color w:val="000000" w:themeColor="text1"/>
              </w:rPr>
              <w:t xml:space="preserve"> algorithm to solve a real-world</w:t>
            </w:r>
            <w:r w:rsidR="004F3BA6">
              <w:rPr>
                <w:color w:val="000000" w:themeColor="text1"/>
              </w:rPr>
              <w:t>/applied</w:t>
            </w:r>
            <w:r w:rsidRPr="00081E4F">
              <w:rPr>
                <w:color w:val="000000" w:themeColor="text1"/>
              </w:rPr>
              <w:t xml:space="preserve"> problem.</w:t>
            </w:r>
          </w:p>
        </w:tc>
        <w:tc>
          <w:tcPr>
            <w:tcW w:w="988" w:type="dxa"/>
            <w:tcBorders>
              <w:top w:val="nil"/>
              <w:left w:val="nil"/>
              <w:bottom w:val="nil"/>
              <w:right w:val="nil"/>
            </w:tcBorders>
          </w:tcPr>
          <w:p w14:paraId="27D5E1AA"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533EF33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3105C1F3"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44EE64D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08A0471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07D4A1F7"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03563B54" w14:textId="77777777" w:rsidR="00E75917" w:rsidRDefault="00E75917" w:rsidP="00AE1581"/>
        </w:tc>
      </w:tr>
      <w:tr w:rsidR="00E75917" w14:paraId="181B8A58" w14:textId="77777777" w:rsidTr="00E75917">
        <w:tc>
          <w:tcPr>
            <w:tcW w:w="6373" w:type="dxa"/>
            <w:gridSpan w:val="3"/>
            <w:tcBorders>
              <w:top w:val="nil"/>
              <w:bottom w:val="nil"/>
              <w:right w:val="nil"/>
            </w:tcBorders>
          </w:tcPr>
          <w:p w14:paraId="01BAF71B" w14:textId="5F32C4BD" w:rsidR="00E75917" w:rsidRPr="0074040D" w:rsidRDefault="00081E4F" w:rsidP="00AE1581">
            <w:pPr>
              <w:pStyle w:val="VCAASATcriteriatext"/>
              <w:rPr>
                <w:color w:val="000000" w:themeColor="text1"/>
              </w:rPr>
            </w:pPr>
            <w:r w:rsidRPr="00081E4F">
              <w:rPr>
                <w:color w:val="000000" w:themeColor="text1"/>
              </w:rPr>
              <w:t>3.</w:t>
            </w:r>
            <w:r w:rsidRPr="00081E4F">
              <w:rPr>
                <w:color w:val="000000" w:themeColor="text1"/>
              </w:rPr>
              <w:tab/>
              <w:t xml:space="preserve">Skills in the </w:t>
            </w:r>
            <w:r w:rsidR="00B1042F">
              <w:rPr>
                <w:color w:val="000000" w:themeColor="text1"/>
              </w:rPr>
              <w:t>communicatio</w:t>
            </w:r>
            <w:r w:rsidR="00B1042F" w:rsidRPr="00081E4F">
              <w:rPr>
                <w:color w:val="000000" w:themeColor="text1"/>
              </w:rPr>
              <w:t xml:space="preserve">n </w:t>
            </w:r>
            <w:r w:rsidRPr="00081E4F">
              <w:rPr>
                <w:color w:val="000000" w:themeColor="text1"/>
              </w:rPr>
              <w:t xml:space="preserve">of </w:t>
            </w:r>
            <w:r w:rsidR="004F3BA6">
              <w:rPr>
                <w:color w:val="000000" w:themeColor="text1"/>
              </w:rPr>
              <w:t xml:space="preserve">an </w:t>
            </w:r>
            <w:r w:rsidRPr="00081E4F">
              <w:rPr>
                <w:color w:val="000000" w:themeColor="text1"/>
              </w:rPr>
              <w:t>algorithmic solution to a real-world</w:t>
            </w:r>
            <w:r w:rsidR="004F3BA6">
              <w:rPr>
                <w:color w:val="000000" w:themeColor="text1"/>
              </w:rPr>
              <w:t>/applied</w:t>
            </w:r>
            <w:r w:rsidRPr="00081E4F">
              <w:rPr>
                <w:color w:val="000000" w:themeColor="text1"/>
              </w:rPr>
              <w:t xml:space="preserve"> problem.</w:t>
            </w:r>
          </w:p>
        </w:tc>
        <w:tc>
          <w:tcPr>
            <w:tcW w:w="988" w:type="dxa"/>
            <w:tcBorders>
              <w:top w:val="nil"/>
              <w:left w:val="nil"/>
              <w:bottom w:val="nil"/>
              <w:right w:val="nil"/>
            </w:tcBorders>
          </w:tcPr>
          <w:p w14:paraId="7CA66BE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17862D0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117A2144"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55AD844"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592762C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57051700"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7950495E" w14:textId="77777777" w:rsidR="00E75917" w:rsidRDefault="00E75917" w:rsidP="00AE1581"/>
        </w:tc>
      </w:tr>
      <w:tr w:rsidR="00E75917" w14:paraId="3C77D02A" w14:textId="77777777" w:rsidTr="00E75917">
        <w:tc>
          <w:tcPr>
            <w:tcW w:w="6373" w:type="dxa"/>
            <w:gridSpan w:val="3"/>
            <w:tcBorders>
              <w:top w:val="nil"/>
              <w:bottom w:val="nil"/>
              <w:right w:val="nil"/>
            </w:tcBorders>
          </w:tcPr>
          <w:p w14:paraId="73971AB9" w14:textId="39B26B4A" w:rsidR="00E75917" w:rsidRPr="0074040D" w:rsidRDefault="00081E4F" w:rsidP="00AE1581">
            <w:pPr>
              <w:pStyle w:val="VCAASATcriteriatext"/>
              <w:rPr>
                <w:color w:val="000000" w:themeColor="text1"/>
              </w:rPr>
            </w:pPr>
            <w:r w:rsidRPr="00081E4F">
              <w:rPr>
                <w:color w:val="000000" w:themeColor="text1"/>
              </w:rPr>
              <w:t>4.</w:t>
            </w:r>
            <w:r w:rsidRPr="00081E4F">
              <w:rPr>
                <w:color w:val="000000" w:themeColor="text1"/>
              </w:rPr>
              <w:tab/>
              <w:t xml:space="preserve">Skills in the </w:t>
            </w:r>
            <w:r w:rsidR="00B1042F">
              <w:rPr>
                <w:color w:val="000000" w:themeColor="text1"/>
              </w:rPr>
              <w:t>justification</w:t>
            </w:r>
            <w:r w:rsidR="00B1042F" w:rsidRPr="00081E4F">
              <w:rPr>
                <w:color w:val="000000" w:themeColor="text1"/>
              </w:rPr>
              <w:t xml:space="preserve"> </w:t>
            </w:r>
            <w:r w:rsidRPr="00081E4F">
              <w:rPr>
                <w:color w:val="000000" w:themeColor="text1"/>
              </w:rPr>
              <w:t>of</w:t>
            </w:r>
            <w:r w:rsidR="004F3BA6">
              <w:rPr>
                <w:color w:val="000000" w:themeColor="text1"/>
              </w:rPr>
              <w:t xml:space="preserve"> an</w:t>
            </w:r>
            <w:r w:rsidRPr="00081E4F">
              <w:rPr>
                <w:color w:val="000000" w:themeColor="text1"/>
              </w:rPr>
              <w:t xml:space="preserve"> algorithmic solution to a </w:t>
            </w:r>
            <w:proofErr w:type="gramStart"/>
            <w:r w:rsidRPr="00081E4F">
              <w:rPr>
                <w:color w:val="000000" w:themeColor="text1"/>
              </w:rPr>
              <w:t>real-word</w:t>
            </w:r>
            <w:proofErr w:type="gramEnd"/>
            <w:r w:rsidR="004F3BA6">
              <w:rPr>
                <w:color w:val="000000" w:themeColor="text1"/>
              </w:rPr>
              <w:t>/applied</w:t>
            </w:r>
            <w:r w:rsidRPr="00081E4F">
              <w:rPr>
                <w:color w:val="000000" w:themeColor="text1"/>
              </w:rPr>
              <w:t xml:space="preserve"> problem.</w:t>
            </w:r>
          </w:p>
        </w:tc>
        <w:tc>
          <w:tcPr>
            <w:tcW w:w="988" w:type="dxa"/>
            <w:tcBorders>
              <w:top w:val="nil"/>
              <w:left w:val="nil"/>
              <w:bottom w:val="nil"/>
              <w:right w:val="nil"/>
            </w:tcBorders>
          </w:tcPr>
          <w:p w14:paraId="06E9135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3698767B"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12062028"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00C5F5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45B29161"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6E800AFB"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413229BB" w14:textId="77777777" w:rsidR="00E75917" w:rsidRDefault="00E75917" w:rsidP="00AE1581"/>
        </w:tc>
      </w:tr>
      <w:tr w:rsidR="00E75917" w14:paraId="2F796FD0" w14:textId="77777777" w:rsidTr="00E75917">
        <w:tc>
          <w:tcPr>
            <w:tcW w:w="6373" w:type="dxa"/>
            <w:gridSpan w:val="3"/>
            <w:tcBorders>
              <w:top w:val="nil"/>
              <w:bottom w:val="nil"/>
              <w:right w:val="nil"/>
            </w:tcBorders>
          </w:tcPr>
          <w:p w14:paraId="5B799DF1" w14:textId="16E2EE09" w:rsidR="00E75917" w:rsidRPr="0074040D" w:rsidRDefault="00081E4F" w:rsidP="00AE1581">
            <w:pPr>
              <w:pStyle w:val="VCAASATcriteriatext"/>
              <w:rPr>
                <w:color w:val="000000" w:themeColor="text1"/>
              </w:rPr>
            </w:pPr>
            <w:r w:rsidRPr="00081E4F">
              <w:rPr>
                <w:color w:val="000000" w:themeColor="text1"/>
              </w:rPr>
              <w:t>5.</w:t>
            </w:r>
            <w:r w:rsidRPr="00081E4F">
              <w:rPr>
                <w:color w:val="000000" w:themeColor="text1"/>
              </w:rPr>
              <w:tab/>
              <w:t xml:space="preserve">Skills in </w:t>
            </w:r>
            <w:r w:rsidR="00B734BD" w:rsidRPr="00081E4F">
              <w:rPr>
                <w:color w:val="000000" w:themeColor="text1"/>
              </w:rPr>
              <w:t>determining the time complexity of algorithms.</w:t>
            </w:r>
          </w:p>
        </w:tc>
        <w:tc>
          <w:tcPr>
            <w:tcW w:w="988" w:type="dxa"/>
            <w:tcBorders>
              <w:top w:val="nil"/>
              <w:left w:val="nil"/>
              <w:bottom w:val="nil"/>
              <w:right w:val="nil"/>
            </w:tcBorders>
          </w:tcPr>
          <w:p w14:paraId="63AD19B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02C0624B"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29877E6F"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4E0A421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7A964E0F"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733D9041"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1BD402BB" w14:textId="77777777" w:rsidR="00E75917" w:rsidRDefault="00E75917" w:rsidP="00AE1581"/>
        </w:tc>
      </w:tr>
      <w:tr w:rsidR="00E75917" w14:paraId="2B975088" w14:textId="77777777" w:rsidTr="00E75917">
        <w:tc>
          <w:tcPr>
            <w:tcW w:w="6373" w:type="dxa"/>
            <w:gridSpan w:val="3"/>
            <w:tcBorders>
              <w:top w:val="nil"/>
              <w:bottom w:val="nil"/>
              <w:right w:val="nil"/>
            </w:tcBorders>
          </w:tcPr>
          <w:p w14:paraId="60C35B06" w14:textId="1A2ADCD6" w:rsidR="00E75917" w:rsidRPr="0074040D" w:rsidRDefault="00081E4F" w:rsidP="00AE1581">
            <w:pPr>
              <w:pStyle w:val="VCAASATcriteriatext"/>
              <w:rPr>
                <w:color w:val="000000" w:themeColor="text1"/>
              </w:rPr>
            </w:pPr>
            <w:r w:rsidRPr="00081E4F">
              <w:rPr>
                <w:color w:val="000000" w:themeColor="text1"/>
              </w:rPr>
              <w:t>6.</w:t>
            </w:r>
            <w:r w:rsidRPr="00081E4F">
              <w:rPr>
                <w:color w:val="000000" w:themeColor="text1"/>
              </w:rPr>
              <w:tab/>
            </w:r>
            <w:r w:rsidR="00B734BD" w:rsidRPr="00B734BD">
              <w:rPr>
                <w:color w:val="000000" w:themeColor="text1"/>
              </w:rPr>
              <w:t>Understanding of the consequences of an algorithm’s time complexity on its real-world application.</w:t>
            </w:r>
          </w:p>
        </w:tc>
        <w:tc>
          <w:tcPr>
            <w:tcW w:w="988" w:type="dxa"/>
            <w:tcBorders>
              <w:top w:val="nil"/>
              <w:left w:val="nil"/>
              <w:bottom w:val="nil"/>
              <w:right w:val="nil"/>
            </w:tcBorders>
          </w:tcPr>
          <w:p w14:paraId="4187D490"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12F27AE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7B6264B5"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08BE5DB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0A1D963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2C195F74"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646FAEF1" w14:textId="77777777" w:rsidR="00E75917" w:rsidRDefault="00E75917" w:rsidP="00AE1581"/>
        </w:tc>
      </w:tr>
      <w:tr w:rsidR="00E75917" w14:paraId="3128C9AD" w14:textId="77777777" w:rsidTr="00E75917">
        <w:tc>
          <w:tcPr>
            <w:tcW w:w="6373" w:type="dxa"/>
            <w:gridSpan w:val="3"/>
            <w:tcBorders>
              <w:top w:val="nil"/>
              <w:bottom w:val="nil"/>
              <w:right w:val="nil"/>
            </w:tcBorders>
          </w:tcPr>
          <w:p w14:paraId="66F94A58" w14:textId="089FE340" w:rsidR="00E75917" w:rsidRPr="0074040D" w:rsidRDefault="00081E4F" w:rsidP="00AE1581">
            <w:pPr>
              <w:pStyle w:val="VCAASATcriteriatext"/>
              <w:rPr>
                <w:color w:val="000000" w:themeColor="text1"/>
              </w:rPr>
            </w:pPr>
            <w:r w:rsidRPr="00081E4F">
              <w:rPr>
                <w:color w:val="000000" w:themeColor="text1"/>
              </w:rPr>
              <w:t>7.</w:t>
            </w:r>
            <w:r w:rsidRPr="00081E4F">
              <w:rPr>
                <w:color w:val="000000" w:themeColor="text1"/>
              </w:rPr>
              <w:tab/>
            </w:r>
            <w:r w:rsidR="00B734BD" w:rsidRPr="00B734BD">
              <w:rPr>
                <w:color w:val="000000" w:themeColor="text1"/>
              </w:rPr>
              <w:t>Skills in the comparison of the time complexities of algorithmic solutions to a real-world</w:t>
            </w:r>
            <w:r w:rsidR="008E5B3F">
              <w:rPr>
                <w:color w:val="000000" w:themeColor="text1"/>
              </w:rPr>
              <w:t>/applied</w:t>
            </w:r>
            <w:r w:rsidR="00B734BD" w:rsidRPr="00B734BD">
              <w:rPr>
                <w:color w:val="000000" w:themeColor="text1"/>
              </w:rPr>
              <w:t xml:space="preserve"> problem.</w:t>
            </w:r>
          </w:p>
        </w:tc>
        <w:tc>
          <w:tcPr>
            <w:tcW w:w="988" w:type="dxa"/>
            <w:tcBorders>
              <w:top w:val="nil"/>
              <w:left w:val="nil"/>
              <w:bottom w:val="nil"/>
              <w:right w:val="nil"/>
            </w:tcBorders>
          </w:tcPr>
          <w:p w14:paraId="04A6031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6FD22DA6"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6D2E2965"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EF6FDB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046FBF88"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4E136F6A"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5AA61963" w14:textId="77777777" w:rsidR="00E75917" w:rsidRDefault="00E75917" w:rsidP="00AE1581"/>
        </w:tc>
      </w:tr>
      <w:tr w:rsidR="00E75917" w14:paraId="6C09A829" w14:textId="77777777" w:rsidTr="00E75917">
        <w:tc>
          <w:tcPr>
            <w:tcW w:w="6373" w:type="dxa"/>
            <w:gridSpan w:val="3"/>
            <w:tcBorders>
              <w:top w:val="nil"/>
              <w:bottom w:val="nil"/>
              <w:right w:val="nil"/>
            </w:tcBorders>
          </w:tcPr>
          <w:p w14:paraId="04CDBC1B" w14:textId="52A68101" w:rsidR="00E75917" w:rsidRPr="0074040D" w:rsidRDefault="00081E4F" w:rsidP="00AE1581">
            <w:pPr>
              <w:pStyle w:val="VCAASATcriteriatext"/>
              <w:rPr>
                <w:color w:val="000000" w:themeColor="text1"/>
              </w:rPr>
            </w:pPr>
            <w:r w:rsidRPr="00081E4F">
              <w:rPr>
                <w:color w:val="000000" w:themeColor="text1"/>
              </w:rPr>
              <w:t>8.</w:t>
            </w:r>
            <w:r w:rsidRPr="00081E4F">
              <w:rPr>
                <w:color w:val="000000" w:themeColor="text1"/>
              </w:rPr>
              <w:tab/>
            </w:r>
            <w:r w:rsidR="00D82DD6">
              <w:rPr>
                <w:color w:val="000000" w:themeColor="text1"/>
              </w:rPr>
              <w:t>S</w:t>
            </w:r>
            <w:r w:rsidR="00D82DD6" w:rsidRPr="00D82DD6">
              <w:rPr>
                <w:color w:val="000000" w:themeColor="text1"/>
              </w:rPr>
              <w:t>kills in the design of an improved data model and algorithm combination.</w:t>
            </w:r>
          </w:p>
        </w:tc>
        <w:tc>
          <w:tcPr>
            <w:tcW w:w="988" w:type="dxa"/>
            <w:tcBorders>
              <w:top w:val="nil"/>
              <w:left w:val="nil"/>
              <w:bottom w:val="nil"/>
              <w:right w:val="nil"/>
            </w:tcBorders>
          </w:tcPr>
          <w:p w14:paraId="63B60B82"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59E460C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29628BDD"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449C6CA2"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40006A6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6AFECC4E"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single" w:sz="4" w:space="0" w:color="auto"/>
            </w:tcBorders>
          </w:tcPr>
          <w:p w14:paraId="4BF0B2D6" w14:textId="77777777" w:rsidR="00E75917" w:rsidRDefault="00E75917" w:rsidP="00AE1581"/>
        </w:tc>
      </w:tr>
      <w:tr w:rsidR="00E75917" w14:paraId="3CD1462E" w14:textId="77777777" w:rsidTr="00E75917">
        <w:tc>
          <w:tcPr>
            <w:tcW w:w="6373" w:type="dxa"/>
            <w:gridSpan w:val="3"/>
            <w:tcBorders>
              <w:top w:val="nil"/>
              <w:bottom w:val="nil"/>
              <w:right w:val="nil"/>
            </w:tcBorders>
          </w:tcPr>
          <w:p w14:paraId="498526BA" w14:textId="72B41C8A" w:rsidR="0074040D" w:rsidRPr="0074040D" w:rsidRDefault="00C6712A" w:rsidP="00EB625B">
            <w:pPr>
              <w:pStyle w:val="VCAASATcriteriatext"/>
              <w:rPr>
                <w:color w:val="000000" w:themeColor="text1"/>
              </w:rPr>
            </w:pPr>
            <w:r w:rsidRPr="00C6712A">
              <w:rPr>
                <w:color w:val="000000" w:themeColor="text1"/>
              </w:rPr>
              <w:t>9.</w:t>
            </w:r>
            <w:r w:rsidRPr="00C6712A">
              <w:rPr>
                <w:color w:val="000000" w:themeColor="text1"/>
              </w:rPr>
              <w:tab/>
            </w:r>
            <w:r w:rsidR="00D82DD6" w:rsidRPr="00012291">
              <w:rPr>
                <w:lang w:val="en-GB"/>
              </w:rPr>
              <w:t>Skills in advanced algorithmic problem solving.</w:t>
            </w:r>
          </w:p>
        </w:tc>
        <w:tc>
          <w:tcPr>
            <w:tcW w:w="988" w:type="dxa"/>
            <w:tcBorders>
              <w:top w:val="nil"/>
              <w:left w:val="nil"/>
              <w:bottom w:val="nil"/>
              <w:right w:val="nil"/>
            </w:tcBorders>
          </w:tcPr>
          <w:p w14:paraId="142B94E6"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66FC018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6CD3D7A2"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6044D2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3E1088D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1B5E7860" w14:textId="334DE221" w:rsidR="00900E8C" w:rsidRPr="00EB625B" w:rsidRDefault="00EB625B" w:rsidP="00EB625B">
            <w:pPr>
              <w:suppressAutoHyphens/>
              <w:autoSpaceDE w:val="0"/>
              <w:autoSpaceDN w:val="0"/>
              <w:adjustRightInd w:val="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4101" w:type="dxa"/>
            <w:gridSpan w:val="11"/>
            <w:vMerge/>
            <w:tcBorders>
              <w:bottom w:val="single" w:sz="4" w:space="0" w:color="auto"/>
            </w:tcBorders>
          </w:tcPr>
          <w:p w14:paraId="123CAD4E" w14:textId="77777777" w:rsidR="00E75917" w:rsidRDefault="00E75917" w:rsidP="00AE1581"/>
        </w:tc>
      </w:tr>
      <w:tr w:rsidR="00E75917" w14:paraId="27A75DAB" w14:textId="77777777" w:rsidTr="00E75917">
        <w:tc>
          <w:tcPr>
            <w:tcW w:w="6373" w:type="dxa"/>
            <w:gridSpan w:val="3"/>
            <w:tcBorders>
              <w:top w:val="nil"/>
              <w:bottom w:val="single" w:sz="4" w:space="0" w:color="auto"/>
              <w:right w:val="nil"/>
            </w:tcBorders>
          </w:tcPr>
          <w:p w14:paraId="437E1912" w14:textId="642D24A0" w:rsidR="00E75917" w:rsidRPr="00DE44E2" w:rsidRDefault="00EB625B" w:rsidP="00AE1581">
            <w:pPr>
              <w:pStyle w:val="VCAASATcriteriatext"/>
            </w:pPr>
            <w:r w:rsidRPr="00392AFA">
              <w:rPr>
                <w:color w:val="000000" w:themeColor="text1"/>
              </w:rPr>
              <w:t>10.</w:t>
            </w:r>
            <w:r w:rsidRPr="00392AFA">
              <w:rPr>
                <w:color w:val="000000" w:themeColor="text1"/>
              </w:rPr>
              <w:tab/>
              <w:t>Skills in the comparison of algorithmic solutions in terms of their coherence and fitness for purpose.</w:t>
            </w:r>
          </w:p>
        </w:tc>
        <w:tc>
          <w:tcPr>
            <w:tcW w:w="988" w:type="dxa"/>
            <w:tcBorders>
              <w:top w:val="nil"/>
              <w:left w:val="nil"/>
              <w:bottom w:val="single" w:sz="4" w:space="0" w:color="auto"/>
              <w:right w:val="nil"/>
            </w:tcBorders>
          </w:tcPr>
          <w:p w14:paraId="57949085" w14:textId="5B1F4F19"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single" w:sz="4" w:space="0" w:color="auto"/>
              <w:right w:val="nil"/>
            </w:tcBorders>
          </w:tcPr>
          <w:p w14:paraId="79791501" w14:textId="53E14ED9"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single" w:sz="4" w:space="0" w:color="auto"/>
              <w:right w:val="nil"/>
            </w:tcBorders>
          </w:tcPr>
          <w:p w14:paraId="3527CDA3" w14:textId="059ACF0D" w:rsidR="00E75917" w:rsidRDefault="00EB625B" w:rsidP="00AE1581">
            <w:pPr>
              <w:pStyle w:val="BodyText"/>
              <w:spacing w:after="80"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single" w:sz="4" w:space="0" w:color="auto"/>
              <w:right w:val="nil"/>
            </w:tcBorders>
          </w:tcPr>
          <w:p w14:paraId="5308ACDF" w14:textId="1F05CEA3"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single" w:sz="4" w:space="0" w:color="auto"/>
              <w:right w:val="nil"/>
            </w:tcBorders>
          </w:tcPr>
          <w:p w14:paraId="0EDCCBDE" w14:textId="3CD4FD6F"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single" w:sz="4" w:space="0" w:color="auto"/>
            </w:tcBorders>
          </w:tcPr>
          <w:p w14:paraId="4785C9DB" w14:textId="520B6A55" w:rsidR="00E75917" w:rsidRPr="00365856"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single" w:sz="4" w:space="0" w:color="auto"/>
            </w:tcBorders>
          </w:tcPr>
          <w:p w14:paraId="729DB7F6" w14:textId="77777777" w:rsidR="00E75917" w:rsidRDefault="00E75917" w:rsidP="00AE1581"/>
        </w:tc>
      </w:tr>
      <w:tr w:rsidR="00E75917" w14:paraId="369FF0EE" w14:textId="77777777" w:rsidTr="00E75917">
        <w:tc>
          <w:tcPr>
            <w:tcW w:w="3818" w:type="dxa"/>
            <w:gridSpan w:val="2"/>
            <w:tcBorders>
              <w:top w:val="nil"/>
              <w:left w:val="single" w:sz="4" w:space="0" w:color="auto"/>
              <w:bottom w:val="single" w:sz="4" w:space="0" w:color="auto"/>
              <w:right w:val="single" w:sz="4" w:space="0" w:color="auto"/>
            </w:tcBorders>
            <w:vAlign w:val="center"/>
          </w:tcPr>
          <w:p w14:paraId="5AC121FE" w14:textId="77777777" w:rsidR="00E75917" w:rsidRPr="00241505" w:rsidRDefault="00E75917" w:rsidP="00AE1581">
            <w:pPr>
              <w:tabs>
                <w:tab w:val="center" w:pos="5669"/>
                <w:tab w:val="center" w:pos="6236"/>
                <w:tab w:val="center" w:pos="6803"/>
                <w:tab w:val="center" w:pos="7370"/>
                <w:tab w:val="center" w:pos="7960"/>
                <w:tab w:val="center" w:pos="8504"/>
              </w:tabs>
              <w:suppressAutoHyphens/>
              <w:autoSpaceDE w:val="0"/>
              <w:autoSpaceDN w:val="0"/>
              <w:adjustRightInd w:val="0"/>
              <w:spacing w:before="80" w:after="120"/>
              <w:textAlignment w:val="center"/>
              <w:rPr>
                <w:rFonts w:ascii="Arial Narrow" w:hAnsi="Arial Narrow" w:cs="HelveticaNeue LT 57 Cn"/>
                <w:b/>
                <w:color w:val="000000"/>
                <w:sz w:val="18"/>
                <w:szCs w:val="18"/>
              </w:rPr>
            </w:pPr>
            <w:r w:rsidRPr="00F808A1">
              <w:rPr>
                <w:rFonts w:ascii="Arial Narrow" w:hAnsi="Arial Narrow" w:cs="HelveticaNeue LT 57 Cn"/>
                <w:color w:val="000000"/>
                <w:sz w:val="18"/>
                <w:szCs w:val="18"/>
              </w:rPr>
              <w:t xml:space="preserve">If a student does not submit the School-assessed Task </w:t>
            </w:r>
            <w:r w:rsidRPr="00F808A1">
              <w:rPr>
                <w:rFonts w:ascii="Arial Narrow" w:hAnsi="Arial Narrow" w:cs="HelveticaNeue LT 57 Cn"/>
                <w:color w:val="000000"/>
                <w:sz w:val="18"/>
                <w:szCs w:val="18"/>
              </w:rPr>
              <w:br/>
              <w:t>at all, N/A should be entered in the total score box.</w:t>
            </w:r>
          </w:p>
        </w:tc>
        <w:tc>
          <w:tcPr>
            <w:tcW w:w="2555" w:type="dxa"/>
            <w:tcBorders>
              <w:top w:val="nil"/>
              <w:left w:val="single" w:sz="4" w:space="0" w:color="auto"/>
              <w:bottom w:val="nil"/>
              <w:right w:val="nil"/>
            </w:tcBorders>
            <w:vAlign w:val="center"/>
          </w:tcPr>
          <w:p w14:paraId="3E41E1F1" w14:textId="77777777" w:rsidR="00E75917" w:rsidRPr="00241505" w:rsidRDefault="00E75917" w:rsidP="00AE1581">
            <w:pPr>
              <w:tabs>
                <w:tab w:val="center" w:pos="5669"/>
                <w:tab w:val="center" w:pos="6236"/>
                <w:tab w:val="center" w:pos="6803"/>
                <w:tab w:val="center" w:pos="7370"/>
                <w:tab w:val="center" w:pos="7960"/>
                <w:tab w:val="center" w:pos="8504"/>
              </w:tabs>
              <w:suppressAutoHyphens/>
              <w:autoSpaceDE w:val="0"/>
              <w:autoSpaceDN w:val="0"/>
              <w:adjustRightInd w:val="0"/>
              <w:spacing w:before="80" w:line="288" w:lineRule="auto"/>
              <w:jc w:val="right"/>
              <w:textAlignment w:val="center"/>
              <w:rPr>
                <w:rFonts w:ascii="Arial Narrow" w:hAnsi="Arial Narrow" w:cs="HelveticaNeue LT 57 Cn"/>
                <w:b/>
                <w:color w:val="000000"/>
                <w:sz w:val="18"/>
                <w:szCs w:val="18"/>
              </w:rPr>
            </w:pPr>
            <w:r w:rsidRPr="007E5E41">
              <w:rPr>
                <w:rFonts w:ascii="Arial Narrow" w:hAnsi="Arial Narrow"/>
                <w:b/>
                <w:sz w:val="18"/>
                <w:szCs w:val="18"/>
                <w:lang w:val="en-AU"/>
              </w:rPr>
              <w:t>SUBTOTALS</w:t>
            </w:r>
          </w:p>
        </w:tc>
        <w:tc>
          <w:tcPr>
            <w:tcW w:w="988" w:type="dxa"/>
            <w:tcBorders>
              <w:top w:val="nil"/>
              <w:left w:val="nil"/>
              <w:bottom w:val="nil"/>
              <w:right w:val="nil"/>
            </w:tcBorders>
          </w:tcPr>
          <w:p w14:paraId="0085BE22"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935" w:type="dxa"/>
            <w:gridSpan w:val="2"/>
            <w:tcBorders>
              <w:top w:val="nil"/>
              <w:left w:val="nil"/>
              <w:bottom w:val="nil"/>
              <w:right w:val="nil"/>
            </w:tcBorders>
          </w:tcPr>
          <w:p w14:paraId="25DBE131"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765" w:type="dxa"/>
            <w:tcBorders>
              <w:top w:val="nil"/>
              <w:left w:val="nil"/>
              <w:bottom w:val="nil"/>
              <w:right w:val="nil"/>
            </w:tcBorders>
          </w:tcPr>
          <w:p w14:paraId="7F5AC92C" w14:textId="77777777" w:rsidR="00E75917" w:rsidRPr="004D53CA" w:rsidRDefault="00E75917" w:rsidP="00AE1581">
            <w:pPr>
              <w:pStyle w:val="BodyText"/>
              <w:spacing w:before="80" w:line="240" w:lineRule="auto"/>
              <w:jc w:val="center"/>
              <w:rPr>
                <w:rFonts w:ascii="Wingdings 2" w:hAnsi="Wingdings 2" w:cs="Wingdings 2"/>
                <w:sz w:val="18"/>
                <w:szCs w:val="18"/>
              </w:rPr>
            </w:pPr>
            <w:r w:rsidRPr="00D5421D">
              <w:rPr>
                <w:rFonts w:ascii="Wingdings 2" w:hAnsi="Wingdings 2" w:cs="Wingdings 2"/>
                <w:sz w:val="50"/>
                <w:szCs w:val="50"/>
              </w:rPr>
              <w:t></w:t>
            </w:r>
          </w:p>
        </w:tc>
        <w:tc>
          <w:tcPr>
            <w:tcW w:w="1094" w:type="dxa"/>
            <w:gridSpan w:val="3"/>
            <w:tcBorders>
              <w:top w:val="nil"/>
              <w:left w:val="nil"/>
              <w:bottom w:val="nil"/>
              <w:right w:val="nil"/>
            </w:tcBorders>
          </w:tcPr>
          <w:p w14:paraId="58E4A76A"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765" w:type="dxa"/>
            <w:tcBorders>
              <w:top w:val="nil"/>
              <w:left w:val="nil"/>
              <w:bottom w:val="nil"/>
              <w:right w:val="nil"/>
            </w:tcBorders>
          </w:tcPr>
          <w:p w14:paraId="56F76A7E"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1018" w:type="dxa"/>
            <w:gridSpan w:val="2"/>
            <w:tcBorders>
              <w:top w:val="nil"/>
              <w:left w:val="nil"/>
              <w:bottom w:val="nil"/>
              <w:right w:val="nil"/>
            </w:tcBorders>
          </w:tcPr>
          <w:p w14:paraId="6CBD4D92"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4080" w:type="dxa"/>
            <w:gridSpan w:val="10"/>
            <w:tcBorders>
              <w:top w:val="nil"/>
              <w:left w:val="nil"/>
              <w:bottom w:val="nil"/>
              <w:right w:val="nil"/>
            </w:tcBorders>
          </w:tcPr>
          <w:p w14:paraId="3555C629" w14:textId="77777777" w:rsidR="00E75917" w:rsidRDefault="00E75917" w:rsidP="00AE1581"/>
        </w:tc>
      </w:tr>
    </w:tbl>
    <w:p w14:paraId="30EAB2BA" w14:textId="77777777" w:rsidR="00E75917" w:rsidRPr="00DE44E2" w:rsidRDefault="00E75917" w:rsidP="00E75917">
      <w:pPr>
        <w:tabs>
          <w:tab w:val="left" w:pos="9498"/>
        </w:tabs>
        <w:spacing w:after="0"/>
        <w:rPr>
          <w:rFonts w:ascii="Arial Narrow" w:hAnsi="Arial Narrow"/>
          <w:b/>
          <w:sz w:val="20"/>
          <w:szCs w:val="20"/>
        </w:rPr>
      </w:pPr>
      <w:r>
        <w:rPr>
          <w:rFonts w:ascii="Arial Narrow" w:hAnsi="Arial Narrow"/>
          <w:b/>
          <w:noProof/>
          <w:sz w:val="20"/>
          <w:szCs w:val="20"/>
          <w:lang w:val="en-AU" w:eastAsia="en-AU"/>
        </w:rPr>
        <mc:AlternateContent>
          <mc:Choice Requires="wpg">
            <w:drawing>
              <wp:anchor distT="0" distB="0" distL="114300" distR="114300" simplePos="0" relativeHeight="251681792" behindDoc="0" locked="0" layoutInCell="1" allowOverlap="1" wp14:anchorId="7FE546A0" wp14:editId="19D354D9">
                <wp:simplePos x="0" y="0"/>
                <wp:positionH relativeFrom="column">
                  <wp:posOffset>5812155</wp:posOffset>
                </wp:positionH>
                <wp:positionV relativeFrom="paragraph">
                  <wp:posOffset>71120</wp:posOffset>
                </wp:positionV>
                <wp:extent cx="1714500" cy="447675"/>
                <wp:effectExtent l="0" t="0" r="19050" b="28575"/>
                <wp:wrapNone/>
                <wp:docPr id="20" name="Group 20"/>
                <wp:cNvGraphicFramePr/>
                <a:graphic xmlns:a="http://schemas.openxmlformats.org/drawingml/2006/main">
                  <a:graphicData uri="http://schemas.microsoft.com/office/word/2010/wordprocessingGroup">
                    <wpg:wgp>
                      <wpg:cNvGrpSpPr/>
                      <wpg:grpSpPr>
                        <a:xfrm>
                          <a:off x="0" y="0"/>
                          <a:ext cx="1714500" cy="447675"/>
                          <a:chOff x="0" y="0"/>
                          <a:chExt cx="1714500" cy="447675"/>
                        </a:xfrm>
                      </wpg:grpSpPr>
                      <wps:wsp>
                        <wps:cNvPr id="21" name="Rectangle 21"/>
                        <wps:cNvSpPr/>
                        <wps:spPr>
                          <a:xfrm>
                            <a:off x="1143000" y="0"/>
                            <a:ext cx="571500" cy="4476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0" y="85725"/>
                            <a:ext cx="962025" cy="238125"/>
                          </a:xfrm>
                          <a:prstGeom prst="rect">
                            <a:avLst/>
                          </a:prstGeom>
                          <a:solidFill>
                            <a:schemeClr val="lt1"/>
                          </a:solidFill>
                          <a:ln w="6350">
                            <a:noFill/>
                          </a:ln>
                        </wps:spPr>
                        <wps:txbx>
                          <w:txbxContent>
                            <w:p w14:paraId="51FE8C8D" w14:textId="77777777" w:rsidR="00537E42" w:rsidRPr="007E5E41" w:rsidRDefault="00537E42" w:rsidP="00E75917">
                              <w:pPr>
                                <w:rPr>
                                  <w:rFonts w:ascii="Arial Narrow" w:hAnsi="Arial Narrow"/>
                                  <w:b/>
                                  <w:sz w:val="18"/>
                                  <w:szCs w:val="18"/>
                                  <w:lang w:val="en-AU"/>
                                </w:rPr>
                              </w:pPr>
                              <w:r w:rsidRPr="007E5E41">
                                <w:rPr>
                                  <w:rFonts w:ascii="Arial Narrow" w:hAnsi="Arial Narrow"/>
                                  <w:b/>
                                  <w:sz w:val="20"/>
                                  <w:szCs w:val="20"/>
                                </w:rPr>
                                <w:t>TOTAL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FE546A0" id="Group 20" o:spid="_x0000_s1026" style="position:absolute;margin-left:457.65pt;margin-top:5.6pt;width:135pt;height:35.25pt;z-index:251681792" coordsize="17145,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">
                <v:rect id="Rectangle 21" o:spid="_x0000_s1027" style="position:absolute;left:11430;width:5715;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" fillcolor="white [3201]" strokecolor="black [3213]" strokeweight="2pt"/>
                <v:shapetype id="_x0000_t202" coordsize="21600,21600" o:spt="202" path="m,l,21600r21600,l21600,xe">
                  <v:stroke joinstyle="miter"/>
                  <v:path gradientshapeok="t" o:connecttype="rect"/>
                </v:shapetype>
                <v:shape id="Text Box 24" o:spid="_x0000_s1028" type="#_x0000_t202" style="position:absolute;top:857;width:962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51FE8C8D" w14:textId="77777777" w:rsidR="00537E42" w:rsidRPr="007E5E41" w:rsidRDefault="00537E42" w:rsidP="00E75917">
                        <w:pPr>
                          <w:rPr>
                            <w:rFonts w:ascii="Arial Narrow" w:hAnsi="Arial Narrow"/>
                            <w:b/>
                            <w:sz w:val="18"/>
                            <w:szCs w:val="18"/>
                            <w:lang w:val="en-AU"/>
                          </w:rPr>
                        </w:pPr>
                        <w:r w:rsidRPr="007E5E41">
                          <w:rPr>
                            <w:rFonts w:ascii="Arial Narrow" w:hAnsi="Arial Narrow"/>
                            <w:b/>
                            <w:sz w:val="20"/>
                            <w:szCs w:val="20"/>
                          </w:rPr>
                          <w:t>TOTAL SCORE</w:t>
                        </w:r>
                      </w:p>
                    </w:txbxContent>
                  </v:textbox>
                </v:shape>
              </v:group>
            </w:pict>
          </mc:Fallback>
        </mc:AlternateContent>
      </w:r>
    </w:p>
    <w:sectPr w:rsidR="00E75917" w:rsidRPr="00DE44E2" w:rsidSect="00017469">
      <w:headerReference w:type="even" r:id="rId16"/>
      <w:headerReference w:type="default" r:id="rId17"/>
      <w:footerReference w:type="default" r:id="rId18"/>
      <w:headerReference w:type="first" r:id="rId19"/>
      <w:footerReference w:type="first" r:id="rId20"/>
      <w:pgSz w:w="16840" w:h="11907" w:orient="landscape" w:code="9"/>
      <w:pgMar w:top="1134" w:right="0" w:bottom="1134" w:left="567"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D8F9" w14:textId="77777777" w:rsidR="00537E42" w:rsidRDefault="00537E42" w:rsidP="00304EA1">
      <w:pPr>
        <w:spacing w:after="0" w:line="240" w:lineRule="auto"/>
      </w:pPr>
      <w:r>
        <w:separator/>
      </w:r>
    </w:p>
  </w:endnote>
  <w:endnote w:type="continuationSeparator" w:id="0">
    <w:p w14:paraId="3270DF94" w14:textId="77777777" w:rsidR="00537E42" w:rsidRDefault="00537E42"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 w:name="HelveticaNeue LT 47 LightCn">
    <w:altName w:val="Arial"/>
    <w:charset w:val="00"/>
    <w:family w:val="auto"/>
    <w:pitch w:val="variable"/>
    <w:sig w:usb0="80000027" w:usb1="00000000" w:usb2="00000000" w:usb3="00000000" w:csb0="00000001" w:csb1="00000000"/>
  </w:font>
  <w:font w:name="HelveticaNeue LT 57 Cn">
    <w:altName w:val="Arial"/>
    <w:charset w:val="00"/>
    <w:family w:val="auto"/>
    <w:pitch w:val="variable"/>
    <w:sig w:usb0="00000003" w:usb1="00000000" w:usb2="00000000" w:usb3="00000000" w:csb0="00000001" w:csb1="00000000"/>
  </w:font>
  <w:font w:name="HelveticaNeue LT 67 MdCn">
    <w:charset w:val="00"/>
    <w:family w:val="auto"/>
    <w:pitch w:val="variable"/>
    <w:sig w:usb0="00000003" w:usb1="00000000" w:usb2="00000000" w:usb3="00000000" w:csb0="00000001" w:csb1="00000000"/>
  </w:font>
  <w:font w:name="Arial Narrow 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4952"/>
      <w:gridCol w:w="4953"/>
      <w:gridCol w:w="4950"/>
    </w:tblGrid>
    <w:tr w:rsidR="00537E42" w:rsidRPr="00D06414" w14:paraId="38A0A3D3" w14:textId="77777777" w:rsidTr="00BB3BAB">
      <w:trPr>
        <w:trHeight w:val="476"/>
      </w:trPr>
      <w:tc>
        <w:tcPr>
          <w:tcW w:w="1667" w:type="pct"/>
          <w:tcMar>
            <w:left w:w="0" w:type="dxa"/>
            <w:right w:w="0" w:type="dxa"/>
          </w:tcMar>
        </w:tcPr>
        <w:p w14:paraId="68A8D34A"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78720" behindDoc="1" locked="1" layoutInCell="1" allowOverlap="1" wp14:anchorId="3DC53B02" wp14:editId="52759830">
                <wp:simplePos x="0" y="0"/>
                <wp:positionH relativeFrom="page">
                  <wp:posOffset>-1048385</wp:posOffset>
                </wp:positionH>
                <wp:positionV relativeFrom="bottomMargin">
                  <wp:posOffset>0</wp:posOffset>
                </wp:positionV>
                <wp:extent cx="8623935" cy="537845"/>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2FBEA702" w14:textId="77777777" w:rsidR="00537E42" w:rsidRPr="00D06414" w:rsidRDefault="00537E42" w:rsidP="00901364">
          <w:pPr>
            <w:tabs>
              <w:tab w:val="right" w:pos="3210"/>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4019CB7F" w14:textId="5E7B3B72" w:rsidR="00537E42" w:rsidRPr="00D06414" w:rsidRDefault="00537E42" w:rsidP="00901364">
          <w:pPr>
            <w:tabs>
              <w:tab w:val="right" w:pos="3210"/>
            </w:tabs>
            <w:spacing w:before="120" w:line="240" w:lineRule="exact"/>
            <w:ind w:right="1136"/>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5</w:t>
          </w:r>
          <w:r w:rsidRPr="00D06414">
            <w:rPr>
              <w:rFonts w:asciiTheme="majorHAnsi" w:hAnsiTheme="majorHAnsi" w:cs="Arial"/>
              <w:color w:val="999999" w:themeColor="accent2"/>
              <w:sz w:val="18"/>
              <w:szCs w:val="18"/>
            </w:rPr>
            <w:fldChar w:fldCharType="end"/>
          </w:r>
        </w:p>
      </w:tc>
    </w:tr>
  </w:tbl>
  <w:p w14:paraId="05B9A395" w14:textId="77777777" w:rsidR="00537E42" w:rsidRPr="00D06414" w:rsidRDefault="00537E42" w:rsidP="00D06414">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633" w:type="pct"/>
      <w:tblInd w:w="567" w:type="dxa"/>
      <w:tblLook w:val="04A0" w:firstRow="1" w:lastRow="0" w:firstColumn="1" w:lastColumn="0" w:noHBand="0" w:noVBand="1"/>
    </w:tblPr>
    <w:tblGrid>
      <w:gridCol w:w="4080"/>
      <w:gridCol w:w="556"/>
      <w:gridCol w:w="1500"/>
      <w:gridCol w:w="4953"/>
      <w:gridCol w:w="2676"/>
    </w:tblGrid>
    <w:tr w:rsidR="00537E42" w:rsidRPr="00D06414" w14:paraId="2915D598" w14:textId="77777777" w:rsidTr="00901364">
      <w:tc>
        <w:tcPr>
          <w:tcW w:w="1482" w:type="pct"/>
          <w:tcMar>
            <w:left w:w="0" w:type="dxa"/>
            <w:right w:w="0" w:type="dxa"/>
          </w:tcMar>
        </w:tcPr>
        <w:p w14:paraId="79029EEB"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202" w:type="pct"/>
          <w:tcMar>
            <w:left w:w="0" w:type="dxa"/>
            <w:right w:w="0" w:type="dxa"/>
          </w:tcMar>
        </w:tcPr>
        <w:p w14:paraId="749790E8"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p>
      </w:tc>
      <w:tc>
        <w:tcPr>
          <w:tcW w:w="545" w:type="pct"/>
          <w:tcMar>
            <w:left w:w="0" w:type="dxa"/>
            <w:right w:w="0" w:type="dxa"/>
          </w:tcMar>
        </w:tcPr>
        <w:p w14:paraId="759F1814" w14:textId="77777777" w:rsidR="00537E42" w:rsidRPr="00D06414" w:rsidRDefault="00537E42" w:rsidP="00901364">
          <w:pPr>
            <w:tabs>
              <w:tab w:val="right" w:pos="9639"/>
            </w:tabs>
            <w:spacing w:before="120" w:line="240" w:lineRule="exact"/>
            <w:jc w:val="right"/>
            <w:rPr>
              <w:rFonts w:asciiTheme="majorHAnsi" w:hAnsiTheme="majorHAnsi" w:cs="Arial"/>
              <w:color w:val="999999" w:themeColor="accent2"/>
              <w:sz w:val="18"/>
              <w:szCs w:val="18"/>
            </w:rPr>
          </w:pPr>
        </w:p>
      </w:tc>
      <w:tc>
        <w:tcPr>
          <w:tcW w:w="1799" w:type="pct"/>
        </w:tcPr>
        <w:p w14:paraId="736BA495" w14:textId="77777777" w:rsidR="00537E42" w:rsidRPr="00D06414" w:rsidRDefault="00537E42" w:rsidP="00901364">
          <w:pPr>
            <w:tabs>
              <w:tab w:val="right" w:pos="9639"/>
            </w:tabs>
            <w:spacing w:before="120" w:line="240" w:lineRule="exact"/>
            <w:ind w:left="-869" w:right="-690"/>
            <w:jc w:val="right"/>
            <w:rPr>
              <w:rFonts w:asciiTheme="majorHAnsi" w:hAnsiTheme="majorHAnsi" w:cs="Arial"/>
              <w:color w:val="999999" w:themeColor="accent2"/>
              <w:sz w:val="18"/>
              <w:szCs w:val="18"/>
            </w:rPr>
          </w:pPr>
        </w:p>
      </w:tc>
      <w:tc>
        <w:tcPr>
          <w:tcW w:w="973" w:type="pct"/>
        </w:tcPr>
        <w:p w14:paraId="0395E8EF" w14:textId="6313CA62" w:rsidR="00537E42" w:rsidRPr="00D06414" w:rsidRDefault="00537E42" w:rsidP="00901364">
          <w:pPr>
            <w:tabs>
              <w:tab w:val="right" w:pos="9639"/>
            </w:tabs>
            <w:spacing w:before="120" w:line="240" w:lineRule="exact"/>
            <w:ind w:left="-869" w:right="168"/>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3</w:t>
          </w:r>
          <w:r w:rsidRPr="00D06414">
            <w:rPr>
              <w:rFonts w:asciiTheme="majorHAnsi" w:hAnsiTheme="majorHAnsi" w:cs="Arial"/>
              <w:color w:val="999999" w:themeColor="accent2"/>
              <w:sz w:val="18"/>
              <w:szCs w:val="18"/>
            </w:rPr>
            <w:fldChar w:fldCharType="end"/>
          </w:r>
        </w:p>
      </w:tc>
    </w:tr>
  </w:tbl>
  <w:p w14:paraId="45AFE79C" w14:textId="77777777"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76672" behindDoc="1" locked="1" layoutInCell="1" allowOverlap="1" wp14:anchorId="085518C7" wp14:editId="43A43A3F">
          <wp:simplePos x="0" y="0"/>
          <wp:positionH relativeFrom="page">
            <wp:align>left</wp:align>
          </wp:positionH>
          <wp:positionV relativeFrom="bottomMargin">
            <wp:align>top</wp:align>
          </wp:positionV>
          <wp:extent cx="7583170" cy="5378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30" w:type="pct"/>
      <w:tblInd w:w="567" w:type="dxa"/>
      <w:tblLook w:val="04A0" w:firstRow="1" w:lastRow="0" w:firstColumn="1" w:lastColumn="0" w:noHBand="0" w:noVBand="1"/>
    </w:tblPr>
    <w:tblGrid>
      <w:gridCol w:w="4955"/>
      <w:gridCol w:w="4956"/>
      <w:gridCol w:w="3548"/>
    </w:tblGrid>
    <w:tr w:rsidR="00537E42" w:rsidRPr="00D06414" w14:paraId="72F19BBC" w14:textId="77777777" w:rsidTr="00901364">
      <w:trPr>
        <w:trHeight w:val="476"/>
      </w:trPr>
      <w:tc>
        <w:tcPr>
          <w:tcW w:w="1841" w:type="pct"/>
          <w:tcMar>
            <w:left w:w="0" w:type="dxa"/>
            <w:right w:w="0" w:type="dxa"/>
          </w:tcMar>
        </w:tcPr>
        <w:p w14:paraId="4468C240"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68480" behindDoc="1" locked="1" layoutInCell="1" allowOverlap="1" wp14:anchorId="28E74594" wp14:editId="4B650EDD">
                <wp:simplePos x="0" y="0"/>
                <wp:positionH relativeFrom="column">
                  <wp:posOffset>-1250315</wp:posOffset>
                </wp:positionH>
                <wp:positionV relativeFrom="page">
                  <wp:posOffset>-133985</wp:posOffset>
                </wp:positionV>
                <wp:extent cx="11421745" cy="58674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841" w:type="pct"/>
          <w:tcMar>
            <w:left w:w="0" w:type="dxa"/>
            <w:right w:w="0" w:type="dxa"/>
          </w:tcMar>
        </w:tcPr>
        <w:p w14:paraId="01F0F582" w14:textId="77777777" w:rsidR="00537E42" w:rsidRPr="00D06414" w:rsidRDefault="00537E42" w:rsidP="00D06414">
          <w:pPr>
            <w:tabs>
              <w:tab w:val="right" w:pos="9639"/>
            </w:tabs>
            <w:spacing w:before="120" w:line="240" w:lineRule="exact"/>
            <w:rPr>
              <w:rFonts w:asciiTheme="majorHAnsi" w:hAnsiTheme="majorHAnsi" w:cs="Arial"/>
              <w:color w:val="999999" w:themeColor="accent2"/>
              <w:sz w:val="18"/>
              <w:szCs w:val="18"/>
            </w:rPr>
          </w:pPr>
        </w:p>
      </w:tc>
      <w:tc>
        <w:tcPr>
          <w:tcW w:w="1318" w:type="pct"/>
          <w:tcMar>
            <w:left w:w="0" w:type="dxa"/>
            <w:right w:w="0" w:type="dxa"/>
          </w:tcMar>
        </w:tcPr>
        <w:p w14:paraId="1407310E" w14:textId="13A9F66E" w:rsidR="00537E42" w:rsidRPr="00D06414" w:rsidRDefault="00537E42" w:rsidP="00017469">
          <w:pPr>
            <w:tabs>
              <w:tab w:val="right" w:pos="9639"/>
            </w:tabs>
            <w:spacing w:before="120" w:line="240" w:lineRule="exact"/>
            <w:ind w:right="53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7</w:t>
          </w:r>
          <w:r w:rsidRPr="00D06414">
            <w:rPr>
              <w:rFonts w:asciiTheme="majorHAnsi" w:hAnsiTheme="majorHAnsi" w:cs="Arial"/>
              <w:color w:val="999999" w:themeColor="accent2"/>
              <w:sz w:val="18"/>
              <w:szCs w:val="18"/>
            </w:rPr>
            <w:fldChar w:fldCharType="end"/>
          </w:r>
        </w:p>
      </w:tc>
    </w:tr>
  </w:tbl>
  <w:p w14:paraId="39F06E3D" w14:textId="77777777" w:rsidR="00537E42" w:rsidRPr="00D06414" w:rsidRDefault="00537E42"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6432" behindDoc="1" locked="1" layoutInCell="1" allowOverlap="1" wp14:anchorId="7EF814CA" wp14:editId="0E4287CA">
          <wp:simplePos x="0" y="0"/>
          <wp:positionH relativeFrom="column">
            <wp:posOffset>-710565</wp:posOffset>
          </wp:positionH>
          <wp:positionV relativeFrom="page">
            <wp:posOffset>10133330</wp:posOffset>
          </wp:positionV>
          <wp:extent cx="7583170" cy="53848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3">
                    <a:extLst>
                      <a:ext uri="{28A0092B-C50C-407E-A947-70E740481C1C}">
                        <a14:useLocalDpi xmlns:a14="http://schemas.microsoft.com/office/drawing/2010/main" val="0"/>
                      </a:ext>
                    </a:extLst>
                  </a:blip>
                  <a:stretch>
                    <a:fillRect/>
                  </a:stretch>
                </pic:blipFill>
                <pic:spPr>
                  <a:xfrm>
                    <a:off x="0" y="0"/>
                    <a:ext cx="7583170"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399" w:type="pct"/>
      <w:tblInd w:w="567" w:type="dxa"/>
      <w:tblLook w:val="04A0" w:firstRow="1" w:lastRow="0" w:firstColumn="1" w:lastColumn="0" w:noHBand="0" w:noVBand="1"/>
    </w:tblPr>
    <w:tblGrid>
      <w:gridCol w:w="4470"/>
      <w:gridCol w:w="5426"/>
      <w:gridCol w:w="4421"/>
    </w:tblGrid>
    <w:tr w:rsidR="00537E42" w:rsidRPr="00D06414" w14:paraId="60B17B7B" w14:textId="77777777" w:rsidTr="003A534A">
      <w:tc>
        <w:tcPr>
          <w:tcW w:w="1561" w:type="pct"/>
          <w:tcMar>
            <w:left w:w="0" w:type="dxa"/>
            <w:right w:w="0" w:type="dxa"/>
          </w:tcMar>
        </w:tcPr>
        <w:p w14:paraId="5610D39A"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895" w:type="pct"/>
          <w:tcMar>
            <w:left w:w="0" w:type="dxa"/>
            <w:right w:w="0" w:type="dxa"/>
          </w:tcMar>
        </w:tcPr>
        <w:p w14:paraId="5E92A81D"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p>
      </w:tc>
      <w:tc>
        <w:tcPr>
          <w:tcW w:w="1545" w:type="pct"/>
          <w:tcMar>
            <w:left w:w="0" w:type="dxa"/>
            <w:right w:w="0" w:type="dxa"/>
          </w:tcMar>
        </w:tcPr>
        <w:p w14:paraId="3B485353" w14:textId="2E7A9F79" w:rsidR="00537E42" w:rsidRPr="00D06414" w:rsidRDefault="00537E42" w:rsidP="006E0F6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6</w:t>
          </w:r>
          <w:r w:rsidRPr="00D06414">
            <w:rPr>
              <w:rFonts w:asciiTheme="majorHAnsi" w:hAnsiTheme="majorHAnsi" w:cs="Arial"/>
              <w:color w:val="999999" w:themeColor="accent2"/>
              <w:sz w:val="18"/>
              <w:szCs w:val="18"/>
            </w:rPr>
            <w:fldChar w:fldCharType="end"/>
          </w:r>
        </w:p>
      </w:tc>
    </w:tr>
  </w:tbl>
  <w:p w14:paraId="13DAFFD8" w14:textId="77777777"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70528" behindDoc="1" locked="1" layoutInCell="1" allowOverlap="1" wp14:anchorId="5395B2FF" wp14:editId="3100BCF3">
          <wp:simplePos x="0" y="0"/>
          <wp:positionH relativeFrom="page">
            <wp:align>left</wp:align>
          </wp:positionH>
          <wp:positionV relativeFrom="bottomMargin">
            <wp:align>top</wp:align>
          </wp:positionV>
          <wp:extent cx="7583170" cy="5378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F40" w14:textId="77777777" w:rsidR="00537E42" w:rsidRDefault="00537E42" w:rsidP="00304EA1">
      <w:pPr>
        <w:spacing w:after="0" w:line="240" w:lineRule="auto"/>
      </w:pPr>
      <w:r>
        <w:separator/>
      </w:r>
    </w:p>
  </w:footnote>
  <w:footnote w:type="continuationSeparator" w:id="0">
    <w:p w14:paraId="13540A36" w14:textId="77777777" w:rsidR="00537E42" w:rsidRDefault="00537E42"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9AB94" w14:textId="46D968DB" w:rsidR="00537E42" w:rsidRDefault="00537E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03CE" w14:textId="7233510E" w:rsidR="00537E42" w:rsidRPr="007160AC" w:rsidRDefault="009328E6" w:rsidP="007160AC">
    <w:pPr>
      <w:pStyle w:val="VCAAcaptionsandfootnotes"/>
      <w:rPr>
        <w:color w:val="999999" w:themeColor="accent2"/>
      </w:rPr>
    </w:pPr>
    <w:sdt>
      <w:sdtPr>
        <w:rPr>
          <w:color w:val="999999" w:themeColor="accent2"/>
        </w:rPr>
        <w:alias w:val="Title"/>
        <w:tag w:val=""/>
        <w:id w:val="-2147191316"/>
        <w:placeholder>
          <w:docPart w:val="F53490403078476D838D51811EEFB5BB"/>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56CD7" w14:textId="6F19162D" w:rsidR="00537E42" w:rsidRDefault="009328E6" w:rsidP="007160AC">
    <w:pPr>
      <w:pStyle w:val="VCAAcaptionsandfootnotes"/>
    </w:pPr>
    <w:sdt>
      <w:sdtPr>
        <w:rPr>
          <w:color w:val="999999" w:themeColor="accent2"/>
        </w:rPr>
        <w:alias w:val="Title"/>
        <w:tag w:val=""/>
        <w:id w:val="-757748929"/>
        <w:placeholder>
          <w:docPart w:val="C5B36EFCED2D42EFB43ECA5073AC3545"/>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6194" w14:textId="34AE57AF" w:rsidR="00537E42" w:rsidRDefault="00537E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63029" w14:textId="3BCE0024" w:rsidR="00537E42" w:rsidRPr="00D86DE4" w:rsidRDefault="009328E6" w:rsidP="00D86DE4">
    <w:pPr>
      <w:pStyle w:val="VCAAcaptionsandfootnotes"/>
      <w:rPr>
        <w:color w:val="999999" w:themeColor="accent2"/>
      </w:rPr>
    </w:pPr>
    <w:sdt>
      <w:sdtPr>
        <w:rPr>
          <w:color w:val="999999" w:themeColor="accent2"/>
        </w:rPr>
        <w:alias w:val="Title"/>
        <w:tag w:val=""/>
        <w:id w:val="89817706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98D78" w14:textId="6DB8C3CC" w:rsidR="00537E42" w:rsidRPr="00017469" w:rsidRDefault="009328E6" w:rsidP="00017469">
    <w:pPr>
      <w:tabs>
        <w:tab w:val="right" w:pos="10500"/>
      </w:tabs>
      <w:autoSpaceDE w:val="0"/>
      <w:autoSpaceDN w:val="0"/>
      <w:adjustRightInd w:val="0"/>
      <w:spacing w:before="120" w:after="0" w:line="288" w:lineRule="auto"/>
      <w:ind w:right="397"/>
      <w:textAlignment w:val="center"/>
      <w:rPr>
        <w:rFonts w:ascii="Arial Narrow" w:hAnsi="Arial Narrow" w:cs="HelveticaNeue LT 57 Cn"/>
        <w:color w:val="000000"/>
        <w:sz w:val="18"/>
        <w:szCs w:val="18"/>
      </w:rPr>
    </w:pPr>
    <w:sdt>
      <w:sdtPr>
        <w:rPr>
          <w:color w:val="999999" w:themeColor="accent2"/>
          <w:sz w:val="18"/>
          <w:szCs w:val="18"/>
        </w:rPr>
        <w:alias w:val="Title"/>
        <w:tag w:val=""/>
        <w:id w:val="1949037416"/>
        <w:placeholder>
          <w:docPart w:val="E5F17D1B6E0D4C41B2F396F72EA29E57"/>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sz w:val="18"/>
            <w:szCs w:val="18"/>
          </w:rPr>
          <w:t>VCE Algorithmics (HESS) Administrative information for School-based Assessment in 2024</w:t>
        </w:r>
      </w:sdtContent>
    </w:sdt>
  </w:p>
  <w:p w14:paraId="37A504FE" w14:textId="77777777" w:rsidR="00537E42" w:rsidRPr="009370BC" w:rsidRDefault="00537E42" w:rsidP="00017469">
    <w:pPr>
      <w:spacing w:after="0"/>
      <w:ind w:right="39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FB6"/>
    <w:multiLevelType w:val="hybridMultilevel"/>
    <w:tmpl w:val="BE681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D0111D"/>
    <w:multiLevelType w:val="hybridMultilevel"/>
    <w:tmpl w:val="7392471E"/>
    <w:lvl w:ilvl="0" w:tplc="98F0D2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8356F2"/>
    <w:multiLevelType w:val="hybridMultilevel"/>
    <w:tmpl w:val="97C02710"/>
    <w:lvl w:ilvl="0" w:tplc="EEF03678">
      <w:start w:val="1"/>
      <w:numFmt w:val="decimal"/>
      <w:lvlText w:val="%1."/>
      <w:lvlJc w:val="left"/>
      <w:pPr>
        <w:ind w:left="720" w:hanging="360"/>
      </w:pPr>
      <w:rPr>
        <w:rFonts w:hint="default"/>
        <w:i/>
        <w:iCs/>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EB64EB"/>
    <w:multiLevelType w:val="hybridMultilevel"/>
    <w:tmpl w:val="892CF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577676"/>
    <w:multiLevelType w:val="hybridMultilevel"/>
    <w:tmpl w:val="B894B9F8"/>
    <w:lvl w:ilvl="0" w:tplc="12104D4E">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6B6DEA"/>
    <w:multiLevelType w:val="hybridMultilevel"/>
    <w:tmpl w:val="F990BF0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7" w15:restartNumberingAfterBreak="0">
    <w:nsid w:val="245102F2"/>
    <w:multiLevelType w:val="hybridMultilevel"/>
    <w:tmpl w:val="562EA74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251B4232"/>
    <w:multiLevelType w:val="hybridMultilevel"/>
    <w:tmpl w:val="7E723FC0"/>
    <w:lvl w:ilvl="0" w:tplc="0D3E4384">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2EC85E32"/>
    <w:multiLevelType w:val="hybridMultilevel"/>
    <w:tmpl w:val="F9E2F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44082B"/>
    <w:multiLevelType w:val="hybridMultilevel"/>
    <w:tmpl w:val="2608694E"/>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6B2A4D"/>
    <w:multiLevelType w:val="hybridMultilevel"/>
    <w:tmpl w:val="58D454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E3318C"/>
    <w:multiLevelType w:val="hybridMultilevel"/>
    <w:tmpl w:val="0ADAB78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34F721E6"/>
    <w:multiLevelType w:val="hybridMultilevel"/>
    <w:tmpl w:val="40F6AF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97065E"/>
    <w:multiLevelType w:val="hybridMultilevel"/>
    <w:tmpl w:val="58D454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40152859"/>
    <w:multiLevelType w:val="hybridMultilevel"/>
    <w:tmpl w:val="0E401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6C2D20"/>
    <w:multiLevelType w:val="hybridMultilevel"/>
    <w:tmpl w:val="EF6C8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A21630"/>
    <w:multiLevelType w:val="hybridMultilevel"/>
    <w:tmpl w:val="B76E6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D6521D"/>
    <w:multiLevelType w:val="hybridMultilevel"/>
    <w:tmpl w:val="E92258C8"/>
    <w:lvl w:ilvl="0" w:tplc="0C090001">
      <w:start w:val="1"/>
      <w:numFmt w:val="bullet"/>
      <w:lvlText w:val=""/>
      <w:lvlJc w:val="left"/>
      <w:pPr>
        <w:ind w:left="501" w:hanging="360"/>
      </w:pPr>
      <w:rPr>
        <w:rFonts w:ascii="Symbol" w:hAnsi="Symbo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C75776A"/>
    <w:multiLevelType w:val="hybridMultilevel"/>
    <w:tmpl w:val="FDD6AA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FC3226A"/>
    <w:multiLevelType w:val="hybridMultilevel"/>
    <w:tmpl w:val="832223CC"/>
    <w:lvl w:ilvl="0" w:tplc="D0689C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3" w15:restartNumberingAfterBreak="0">
    <w:nsid w:val="589E6031"/>
    <w:multiLevelType w:val="hybridMultilevel"/>
    <w:tmpl w:val="9CE45BEA"/>
    <w:lvl w:ilvl="0" w:tplc="7EFAC014">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5CE879C6"/>
    <w:multiLevelType w:val="hybridMultilevel"/>
    <w:tmpl w:val="5D829D0C"/>
    <w:lvl w:ilvl="0" w:tplc="7DB612D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62872B6C"/>
    <w:multiLevelType w:val="hybridMultilevel"/>
    <w:tmpl w:val="2DA8E7DE"/>
    <w:lvl w:ilvl="0" w:tplc="C71C2A40">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7" w15:restartNumberingAfterBreak="0">
    <w:nsid w:val="665C1E8F"/>
    <w:multiLevelType w:val="hybridMultilevel"/>
    <w:tmpl w:val="37DAF01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8" w15:restartNumberingAfterBreak="0">
    <w:nsid w:val="6ACC50E3"/>
    <w:multiLevelType w:val="hybridMultilevel"/>
    <w:tmpl w:val="C764E666"/>
    <w:lvl w:ilvl="0" w:tplc="49A4ABA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6C696E"/>
    <w:multiLevelType w:val="hybridMultilevel"/>
    <w:tmpl w:val="FD02D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052832"/>
    <w:multiLevelType w:val="hybridMultilevel"/>
    <w:tmpl w:val="40486B42"/>
    <w:lvl w:ilvl="0" w:tplc="61EE6A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9E73CD"/>
    <w:multiLevelType w:val="hybridMultilevel"/>
    <w:tmpl w:val="88EA03CC"/>
    <w:lvl w:ilvl="0" w:tplc="1E9A4E8C">
      <w:start w:val="1"/>
      <w:numFmt w:val="bullet"/>
      <w:pStyle w:val="VCAA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1046309">
    <w:abstractNumId w:val="26"/>
  </w:num>
  <w:num w:numId="2" w16cid:durableId="757752767">
    <w:abstractNumId w:val="22"/>
  </w:num>
  <w:num w:numId="3" w16cid:durableId="2036153912">
    <w:abstractNumId w:val="15"/>
  </w:num>
  <w:num w:numId="4" w16cid:durableId="1946037226">
    <w:abstractNumId w:val="5"/>
  </w:num>
  <w:num w:numId="5" w16cid:durableId="1121614390">
    <w:abstractNumId w:val="25"/>
  </w:num>
  <w:num w:numId="6" w16cid:durableId="22480247">
    <w:abstractNumId w:val="20"/>
  </w:num>
  <w:num w:numId="7" w16cid:durableId="800343918">
    <w:abstractNumId w:val="13"/>
  </w:num>
  <w:num w:numId="8" w16cid:durableId="836650599">
    <w:abstractNumId w:val="9"/>
  </w:num>
  <w:num w:numId="9" w16cid:durableId="126702145">
    <w:abstractNumId w:val="21"/>
  </w:num>
  <w:num w:numId="10" w16cid:durableId="396322999">
    <w:abstractNumId w:val="8"/>
  </w:num>
  <w:num w:numId="11" w16cid:durableId="86773211">
    <w:abstractNumId w:val="31"/>
  </w:num>
  <w:num w:numId="12" w16cid:durableId="2001495400">
    <w:abstractNumId w:val="7"/>
  </w:num>
  <w:num w:numId="13" w16cid:durableId="469328543">
    <w:abstractNumId w:val="27"/>
  </w:num>
  <w:num w:numId="14" w16cid:durableId="1551920518">
    <w:abstractNumId w:val="4"/>
  </w:num>
  <w:num w:numId="15" w16cid:durableId="1389182029">
    <w:abstractNumId w:val="6"/>
  </w:num>
  <w:num w:numId="16" w16cid:durableId="192572383">
    <w:abstractNumId w:val="12"/>
  </w:num>
  <w:num w:numId="17" w16cid:durableId="579363563">
    <w:abstractNumId w:val="29"/>
  </w:num>
  <w:num w:numId="18" w16cid:durableId="466124441">
    <w:abstractNumId w:val="23"/>
  </w:num>
  <w:num w:numId="19" w16cid:durableId="643967062">
    <w:abstractNumId w:val="30"/>
  </w:num>
  <w:num w:numId="20" w16cid:durableId="206333211">
    <w:abstractNumId w:val="24"/>
  </w:num>
  <w:num w:numId="21" w16cid:durableId="407504257">
    <w:abstractNumId w:val="16"/>
  </w:num>
  <w:num w:numId="22" w16cid:durableId="792748242">
    <w:abstractNumId w:val="19"/>
  </w:num>
  <w:num w:numId="23" w16cid:durableId="1503398494">
    <w:abstractNumId w:val="10"/>
  </w:num>
  <w:num w:numId="24" w16cid:durableId="1485313715">
    <w:abstractNumId w:val="0"/>
  </w:num>
  <w:num w:numId="25" w16cid:durableId="68189670">
    <w:abstractNumId w:val="2"/>
  </w:num>
  <w:num w:numId="26" w16cid:durableId="53823716">
    <w:abstractNumId w:val="11"/>
  </w:num>
  <w:num w:numId="27" w16cid:durableId="400056709">
    <w:abstractNumId w:val="14"/>
  </w:num>
  <w:num w:numId="28" w16cid:durableId="118577282">
    <w:abstractNumId w:val="28"/>
  </w:num>
  <w:num w:numId="29" w16cid:durableId="476142457">
    <w:abstractNumId w:val="3"/>
  </w:num>
  <w:num w:numId="30" w16cid:durableId="1455948829">
    <w:abstractNumId w:val="17"/>
  </w:num>
  <w:num w:numId="31" w16cid:durableId="536282254">
    <w:abstractNumId w:val="18"/>
  </w:num>
  <w:num w:numId="32" w16cid:durableId="4357146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hideSpellingErrors/>
  <w:hideGrammaticalErrors/>
  <w:proofState w:spelling="clean" w:grammar="clean"/>
  <w:stylePaneSortMethod w:val="0000"/>
  <w:mailMerge>
    <w:mainDocumentType w:val="formLetters"/>
    <w:dataType w:val="textFile"/>
    <w:activeRecord w:val="-1"/>
    <w:odso/>
  </w:mailMerge>
  <w:trackRevisions/>
  <w:defaultTabStop w:val="720"/>
  <w:characterSpacingControl w:val="doNotCompress"/>
  <w:hdrShapeDefaults>
    <o:shapedefaults v:ext="edit" spidmax="169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jYxMgHS5gZmRko6SsGpxcWZ+XkgBYa1AE4ToDMsAAAA"/>
  </w:docVars>
  <w:rsids>
    <w:rsidRoot w:val="00BB3BAB"/>
    <w:rsid w:val="0000310E"/>
    <w:rsid w:val="00003885"/>
    <w:rsid w:val="00003AB7"/>
    <w:rsid w:val="00003FE8"/>
    <w:rsid w:val="00005328"/>
    <w:rsid w:val="00010DCA"/>
    <w:rsid w:val="00012291"/>
    <w:rsid w:val="00017469"/>
    <w:rsid w:val="0002355C"/>
    <w:rsid w:val="0002595F"/>
    <w:rsid w:val="000270F7"/>
    <w:rsid w:val="000310C3"/>
    <w:rsid w:val="00035A86"/>
    <w:rsid w:val="00036991"/>
    <w:rsid w:val="00046267"/>
    <w:rsid w:val="000464CA"/>
    <w:rsid w:val="0005451B"/>
    <w:rsid w:val="0005780E"/>
    <w:rsid w:val="00060568"/>
    <w:rsid w:val="00061FB6"/>
    <w:rsid w:val="00065B6B"/>
    <w:rsid w:val="00065CC6"/>
    <w:rsid w:val="000708FC"/>
    <w:rsid w:val="00072F23"/>
    <w:rsid w:val="00076717"/>
    <w:rsid w:val="000818AD"/>
    <w:rsid w:val="00081E4F"/>
    <w:rsid w:val="00084859"/>
    <w:rsid w:val="0009310C"/>
    <w:rsid w:val="0009352B"/>
    <w:rsid w:val="00093E39"/>
    <w:rsid w:val="00096F64"/>
    <w:rsid w:val="000A11AC"/>
    <w:rsid w:val="000A25F7"/>
    <w:rsid w:val="000A3EE1"/>
    <w:rsid w:val="000A71F7"/>
    <w:rsid w:val="000B6B77"/>
    <w:rsid w:val="000B72B5"/>
    <w:rsid w:val="000C24DE"/>
    <w:rsid w:val="000C69B2"/>
    <w:rsid w:val="000C7FF7"/>
    <w:rsid w:val="000D0AFD"/>
    <w:rsid w:val="000D39B0"/>
    <w:rsid w:val="000D3F67"/>
    <w:rsid w:val="000D41CA"/>
    <w:rsid w:val="000D5424"/>
    <w:rsid w:val="000E5BA0"/>
    <w:rsid w:val="000F09E4"/>
    <w:rsid w:val="000F16FD"/>
    <w:rsid w:val="000F3404"/>
    <w:rsid w:val="000F3698"/>
    <w:rsid w:val="000F5AAF"/>
    <w:rsid w:val="00100AEF"/>
    <w:rsid w:val="0010144E"/>
    <w:rsid w:val="00102710"/>
    <w:rsid w:val="00104E0E"/>
    <w:rsid w:val="00113609"/>
    <w:rsid w:val="001215A6"/>
    <w:rsid w:val="0012219E"/>
    <w:rsid w:val="0012447A"/>
    <w:rsid w:val="001259CF"/>
    <w:rsid w:val="00131939"/>
    <w:rsid w:val="001319E8"/>
    <w:rsid w:val="00132A9B"/>
    <w:rsid w:val="001330E8"/>
    <w:rsid w:val="00134869"/>
    <w:rsid w:val="00143520"/>
    <w:rsid w:val="00145511"/>
    <w:rsid w:val="00152FB5"/>
    <w:rsid w:val="00153AD2"/>
    <w:rsid w:val="00154297"/>
    <w:rsid w:val="001555E3"/>
    <w:rsid w:val="001622F8"/>
    <w:rsid w:val="00172516"/>
    <w:rsid w:val="001772CE"/>
    <w:rsid w:val="001779EA"/>
    <w:rsid w:val="00177C35"/>
    <w:rsid w:val="00180BB8"/>
    <w:rsid w:val="00193D07"/>
    <w:rsid w:val="001943DF"/>
    <w:rsid w:val="001A34F2"/>
    <w:rsid w:val="001A5A2B"/>
    <w:rsid w:val="001A710B"/>
    <w:rsid w:val="001B5F8E"/>
    <w:rsid w:val="001C26EA"/>
    <w:rsid w:val="001C34D0"/>
    <w:rsid w:val="001C3E8E"/>
    <w:rsid w:val="001D3246"/>
    <w:rsid w:val="001D3931"/>
    <w:rsid w:val="001E25ED"/>
    <w:rsid w:val="001E7A42"/>
    <w:rsid w:val="001F2E3D"/>
    <w:rsid w:val="001F4664"/>
    <w:rsid w:val="001F7127"/>
    <w:rsid w:val="00200D7E"/>
    <w:rsid w:val="0020105A"/>
    <w:rsid w:val="00207929"/>
    <w:rsid w:val="00212CD8"/>
    <w:rsid w:val="00214CCB"/>
    <w:rsid w:val="00223A38"/>
    <w:rsid w:val="0022427C"/>
    <w:rsid w:val="00224AE9"/>
    <w:rsid w:val="002279BA"/>
    <w:rsid w:val="00230364"/>
    <w:rsid w:val="002329F3"/>
    <w:rsid w:val="00235A26"/>
    <w:rsid w:val="00237AB3"/>
    <w:rsid w:val="002400CB"/>
    <w:rsid w:val="00243F0D"/>
    <w:rsid w:val="0024431F"/>
    <w:rsid w:val="00250482"/>
    <w:rsid w:val="00254785"/>
    <w:rsid w:val="00260767"/>
    <w:rsid w:val="00262AF9"/>
    <w:rsid w:val="002647BB"/>
    <w:rsid w:val="00274362"/>
    <w:rsid w:val="002754C1"/>
    <w:rsid w:val="002841C8"/>
    <w:rsid w:val="0028516B"/>
    <w:rsid w:val="00287B46"/>
    <w:rsid w:val="002927C2"/>
    <w:rsid w:val="0029481D"/>
    <w:rsid w:val="002A52D2"/>
    <w:rsid w:val="002A545D"/>
    <w:rsid w:val="002B463C"/>
    <w:rsid w:val="002B48F0"/>
    <w:rsid w:val="002B589E"/>
    <w:rsid w:val="002C42A4"/>
    <w:rsid w:val="002C6032"/>
    <w:rsid w:val="002C6F90"/>
    <w:rsid w:val="002D0921"/>
    <w:rsid w:val="002D22CB"/>
    <w:rsid w:val="002D3156"/>
    <w:rsid w:val="002D7392"/>
    <w:rsid w:val="002E0D16"/>
    <w:rsid w:val="002E1B9B"/>
    <w:rsid w:val="002E24A6"/>
    <w:rsid w:val="002E4FB5"/>
    <w:rsid w:val="002E65A8"/>
    <w:rsid w:val="003007C1"/>
    <w:rsid w:val="00300FD9"/>
    <w:rsid w:val="00302C5B"/>
    <w:rsid w:val="00302FB8"/>
    <w:rsid w:val="00304EA1"/>
    <w:rsid w:val="00311BAB"/>
    <w:rsid w:val="00314D81"/>
    <w:rsid w:val="00315326"/>
    <w:rsid w:val="003158AA"/>
    <w:rsid w:val="00322FC6"/>
    <w:rsid w:val="00326EDD"/>
    <w:rsid w:val="00331602"/>
    <w:rsid w:val="00334161"/>
    <w:rsid w:val="00336DA4"/>
    <w:rsid w:val="003444F2"/>
    <w:rsid w:val="003455BE"/>
    <w:rsid w:val="00347793"/>
    <w:rsid w:val="00350BE3"/>
    <w:rsid w:val="0035293F"/>
    <w:rsid w:val="00354619"/>
    <w:rsid w:val="0035609C"/>
    <w:rsid w:val="003636F9"/>
    <w:rsid w:val="00364F6F"/>
    <w:rsid w:val="0037239D"/>
    <w:rsid w:val="0037724F"/>
    <w:rsid w:val="003812E9"/>
    <w:rsid w:val="00381526"/>
    <w:rsid w:val="00383AA1"/>
    <w:rsid w:val="00391986"/>
    <w:rsid w:val="003A00B4"/>
    <w:rsid w:val="003A411C"/>
    <w:rsid w:val="003A534A"/>
    <w:rsid w:val="003A6D3C"/>
    <w:rsid w:val="003B16A1"/>
    <w:rsid w:val="003B34C7"/>
    <w:rsid w:val="003C371E"/>
    <w:rsid w:val="003C5A2C"/>
    <w:rsid w:val="003C5E71"/>
    <w:rsid w:val="003C6853"/>
    <w:rsid w:val="003D7EE7"/>
    <w:rsid w:val="003E4546"/>
    <w:rsid w:val="003E5520"/>
    <w:rsid w:val="003E6CE6"/>
    <w:rsid w:val="003F2F09"/>
    <w:rsid w:val="003F5124"/>
    <w:rsid w:val="004055C6"/>
    <w:rsid w:val="004073B8"/>
    <w:rsid w:val="00410321"/>
    <w:rsid w:val="00413E0D"/>
    <w:rsid w:val="00417AA3"/>
    <w:rsid w:val="00417D9F"/>
    <w:rsid w:val="00420E76"/>
    <w:rsid w:val="0042322E"/>
    <w:rsid w:val="00425DFE"/>
    <w:rsid w:val="00430F18"/>
    <w:rsid w:val="00431C9C"/>
    <w:rsid w:val="00434EDB"/>
    <w:rsid w:val="00440B32"/>
    <w:rsid w:val="00441C34"/>
    <w:rsid w:val="00441D65"/>
    <w:rsid w:val="00443C78"/>
    <w:rsid w:val="00451106"/>
    <w:rsid w:val="00453C34"/>
    <w:rsid w:val="00455A8C"/>
    <w:rsid w:val="004573A4"/>
    <w:rsid w:val="00457D3E"/>
    <w:rsid w:val="0046078D"/>
    <w:rsid w:val="004655B8"/>
    <w:rsid w:val="00466FEA"/>
    <w:rsid w:val="004703A0"/>
    <w:rsid w:val="00471A94"/>
    <w:rsid w:val="00472FE3"/>
    <w:rsid w:val="0047476D"/>
    <w:rsid w:val="00475642"/>
    <w:rsid w:val="00482153"/>
    <w:rsid w:val="004849E8"/>
    <w:rsid w:val="004925B1"/>
    <w:rsid w:val="00492DAE"/>
    <w:rsid w:val="0049519F"/>
    <w:rsid w:val="00495C80"/>
    <w:rsid w:val="004A2ED8"/>
    <w:rsid w:val="004A3B3A"/>
    <w:rsid w:val="004A7E83"/>
    <w:rsid w:val="004B4A2A"/>
    <w:rsid w:val="004B558B"/>
    <w:rsid w:val="004B661C"/>
    <w:rsid w:val="004C192B"/>
    <w:rsid w:val="004D60C1"/>
    <w:rsid w:val="004F0B79"/>
    <w:rsid w:val="004F3BA6"/>
    <w:rsid w:val="004F5858"/>
    <w:rsid w:val="004F5BDA"/>
    <w:rsid w:val="00501BB4"/>
    <w:rsid w:val="005111A4"/>
    <w:rsid w:val="0051631E"/>
    <w:rsid w:val="005170DF"/>
    <w:rsid w:val="0052400E"/>
    <w:rsid w:val="005251ED"/>
    <w:rsid w:val="00527025"/>
    <w:rsid w:val="00527DA8"/>
    <w:rsid w:val="0053302E"/>
    <w:rsid w:val="00536275"/>
    <w:rsid w:val="00537A1F"/>
    <w:rsid w:val="00537E42"/>
    <w:rsid w:val="005458AC"/>
    <w:rsid w:val="00551EDC"/>
    <w:rsid w:val="005529D2"/>
    <w:rsid w:val="005579F1"/>
    <w:rsid w:val="005618E3"/>
    <w:rsid w:val="00562276"/>
    <w:rsid w:val="00566029"/>
    <w:rsid w:val="00571EF8"/>
    <w:rsid w:val="00582C30"/>
    <w:rsid w:val="00585F63"/>
    <w:rsid w:val="00587746"/>
    <w:rsid w:val="005923CB"/>
    <w:rsid w:val="0059664A"/>
    <w:rsid w:val="00597D50"/>
    <w:rsid w:val="005A24E9"/>
    <w:rsid w:val="005A6D34"/>
    <w:rsid w:val="005B0A8F"/>
    <w:rsid w:val="005B192E"/>
    <w:rsid w:val="005B391B"/>
    <w:rsid w:val="005B5E2D"/>
    <w:rsid w:val="005B6534"/>
    <w:rsid w:val="005B7F63"/>
    <w:rsid w:val="005C224E"/>
    <w:rsid w:val="005C2F84"/>
    <w:rsid w:val="005D299B"/>
    <w:rsid w:val="005D2D89"/>
    <w:rsid w:val="005D3D78"/>
    <w:rsid w:val="005D40A4"/>
    <w:rsid w:val="005D5842"/>
    <w:rsid w:val="005D5A7D"/>
    <w:rsid w:val="005D5E46"/>
    <w:rsid w:val="005D637C"/>
    <w:rsid w:val="005E2EF0"/>
    <w:rsid w:val="005E655C"/>
    <w:rsid w:val="005E6CD1"/>
    <w:rsid w:val="005F4092"/>
    <w:rsid w:val="005F42A1"/>
    <w:rsid w:val="005F5C4D"/>
    <w:rsid w:val="006010A9"/>
    <w:rsid w:val="006029AA"/>
    <w:rsid w:val="00603B5D"/>
    <w:rsid w:val="00606D0D"/>
    <w:rsid w:val="00607704"/>
    <w:rsid w:val="00610E59"/>
    <w:rsid w:val="00617343"/>
    <w:rsid w:val="00620DEA"/>
    <w:rsid w:val="0062235E"/>
    <w:rsid w:val="00631290"/>
    <w:rsid w:val="00632794"/>
    <w:rsid w:val="00636516"/>
    <w:rsid w:val="0063718B"/>
    <w:rsid w:val="00641E61"/>
    <w:rsid w:val="00642978"/>
    <w:rsid w:val="0064336B"/>
    <w:rsid w:val="00643920"/>
    <w:rsid w:val="00645144"/>
    <w:rsid w:val="0064572D"/>
    <w:rsid w:val="00645DDD"/>
    <w:rsid w:val="00646EF8"/>
    <w:rsid w:val="00657985"/>
    <w:rsid w:val="006601D5"/>
    <w:rsid w:val="006621E1"/>
    <w:rsid w:val="0066255D"/>
    <w:rsid w:val="00662562"/>
    <w:rsid w:val="0066368E"/>
    <w:rsid w:val="00663749"/>
    <w:rsid w:val="0067104D"/>
    <w:rsid w:val="006748E0"/>
    <w:rsid w:val="00674CCE"/>
    <w:rsid w:val="00680D5F"/>
    <w:rsid w:val="0068471E"/>
    <w:rsid w:val="00684F98"/>
    <w:rsid w:val="00685663"/>
    <w:rsid w:val="006876AC"/>
    <w:rsid w:val="00690E1C"/>
    <w:rsid w:val="006925C1"/>
    <w:rsid w:val="00693FFD"/>
    <w:rsid w:val="00695976"/>
    <w:rsid w:val="00695F09"/>
    <w:rsid w:val="00696CE3"/>
    <w:rsid w:val="0069741E"/>
    <w:rsid w:val="006A0173"/>
    <w:rsid w:val="006A36C9"/>
    <w:rsid w:val="006B2967"/>
    <w:rsid w:val="006B640A"/>
    <w:rsid w:val="006B6DB3"/>
    <w:rsid w:val="006B731F"/>
    <w:rsid w:val="006C73FB"/>
    <w:rsid w:val="006D2159"/>
    <w:rsid w:val="006D3C12"/>
    <w:rsid w:val="006D68D4"/>
    <w:rsid w:val="006D7DB8"/>
    <w:rsid w:val="006E0F6C"/>
    <w:rsid w:val="006E2A13"/>
    <w:rsid w:val="006E4CDA"/>
    <w:rsid w:val="006F787C"/>
    <w:rsid w:val="00702636"/>
    <w:rsid w:val="00703074"/>
    <w:rsid w:val="007044E6"/>
    <w:rsid w:val="00707000"/>
    <w:rsid w:val="007131C2"/>
    <w:rsid w:val="007160AC"/>
    <w:rsid w:val="007176CA"/>
    <w:rsid w:val="007201A6"/>
    <w:rsid w:val="00722572"/>
    <w:rsid w:val="00723266"/>
    <w:rsid w:val="00724507"/>
    <w:rsid w:val="0072464C"/>
    <w:rsid w:val="00726ABE"/>
    <w:rsid w:val="00730BAC"/>
    <w:rsid w:val="0074040D"/>
    <w:rsid w:val="00740CE0"/>
    <w:rsid w:val="00744C3E"/>
    <w:rsid w:val="00751011"/>
    <w:rsid w:val="0075700E"/>
    <w:rsid w:val="007579FC"/>
    <w:rsid w:val="00757B65"/>
    <w:rsid w:val="00760542"/>
    <w:rsid w:val="0076280B"/>
    <w:rsid w:val="00771F19"/>
    <w:rsid w:val="00773E6C"/>
    <w:rsid w:val="00774B97"/>
    <w:rsid w:val="0077505F"/>
    <w:rsid w:val="007767D0"/>
    <w:rsid w:val="007768EE"/>
    <w:rsid w:val="00781FB1"/>
    <w:rsid w:val="00787D6E"/>
    <w:rsid w:val="007906CC"/>
    <w:rsid w:val="00793502"/>
    <w:rsid w:val="007946CF"/>
    <w:rsid w:val="0079607F"/>
    <w:rsid w:val="00796D79"/>
    <w:rsid w:val="007A053F"/>
    <w:rsid w:val="007A1035"/>
    <w:rsid w:val="007A71F4"/>
    <w:rsid w:val="007C0076"/>
    <w:rsid w:val="007C2F79"/>
    <w:rsid w:val="007C589E"/>
    <w:rsid w:val="007C6C31"/>
    <w:rsid w:val="007D1B6D"/>
    <w:rsid w:val="007D21B4"/>
    <w:rsid w:val="007E14B3"/>
    <w:rsid w:val="007E2605"/>
    <w:rsid w:val="007E599B"/>
    <w:rsid w:val="007E7170"/>
    <w:rsid w:val="007F24B7"/>
    <w:rsid w:val="007F6BDA"/>
    <w:rsid w:val="008028B3"/>
    <w:rsid w:val="008054A5"/>
    <w:rsid w:val="0080597A"/>
    <w:rsid w:val="00810621"/>
    <w:rsid w:val="00812863"/>
    <w:rsid w:val="0081380F"/>
    <w:rsid w:val="00813C37"/>
    <w:rsid w:val="008150F8"/>
    <w:rsid w:val="008154B5"/>
    <w:rsid w:val="00816106"/>
    <w:rsid w:val="00816A48"/>
    <w:rsid w:val="00816A7C"/>
    <w:rsid w:val="00822586"/>
    <w:rsid w:val="00823962"/>
    <w:rsid w:val="008422E3"/>
    <w:rsid w:val="008439B7"/>
    <w:rsid w:val="00844F39"/>
    <w:rsid w:val="00845115"/>
    <w:rsid w:val="00850C1C"/>
    <w:rsid w:val="00850FBF"/>
    <w:rsid w:val="00852719"/>
    <w:rsid w:val="00857315"/>
    <w:rsid w:val="00860115"/>
    <w:rsid w:val="0086168A"/>
    <w:rsid w:val="008649B7"/>
    <w:rsid w:val="008656F5"/>
    <w:rsid w:val="00873E4D"/>
    <w:rsid w:val="00877A19"/>
    <w:rsid w:val="00877D59"/>
    <w:rsid w:val="008849F0"/>
    <w:rsid w:val="0088783C"/>
    <w:rsid w:val="00891388"/>
    <w:rsid w:val="00891EA9"/>
    <w:rsid w:val="008920A0"/>
    <w:rsid w:val="00892118"/>
    <w:rsid w:val="008930FD"/>
    <w:rsid w:val="00896FB2"/>
    <w:rsid w:val="008A0074"/>
    <w:rsid w:val="008A1422"/>
    <w:rsid w:val="008A580C"/>
    <w:rsid w:val="008A74F6"/>
    <w:rsid w:val="008B7EE1"/>
    <w:rsid w:val="008C67BB"/>
    <w:rsid w:val="008D1689"/>
    <w:rsid w:val="008D5607"/>
    <w:rsid w:val="008D6A24"/>
    <w:rsid w:val="008E5776"/>
    <w:rsid w:val="008E5B3F"/>
    <w:rsid w:val="008E684F"/>
    <w:rsid w:val="008E6E23"/>
    <w:rsid w:val="008E7FE2"/>
    <w:rsid w:val="008F18B0"/>
    <w:rsid w:val="008F1D2E"/>
    <w:rsid w:val="008F6694"/>
    <w:rsid w:val="008F7996"/>
    <w:rsid w:val="009002B6"/>
    <w:rsid w:val="00900E8C"/>
    <w:rsid w:val="00901364"/>
    <w:rsid w:val="00902547"/>
    <w:rsid w:val="0090382B"/>
    <w:rsid w:val="00905C58"/>
    <w:rsid w:val="00906053"/>
    <w:rsid w:val="00907DA7"/>
    <w:rsid w:val="00912CF3"/>
    <w:rsid w:val="0091353F"/>
    <w:rsid w:val="00915027"/>
    <w:rsid w:val="00915ED5"/>
    <w:rsid w:val="00917079"/>
    <w:rsid w:val="00920614"/>
    <w:rsid w:val="009263F4"/>
    <w:rsid w:val="00930ADE"/>
    <w:rsid w:val="00930BE1"/>
    <w:rsid w:val="00930DB7"/>
    <w:rsid w:val="009328E6"/>
    <w:rsid w:val="009370BC"/>
    <w:rsid w:val="00943621"/>
    <w:rsid w:val="0094466D"/>
    <w:rsid w:val="009503F3"/>
    <w:rsid w:val="00953515"/>
    <w:rsid w:val="0096092A"/>
    <w:rsid w:val="00970580"/>
    <w:rsid w:val="00972769"/>
    <w:rsid w:val="00977441"/>
    <w:rsid w:val="009819FF"/>
    <w:rsid w:val="00983C78"/>
    <w:rsid w:val="009852F3"/>
    <w:rsid w:val="0098677B"/>
    <w:rsid w:val="0098739B"/>
    <w:rsid w:val="00993FD1"/>
    <w:rsid w:val="009960DF"/>
    <w:rsid w:val="009A58A3"/>
    <w:rsid w:val="009B61E5"/>
    <w:rsid w:val="009B77CD"/>
    <w:rsid w:val="009B7DB1"/>
    <w:rsid w:val="009C1228"/>
    <w:rsid w:val="009C2DAA"/>
    <w:rsid w:val="009C47A7"/>
    <w:rsid w:val="009D14A6"/>
    <w:rsid w:val="009D1E89"/>
    <w:rsid w:val="009D3265"/>
    <w:rsid w:val="009D337E"/>
    <w:rsid w:val="009D45CF"/>
    <w:rsid w:val="009E083A"/>
    <w:rsid w:val="009E5707"/>
    <w:rsid w:val="009F1335"/>
    <w:rsid w:val="009F2B73"/>
    <w:rsid w:val="00A0447C"/>
    <w:rsid w:val="00A1229C"/>
    <w:rsid w:val="00A12458"/>
    <w:rsid w:val="00A17661"/>
    <w:rsid w:val="00A21D8F"/>
    <w:rsid w:val="00A231BC"/>
    <w:rsid w:val="00A23698"/>
    <w:rsid w:val="00A23F37"/>
    <w:rsid w:val="00A24B2D"/>
    <w:rsid w:val="00A25079"/>
    <w:rsid w:val="00A259C8"/>
    <w:rsid w:val="00A25FC7"/>
    <w:rsid w:val="00A30A1D"/>
    <w:rsid w:val="00A310F9"/>
    <w:rsid w:val="00A31247"/>
    <w:rsid w:val="00A3255C"/>
    <w:rsid w:val="00A336E4"/>
    <w:rsid w:val="00A364E0"/>
    <w:rsid w:val="00A40966"/>
    <w:rsid w:val="00A40ABC"/>
    <w:rsid w:val="00A41295"/>
    <w:rsid w:val="00A41E0C"/>
    <w:rsid w:val="00A577F3"/>
    <w:rsid w:val="00A613DA"/>
    <w:rsid w:val="00A62B76"/>
    <w:rsid w:val="00A67F85"/>
    <w:rsid w:val="00A701D4"/>
    <w:rsid w:val="00A71D05"/>
    <w:rsid w:val="00A77259"/>
    <w:rsid w:val="00A87828"/>
    <w:rsid w:val="00A91844"/>
    <w:rsid w:val="00A921E0"/>
    <w:rsid w:val="00A922F4"/>
    <w:rsid w:val="00A9399E"/>
    <w:rsid w:val="00A96264"/>
    <w:rsid w:val="00AA0B46"/>
    <w:rsid w:val="00AA2B43"/>
    <w:rsid w:val="00AA38A7"/>
    <w:rsid w:val="00AA5818"/>
    <w:rsid w:val="00AA5CE2"/>
    <w:rsid w:val="00AA685B"/>
    <w:rsid w:val="00AB2C88"/>
    <w:rsid w:val="00AB7E9A"/>
    <w:rsid w:val="00AC0186"/>
    <w:rsid w:val="00AD179F"/>
    <w:rsid w:val="00AD237D"/>
    <w:rsid w:val="00AE10E9"/>
    <w:rsid w:val="00AE1581"/>
    <w:rsid w:val="00AE35B7"/>
    <w:rsid w:val="00AE445D"/>
    <w:rsid w:val="00AE5526"/>
    <w:rsid w:val="00AF051B"/>
    <w:rsid w:val="00AF09FB"/>
    <w:rsid w:val="00AF0E88"/>
    <w:rsid w:val="00AF462B"/>
    <w:rsid w:val="00B01578"/>
    <w:rsid w:val="00B027A9"/>
    <w:rsid w:val="00B04D05"/>
    <w:rsid w:val="00B06FFF"/>
    <w:rsid w:val="00B0738F"/>
    <w:rsid w:val="00B1042F"/>
    <w:rsid w:val="00B13D3B"/>
    <w:rsid w:val="00B22D65"/>
    <w:rsid w:val="00B230DB"/>
    <w:rsid w:val="00B23892"/>
    <w:rsid w:val="00B24794"/>
    <w:rsid w:val="00B24C20"/>
    <w:rsid w:val="00B26601"/>
    <w:rsid w:val="00B312AB"/>
    <w:rsid w:val="00B312CD"/>
    <w:rsid w:val="00B41951"/>
    <w:rsid w:val="00B51AE6"/>
    <w:rsid w:val="00B53229"/>
    <w:rsid w:val="00B53FC5"/>
    <w:rsid w:val="00B5503B"/>
    <w:rsid w:val="00B554D3"/>
    <w:rsid w:val="00B5635A"/>
    <w:rsid w:val="00B62480"/>
    <w:rsid w:val="00B62B75"/>
    <w:rsid w:val="00B64198"/>
    <w:rsid w:val="00B70CB0"/>
    <w:rsid w:val="00B734BD"/>
    <w:rsid w:val="00B81B70"/>
    <w:rsid w:val="00B8614E"/>
    <w:rsid w:val="00B86B0B"/>
    <w:rsid w:val="00B87E5F"/>
    <w:rsid w:val="00B90EA5"/>
    <w:rsid w:val="00B91C0A"/>
    <w:rsid w:val="00B92FAB"/>
    <w:rsid w:val="00BA1DFF"/>
    <w:rsid w:val="00BA2E5C"/>
    <w:rsid w:val="00BA2EB8"/>
    <w:rsid w:val="00BA62C4"/>
    <w:rsid w:val="00BA7B09"/>
    <w:rsid w:val="00BB0082"/>
    <w:rsid w:val="00BB3BAB"/>
    <w:rsid w:val="00BB59C6"/>
    <w:rsid w:val="00BC0CD4"/>
    <w:rsid w:val="00BC1094"/>
    <w:rsid w:val="00BC3EE5"/>
    <w:rsid w:val="00BC45A6"/>
    <w:rsid w:val="00BD0724"/>
    <w:rsid w:val="00BD25B5"/>
    <w:rsid w:val="00BD2B91"/>
    <w:rsid w:val="00BD670E"/>
    <w:rsid w:val="00BE4008"/>
    <w:rsid w:val="00BE5521"/>
    <w:rsid w:val="00BF2108"/>
    <w:rsid w:val="00BF444C"/>
    <w:rsid w:val="00BF4C51"/>
    <w:rsid w:val="00BF62DC"/>
    <w:rsid w:val="00BF6C23"/>
    <w:rsid w:val="00C025BC"/>
    <w:rsid w:val="00C06F13"/>
    <w:rsid w:val="00C10196"/>
    <w:rsid w:val="00C10D4C"/>
    <w:rsid w:val="00C1282F"/>
    <w:rsid w:val="00C146EC"/>
    <w:rsid w:val="00C27539"/>
    <w:rsid w:val="00C30BF3"/>
    <w:rsid w:val="00C33285"/>
    <w:rsid w:val="00C33B2F"/>
    <w:rsid w:val="00C35161"/>
    <w:rsid w:val="00C4116E"/>
    <w:rsid w:val="00C4708F"/>
    <w:rsid w:val="00C53263"/>
    <w:rsid w:val="00C60D8F"/>
    <w:rsid w:val="00C65ADF"/>
    <w:rsid w:val="00C6712A"/>
    <w:rsid w:val="00C67BA9"/>
    <w:rsid w:val="00C70833"/>
    <w:rsid w:val="00C75F1D"/>
    <w:rsid w:val="00C77FC2"/>
    <w:rsid w:val="00C80833"/>
    <w:rsid w:val="00C82DA0"/>
    <w:rsid w:val="00C848C5"/>
    <w:rsid w:val="00C9205B"/>
    <w:rsid w:val="00C940F5"/>
    <w:rsid w:val="00C95156"/>
    <w:rsid w:val="00CA0DC2"/>
    <w:rsid w:val="00CB17E0"/>
    <w:rsid w:val="00CB257F"/>
    <w:rsid w:val="00CB3D7D"/>
    <w:rsid w:val="00CB4F6C"/>
    <w:rsid w:val="00CB68E8"/>
    <w:rsid w:val="00CC1F9A"/>
    <w:rsid w:val="00CC238C"/>
    <w:rsid w:val="00CC2CAE"/>
    <w:rsid w:val="00CC7740"/>
    <w:rsid w:val="00CD27D9"/>
    <w:rsid w:val="00CD2B86"/>
    <w:rsid w:val="00CD4F93"/>
    <w:rsid w:val="00CD679A"/>
    <w:rsid w:val="00CD6A09"/>
    <w:rsid w:val="00CD7444"/>
    <w:rsid w:val="00CE1944"/>
    <w:rsid w:val="00CE4CFF"/>
    <w:rsid w:val="00CF0253"/>
    <w:rsid w:val="00CF1E92"/>
    <w:rsid w:val="00CF3848"/>
    <w:rsid w:val="00CF4471"/>
    <w:rsid w:val="00CF459C"/>
    <w:rsid w:val="00CF48EC"/>
    <w:rsid w:val="00D02B36"/>
    <w:rsid w:val="00D04962"/>
    <w:rsid w:val="00D04F01"/>
    <w:rsid w:val="00D06414"/>
    <w:rsid w:val="00D10F9C"/>
    <w:rsid w:val="00D11ECC"/>
    <w:rsid w:val="00D14A35"/>
    <w:rsid w:val="00D17BC7"/>
    <w:rsid w:val="00D21EEE"/>
    <w:rsid w:val="00D24DFE"/>
    <w:rsid w:val="00D24E5A"/>
    <w:rsid w:val="00D338E4"/>
    <w:rsid w:val="00D33EC0"/>
    <w:rsid w:val="00D3435F"/>
    <w:rsid w:val="00D40960"/>
    <w:rsid w:val="00D429E3"/>
    <w:rsid w:val="00D50A16"/>
    <w:rsid w:val="00D51947"/>
    <w:rsid w:val="00D532F0"/>
    <w:rsid w:val="00D62856"/>
    <w:rsid w:val="00D62C06"/>
    <w:rsid w:val="00D661E5"/>
    <w:rsid w:val="00D67CAD"/>
    <w:rsid w:val="00D722C6"/>
    <w:rsid w:val="00D77413"/>
    <w:rsid w:val="00D77BAB"/>
    <w:rsid w:val="00D81BFC"/>
    <w:rsid w:val="00D82759"/>
    <w:rsid w:val="00D829DA"/>
    <w:rsid w:val="00D82DD6"/>
    <w:rsid w:val="00D8385B"/>
    <w:rsid w:val="00D85A76"/>
    <w:rsid w:val="00D8678F"/>
    <w:rsid w:val="00D86DE4"/>
    <w:rsid w:val="00D905ED"/>
    <w:rsid w:val="00D945E8"/>
    <w:rsid w:val="00D97ACD"/>
    <w:rsid w:val="00DA0B21"/>
    <w:rsid w:val="00DA3A36"/>
    <w:rsid w:val="00DA3F61"/>
    <w:rsid w:val="00DB0EC2"/>
    <w:rsid w:val="00DB2333"/>
    <w:rsid w:val="00DB26D4"/>
    <w:rsid w:val="00DC201D"/>
    <w:rsid w:val="00DC2AFC"/>
    <w:rsid w:val="00DC6277"/>
    <w:rsid w:val="00DC7DF7"/>
    <w:rsid w:val="00DD2CDA"/>
    <w:rsid w:val="00DD7E68"/>
    <w:rsid w:val="00DE0E78"/>
    <w:rsid w:val="00DE1909"/>
    <w:rsid w:val="00DE51DB"/>
    <w:rsid w:val="00DF0F73"/>
    <w:rsid w:val="00DF11E0"/>
    <w:rsid w:val="00DF2212"/>
    <w:rsid w:val="00DF2737"/>
    <w:rsid w:val="00DF295E"/>
    <w:rsid w:val="00E010B6"/>
    <w:rsid w:val="00E04F46"/>
    <w:rsid w:val="00E11C85"/>
    <w:rsid w:val="00E11D99"/>
    <w:rsid w:val="00E17122"/>
    <w:rsid w:val="00E23F1D"/>
    <w:rsid w:val="00E2485B"/>
    <w:rsid w:val="00E27CEA"/>
    <w:rsid w:val="00E27FCE"/>
    <w:rsid w:val="00E30E05"/>
    <w:rsid w:val="00E331F7"/>
    <w:rsid w:val="00E33FA7"/>
    <w:rsid w:val="00E34E80"/>
    <w:rsid w:val="00E3551F"/>
    <w:rsid w:val="00E35C68"/>
    <w:rsid w:val="00E36136"/>
    <w:rsid w:val="00E36361"/>
    <w:rsid w:val="00E36E5A"/>
    <w:rsid w:val="00E370BD"/>
    <w:rsid w:val="00E546A4"/>
    <w:rsid w:val="00E55AE9"/>
    <w:rsid w:val="00E57FCF"/>
    <w:rsid w:val="00E6003E"/>
    <w:rsid w:val="00E618C1"/>
    <w:rsid w:val="00E62DEE"/>
    <w:rsid w:val="00E63B06"/>
    <w:rsid w:val="00E63B45"/>
    <w:rsid w:val="00E650B6"/>
    <w:rsid w:val="00E66CDF"/>
    <w:rsid w:val="00E74EEC"/>
    <w:rsid w:val="00E75917"/>
    <w:rsid w:val="00E8750D"/>
    <w:rsid w:val="00E93B01"/>
    <w:rsid w:val="00E96E75"/>
    <w:rsid w:val="00EA00AA"/>
    <w:rsid w:val="00EA0D43"/>
    <w:rsid w:val="00EA59E8"/>
    <w:rsid w:val="00EB0C84"/>
    <w:rsid w:val="00EB5E0F"/>
    <w:rsid w:val="00EB625B"/>
    <w:rsid w:val="00EB69A2"/>
    <w:rsid w:val="00EC00C4"/>
    <w:rsid w:val="00EC1637"/>
    <w:rsid w:val="00EC3F6C"/>
    <w:rsid w:val="00EC4CDE"/>
    <w:rsid w:val="00EC5BDB"/>
    <w:rsid w:val="00EC71BF"/>
    <w:rsid w:val="00EC781E"/>
    <w:rsid w:val="00ED297D"/>
    <w:rsid w:val="00ED5A71"/>
    <w:rsid w:val="00EE3B73"/>
    <w:rsid w:val="00EE56D4"/>
    <w:rsid w:val="00EE5C97"/>
    <w:rsid w:val="00EF193B"/>
    <w:rsid w:val="00EF6FD3"/>
    <w:rsid w:val="00F038D5"/>
    <w:rsid w:val="00F03A58"/>
    <w:rsid w:val="00F046D6"/>
    <w:rsid w:val="00F11411"/>
    <w:rsid w:val="00F13164"/>
    <w:rsid w:val="00F17E98"/>
    <w:rsid w:val="00F17FDE"/>
    <w:rsid w:val="00F233E4"/>
    <w:rsid w:val="00F245DF"/>
    <w:rsid w:val="00F24A24"/>
    <w:rsid w:val="00F314CD"/>
    <w:rsid w:val="00F32F5E"/>
    <w:rsid w:val="00F34A2B"/>
    <w:rsid w:val="00F34A30"/>
    <w:rsid w:val="00F356D4"/>
    <w:rsid w:val="00F40D53"/>
    <w:rsid w:val="00F4280A"/>
    <w:rsid w:val="00F4525C"/>
    <w:rsid w:val="00F50D86"/>
    <w:rsid w:val="00F51714"/>
    <w:rsid w:val="00F525FE"/>
    <w:rsid w:val="00F54472"/>
    <w:rsid w:val="00F55B3D"/>
    <w:rsid w:val="00F55EDB"/>
    <w:rsid w:val="00F65265"/>
    <w:rsid w:val="00F657A7"/>
    <w:rsid w:val="00F6608E"/>
    <w:rsid w:val="00F6710A"/>
    <w:rsid w:val="00F714F9"/>
    <w:rsid w:val="00F724B9"/>
    <w:rsid w:val="00F817A7"/>
    <w:rsid w:val="00F84126"/>
    <w:rsid w:val="00F95495"/>
    <w:rsid w:val="00FA4F66"/>
    <w:rsid w:val="00FA5A2F"/>
    <w:rsid w:val="00FC0B98"/>
    <w:rsid w:val="00FC1B85"/>
    <w:rsid w:val="00FC254A"/>
    <w:rsid w:val="00FC78CE"/>
    <w:rsid w:val="00FD07D6"/>
    <w:rsid w:val="00FD29D3"/>
    <w:rsid w:val="00FD7D93"/>
    <w:rsid w:val="00FE0519"/>
    <w:rsid w:val="00FE2130"/>
    <w:rsid w:val="00FE3294"/>
    <w:rsid w:val="00FE3F0B"/>
    <w:rsid w:val="00FE56CB"/>
    <w:rsid w:val="00FF07F0"/>
    <w:rsid w:val="00FF32D9"/>
    <w:rsid w:val="00FF6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9985"/>
    <o:shapelayout v:ext="edit">
      <o:idmap v:ext="edit" data="1"/>
    </o:shapelayout>
  </w:shapeDefaults>
  <w:decimalSymbol w:val="."/>
  <w:listSeparator w:val=","/>
  <w14:docId w14:val="08AF29F3"/>
  <w15:docId w15:val="{563839C4-4502-4E0E-9AB7-2274D8F81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3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B5635A"/>
    <w:pPr>
      <w:numPr>
        <w:numId w:val="11"/>
      </w:numPr>
      <w:spacing w:line="240" w:lineRule="auto"/>
      <w:ind w:left="284" w:hanging="284"/>
    </w:pPr>
    <w:rPr>
      <w:rFonts w:eastAsia="Times New Roman"/>
      <w:bCs/>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Yu Gothic UI Semilight" w:hAnsi="Yu Gothic UI Semilight"/>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Yu Gothic UI Semilight" w:hAnsi="Yu Gothic UI Semilight"/>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ListParagraph">
    <w:name w:val="List Paragraph"/>
    <w:basedOn w:val="Normal"/>
    <w:uiPriority w:val="34"/>
    <w:qFormat/>
    <w:rsid w:val="00A577F3"/>
    <w:pPr>
      <w:ind w:left="720"/>
      <w:contextualSpacing/>
    </w:pPr>
    <w:rPr>
      <w:lang w:val="en-AU"/>
    </w:rPr>
  </w:style>
  <w:style w:type="paragraph" w:styleId="BodyText">
    <w:name w:val="Body Text"/>
    <w:basedOn w:val="Normal"/>
    <w:link w:val="BodyTextChar"/>
    <w:uiPriority w:val="99"/>
    <w:rsid w:val="00017469"/>
    <w:pPr>
      <w:suppressAutoHyphens/>
      <w:autoSpaceDE w:val="0"/>
      <w:autoSpaceDN w:val="0"/>
      <w:adjustRightInd w:val="0"/>
      <w:spacing w:after="0" w:line="288" w:lineRule="auto"/>
      <w:jc w:val="both"/>
      <w:textAlignment w:val="center"/>
    </w:pPr>
    <w:rPr>
      <w:rFonts w:ascii="HelveticaNeue LT 47 LightCn" w:hAnsi="HelveticaNeue LT 47 LightCn" w:cs="HelveticaNeue LT 47 LightCn"/>
      <w:color w:val="000000"/>
      <w:sz w:val="19"/>
      <w:szCs w:val="19"/>
    </w:rPr>
  </w:style>
  <w:style w:type="character" w:customStyle="1" w:styleId="BodyTextChar">
    <w:name w:val="Body Text Char"/>
    <w:basedOn w:val="DefaultParagraphFont"/>
    <w:link w:val="BodyText"/>
    <w:uiPriority w:val="99"/>
    <w:rsid w:val="00017469"/>
    <w:rPr>
      <w:rFonts w:ascii="HelveticaNeue LT 47 LightCn" w:hAnsi="HelveticaNeue LT 47 LightCn" w:cs="HelveticaNeue LT 47 LightCn"/>
      <w:color w:val="000000"/>
      <w:sz w:val="19"/>
      <w:szCs w:val="19"/>
    </w:rPr>
  </w:style>
  <w:style w:type="paragraph" w:customStyle="1" w:styleId="VCAASATcriteriatext">
    <w:name w:val="VCAA SAT criteria text"/>
    <w:basedOn w:val="Normal"/>
    <w:qFormat/>
    <w:rsid w:val="00017469"/>
    <w:pPr>
      <w:tabs>
        <w:tab w:val="left" w:pos="567"/>
        <w:tab w:val="center" w:pos="5200"/>
        <w:tab w:val="center" w:pos="5440"/>
        <w:tab w:val="center" w:pos="5800"/>
        <w:tab w:val="center" w:pos="6060"/>
        <w:tab w:val="center" w:pos="6440"/>
        <w:tab w:val="center" w:pos="6700"/>
        <w:tab w:val="center" w:pos="7060"/>
        <w:tab w:val="center" w:pos="7320"/>
        <w:tab w:val="center" w:pos="7700"/>
        <w:tab w:val="center" w:pos="7960"/>
        <w:tab w:val="center" w:pos="8340"/>
        <w:tab w:val="center" w:pos="8600"/>
      </w:tabs>
      <w:suppressAutoHyphens/>
      <w:autoSpaceDE w:val="0"/>
      <w:autoSpaceDN w:val="0"/>
      <w:adjustRightInd w:val="0"/>
      <w:spacing w:after="0" w:line="240" w:lineRule="auto"/>
      <w:ind w:left="284" w:hanging="284"/>
      <w:textAlignment w:val="center"/>
    </w:pPr>
    <w:rPr>
      <w:rFonts w:ascii="Arial Narrow" w:hAnsi="Arial Narrow" w:cs="HelveticaNeue LT 57 Cn"/>
      <w:color w:val="000000"/>
      <w:sz w:val="18"/>
      <w:szCs w:val="18"/>
    </w:rPr>
  </w:style>
  <w:style w:type="paragraph" w:customStyle="1" w:styleId="VCAASATSheetHead">
    <w:name w:val="VCAA SAT Sheet Head"/>
    <w:basedOn w:val="VCAAHeading3"/>
    <w:qFormat/>
    <w:rsid w:val="00C10196"/>
    <w:pPr>
      <w:tabs>
        <w:tab w:val="center" w:pos="6826"/>
      </w:tabs>
      <w:spacing w:before="60" w:after="0" w:line="240" w:lineRule="auto"/>
      <w:jc w:val="center"/>
    </w:pPr>
    <w:rPr>
      <w:rFonts w:cstheme="minorHAnsi"/>
      <w:bCs/>
      <w:color w:val="0070C0"/>
      <w:szCs w:val="32"/>
      <w:lang w:val="en-GB"/>
    </w:rPr>
  </w:style>
  <w:style w:type="character" w:styleId="CommentReference">
    <w:name w:val="annotation reference"/>
    <w:basedOn w:val="DefaultParagraphFont"/>
    <w:uiPriority w:val="99"/>
    <w:semiHidden/>
    <w:unhideWhenUsed/>
    <w:rsid w:val="00DA3F61"/>
    <w:rPr>
      <w:sz w:val="16"/>
      <w:szCs w:val="16"/>
    </w:rPr>
  </w:style>
  <w:style w:type="paragraph" w:styleId="CommentText">
    <w:name w:val="annotation text"/>
    <w:basedOn w:val="Normal"/>
    <w:link w:val="CommentTextChar"/>
    <w:uiPriority w:val="99"/>
    <w:semiHidden/>
    <w:unhideWhenUsed/>
    <w:rsid w:val="00DA3F61"/>
    <w:pPr>
      <w:spacing w:line="240" w:lineRule="auto"/>
    </w:pPr>
    <w:rPr>
      <w:sz w:val="20"/>
      <w:szCs w:val="20"/>
    </w:rPr>
  </w:style>
  <w:style w:type="character" w:customStyle="1" w:styleId="CommentTextChar">
    <w:name w:val="Comment Text Char"/>
    <w:basedOn w:val="DefaultParagraphFont"/>
    <w:link w:val="CommentText"/>
    <w:uiPriority w:val="99"/>
    <w:semiHidden/>
    <w:rsid w:val="00DA3F61"/>
    <w:rPr>
      <w:sz w:val="20"/>
      <w:szCs w:val="20"/>
    </w:rPr>
  </w:style>
  <w:style w:type="paragraph" w:styleId="CommentSubject">
    <w:name w:val="annotation subject"/>
    <w:basedOn w:val="CommentText"/>
    <w:next w:val="CommentText"/>
    <w:link w:val="CommentSubjectChar"/>
    <w:uiPriority w:val="99"/>
    <w:semiHidden/>
    <w:unhideWhenUsed/>
    <w:rsid w:val="00DA3F61"/>
    <w:rPr>
      <w:b/>
      <w:bCs/>
    </w:rPr>
  </w:style>
  <w:style w:type="character" w:customStyle="1" w:styleId="CommentSubjectChar">
    <w:name w:val="Comment Subject Char"/>
    <w:basedOn w:val="CommentTextChar"/>
    <w:link w:val="CommentSubject"/>
    <w:uiPriority w:val="99"/>
    <w:semiHidden/>
    <w:rsid w:val="00DA3F61"/>
    <w:rPr>
      <w:b/>
      <w:bCs/>
      <w:sz w:val="20"/>
      <w:szCs w:val="20"/>
    </w:rPr>
  </w:style>
  <w:style w:type="character" w:styleId="UnresolvedMention">
    <w:name w:val="Unresolved Mention"/>
    <w:basedOn w:val="DefaultParagraphFont"/>
    <w:uiPriority w:val="99"/>
    <w:semiHidden/>
    <w:unhideWhenUsed/>
    <w:rsid w:val="00537E42"/>
    <w:rPr>
      <w:color w:val="605E5C"/>
      <w:shd w:val="clear" w:color="auto" w:fill="E1DFDD"/>
    </w:rPr>
  </w:style>
  <w:style w:type="paragraph" w:styleId="Revision">
    <w:name w:val="Revision"/>
    <w:hidden/>
    <w:uiPriority w:val="99"/>
    <w:semiHidden/>
    <w:rsid w:val="005B5E2D"/>
    <w:pPr>
      <w:spacing w:after="0" w:line="240" w:lineRule="auto"/>
    </w:pPr>
  </w:style>
  <w:style w:type="paragraph" w:styleId="NormalWeb">
    <w:name w:val="Normal (Web)"/>
    <w:basedOn w:val="Normal"/>
    <w:uiPriority w:val="99"/>
    <w:semiHidden/>
    <w:unhideWhenUsed/>
    <w:rsid w:val="00A1229C"/>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538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E5F17D1B6E0D4C41B2F396F72EA29E57"/>
        <w:category>
          <w:name w:val="General"/>
          <w:gallery w:val="placeholder"/>
        </w:category>
        <w:types>
          <w:type w:val="bbPlcHdr"/>
        </w:types>
        <w:behaviors>
          <w:behavior w:val="content"/>
        </w:behaviors>
        <w:guid w:val="{521A68AB-B5EB-43F3-A7E3-6665228FABF7}"/>
      </w:docPartPr>
      <w:docPartBody>
        <w:p w:rsidR="00C135F3" w:rsidRDefault="00C135F3" w:rsidP="00C135F3">
          <w:pPr>
            <w:pStyle w:val="E5F17D1B6E0D4C41B2F396F72EA29E57"/>
          </w:pPr>
          <w:r w:rsidRPr="00F82DEC">
            <w:rPr>
              <w:rStyle w:val="PlaceholderText"/>
            </w:rPr>
            <w:t>[Title]</w:t>
          </w:r>
        </w:p>
      </w:docPartBody>
    </w:docPart>
    <w:docPart>
      <w:docPartPr>
        <w:name w:val="C5B36EFCED2D42EFB43ECA5073AC3545"/>
        <w:category>
          <w:name w:val="General"/>
          <w:gallery w:val="placeholder"/>
        </w:category>
        <w:types>
          <w:type w:val="bbPlcHdr"/>
        </w:types>
        <w:behaviors>
          <w:behavior w:val="content"/>
        </w:behaviors>
        <w:guid w:val="{04DF6163-7914-4589-AF66-7911E951897C}"/>
      </w:docPartPr>
      <w:docPartBody>
        <w:p w:rsidR="00F661DC" w:rsidRDefault="00C34FBD" w:rsidP="00C34FBD">
          <w:pPr>
            <w:pStyle w:val="C5B36EFCED2D42EFB43ECA5073AC3545"/>
          </w:pPr>
          <w:r w:rsidRPr="00F82DEC">
            <w:rPr>
              <w:rStyle w:val="PlaceholderText"/>
            </w:rPr>
            <w:t>[Title]</w:t>
          </w:r>
        </w:p>
      </w:docPartBody>
    </w:docPart>
    <w:docPart>
      <w:docPartPr>
        <w:name w:val="F53490403078476D838D51811EEFB5BB"/>
        <w:category>
          <w:name w:val="General"/>
          <w:gallery w:val="placeholder"/>
        </w:category>
        <w:types>
          <w:type w:val="bbPlcHdr"/>
        </w:types>
        <w:behaviors>
          <w:behavior w:val="content"/>
        </w:behaviors>
        <w:guid w:val="{B44CAC44-CD61-4D40-B690-CE00CABAB801}"/>
      </w:docPartPr>
      <w:docPartBody>
        <w:p w:rsidR="00F661DC" w:rsidRDefault="00C34FBD" w:rsidP="00C34FBD">
          <w:pPr>
            <w:pStyle w:val="F53490403078476D838D51811EEFB5BB"/>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 w:name="HelveticaNeue LT 47 LightCn">
    <w:altName w:val="Arial"/>
    <w:charset w:val="00"/>
    <w:family w:val="auto"/>
    <w:pitch w:val="variable"/>
    <w:sig w:usb0="80000027" w:usb1="00000000" w:usb2="00000000" w:usb3="00000000" w:csb0="00000001" w:csb1="00000000"/>
  </w:font>
  <w:font w:name="HelveticaNeue LT 57 Cn">
    <w:altName w:val="Arial"/>
    <w:charset w:val="00"/>
    <w:family w:val="auto"/>
    <w:pitch w:val="variable"/>
    <w:sig w:usb0="00000003" w:usb1="00000000" w:usb2="00000000" w:usb3="00000000" w:csb0="00000001" w:csb1="00000000"/>
  </w:font>
  <w:font w:name="HelveticaNeue LT 67 MdCn">
    <w:charset w:val="00"/>
    <w:family w:val="auto"/>
    <w:pitch w:val="variable"/>
    <w:sig w:usb0="00000003" w:usb1="00000000" w:usb2="00000000" w:usb3="00000000" w:csb0="00000001" w:csb1="00000000"/>
  </w:font>
  <w:font w:name="Arial Narrow 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17760"/>
    <w:rsid w:val="00077583"/>
    <w:rsid w:val="000B518E"/>
    <w:rsid w:val="00103330"/>
    <w:rsid w:val="001417ED"/>
    <w:rsid w:val="00281365"/>
    <w:rsid w:val="002E4D14"/>
    <w:rsid w:val="00346DFB"/>
    <w:rsid w:val="00361952"/>
    <w:rsid w:val="003835C2"/>
    <w:rsid w:val="003B4ADB"/>
    <w:rsid w:val="003C0C87"/>
    <w:rsid w:val="004276DE"/>
    <w:rsid w:val="005277A1"/>
    <w:rsid w:val="005807A3"/>
    <w:rsid w:val="005A73DA"/>
    <w:rsid w:val="005D19E0"/>
    <w:rsid w:val="005F3BA8"/>
    <w:rsid w:val="00612719"/>
    <w:rsid w:val="006A6AF7"/>
    <w:rsid w:val="006D5B47"/>
    <w:rsid w:val="00710C82"/>
    <w:rsid w:val="00822BC8"/>
    <w:rsid w:val="008C6CC8"/>
    <w:rsid w:val="008E5DB5"/>
    <w:rsid w:val="009325D2"/>
    <w:rsid w:val="00933A4F"/>
    <w:rsid w:val="009A4130"/>
    <w:rsid w:val="009A66C8"/>
    <w:rsid w:val="009A76B9"/>
    <w:rsid w:val="00BA7311"/>
    <w:rsid w:val="00BF5444"/>
    <w:rsid w:val="00C027AE"/>
    <w:rsid w:val="00C1020E"/>
    <w:rsid w:val="00C135F3"/>
    <w:rsid w:val="00C32FDB"/>
    <w:rsid w:val="00C34FBD"/>
    <w:rsid w:val="00C41C91"/>
    <w:rsid w:val="00C50152"/>
    <w:rsid w:val="00C52B1A"/>
    <w:rsid w:val="00C90CD4"/>
    <w:rsid w:val="00D90E2B"/>
    <w:rsid w:val="00DE3193"/>
    <w:rsid w:val="00E406B9"/>
    <w:rsid w:val="00EA23F2"/>
    <w:rsid w:val="00F661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FBD"/>
    <w:rPr>
      <w:color w:val="808080"/>
    </w:rPr>
  </w:style>
  <w:style w:type="paragraph" w:customStyle="1" w:styleId="A8C39B39ED9FB94FBDEAEED12CD16B85">
    <w:name w:val="A8C39B39ED9FB94FBDEAEED12CD16B85"/>
  </w:style>
  <w:style w:type="paragraph" w:customStyle="1" w:styleId="E25640495C2F45E9938D3A23A2AC6A32">
    <w:name w:val="E25640495C2F45E9938D3A23A2AC6A32"/>
    <w:rsid w:val="008E5DB5"/>
    <w:pPr>
      <w:spacing w:after="160" w:line="259" w:lineRule="auto"/>
    </w:pPr>
    <w:rPr>
      <w:sz w:val="22"/>
      <w:szCs w:val="22"/>
      <w:lang w:eastAsia="en-AU"/>
    </w:rPr>
  </w:style>
  <w:style w:type="paragraph" w:customStyle="1" w:styleId="E5F17D1B6E0D4C41B2F396F72EA29E57">
    <w:name w:val="E5F17D1B6E0D4C41B2F396F72EA29E57"/>
    <w:rsid w:val="00C135F3"/>
    <w:pPr>
      <w:spacing w:after="160" w:line="259" w:lineRule="auto"/>
    </w:pPr>
    <w:rPr>
      <w:sz w:val="22"/>
      <w:szCs w:val="22"/>
      <w:lang w:eastAsia="en-AU"/>
    </w:rPr>
  </w:style>
  <w:style w:type="paragraph" w:customStyle="1" w:styleId="8E87F4DFA3C74CDFB9357348A66B5F91">
    <w:name w:val="8E87F4DFA3C74CDFB9357348A66B5F91"/>
    <w:rsid w:val="00C34FBD"/>
    <w:pPr>
      <w:spacing w:after="160" w:line="259" w:lineRule="auto"/>
    </w:pPr>
    <w:rPr>
      <w:sz w:val="22"/>
      <w:szCs w:val="22"/>
      <w:lang w:eastAsia="en-AU"/>
    </w:rPr>
  </w:style>
  <w:style w:type="paragraph" w:customStyle="1" w:styleId="C5B36EFCED2D42EFB43ECA5073AC3545">
    <w:name w:val="C5B36EFCED2D42EFB43ECA5073AC3545"/>
    <w:rsid w:val="00C34FBD"/>
    <w:pPr>
      <w:spacing w:after="160" w:line="259" w:lineRule="auto"/>
    </w:pPr>
    <w:rPr>
      <w:sz w:val="22"/>
      <w:szCs w:val="22"/>
      <w:lang w:eastAsia="en-AU"/>
    </w:rPr>
  </w:style>
  <w:style w:type="paragraph" w:customStyle="1" w:styleId="F53490403078476D838D51811EEFB5BB">
    <w:name w:val="F53490403078476D838D51811EEFB5BB"/>
    <w:rsid w:val="00C34FBD"/>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DEECD_Description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A622B-6CFE-4F34-B246-CA60D899EF62}">
  <ds:schemaRefs>
    <ds:schemaRef ds:uri="http://schemas.openxmlformats.org/officeDocument/2006/bibliography"/>
  </ds:schemaRefs>
</ds:datastoreItem>
</file>

<file path=customXml/itemProps2.xml><?xml version="1.0" encoding="utf-8"?>
<ds:datastoreItem xmlns:ds="http://schemas.openxmlformats.org/officeDocument/2006/customXml" ds:itemID="{EBA848B5-61E6-45CE-88A6-73FD729D8E9B}">
  <ds:schemaRefs>
    <ds:schemaRef ds:uri="http://purl.org/dc/dcmitype/"/>
    <ds:schemaRef ds:uri="http://schemas.microsoft.com/office/2006/metadata/properties"/>
    <ds:schemaRef ds:uri="http://www.w3.org/XML/1998/namespace"/>
    <ds:schemaRef ds:uri="1aab662d-a6b2-42d6-996b-a574723d1ad8"/>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0A5CD474-E139-4D15-A8CF-02C5DFE9A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b662d-a6b2-42d6-996b-a574723d1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VCE Algorithmics (HESS) Administrative information for School-based Assessment in 2024</vt:lpstr>
    </vt:vector>
  </TitlesOfParts>
  <Company>Victorian Curriculum and Assessment Authority</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Algorithmics (HESS) Administrative information for School-based Assessment in 2024</dc:title>
  <dc:subject>VCE Algorithmics (HESS)</dc:subject>
  <dc:creator>vcaa@education.vic.gov.au</dc:creator>
  <cp:keywords>algorithmics, HESS, school-assesssed, task, school-based, assessment, informationadministrative,</cp:keywords>
  <dc:description/>
  <cp:lastModifiedBy>Vanessa Flores</cp:lastModifiedBy>
  <cp:revision>2</cp:revision>
  <cp:lastPrinted>2024-01-09T03:56:00Z</cp:lastPrinted>
  <dcterms:created xsi:type="dcterms:W3CDTF">2024-01-23T01:08:00Z</dcterms:created>
  <dcterms:modified xsi:type="dcterms:W3CDTF">2024-01-23T01:08:00Z</dcterms:modified>
  <cp:category>curriculum and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GrammarlyDocumentId">
    <vt:lpwstr>fecf01e24eb58987d08fc6a484d3babce208467d0fd2c381cf7b54e0616e945b</vt:lpwstr>
  </property>
  <property fmtid="{D5CDD505-2E9C-101B-9397-08002B2CF9AE}" pid="4" name="DEECD_Author">
    <vt:lpwstr/>
  </property>
  <property fmtid="{D5CDD505-2E9C-101B-9397-08002B2CF9AE}" pid="5" name="DEECD_SubjectCategory">
    <vt:lpwstr/>
  </property>
  <property fmtid="{D5CDD505-2E9C-101B-9397-08002B2CF9AE}" pid="6" name="DEECD_ItemType">
    <vt:lpwstr/>
  </property>
  <property fmtid="{D5CDD505-2E9C-101B-9397-08002B2CF9AE}" pid="7" name="DEECD_Audience">
    <vt:lpwstr/>
  </property>
</Properties>
</file>